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3AD973" w14:textId="032A2D3D" w:rsidR="00001CCC" w:rsidRPr="00E7365D" w:rsidRDefault="00001CCC" w:rsidP="00E7365D">
      <w:pPr>
        <w:spacing w:before="60" w:line="400" w:lineRule="atLeast"/>
        <w:rPr>
          <w:color w:val="000000"/>
        </w:rPr>
      </w:pPr>
      <w:r w:rsidRPr="006D05EE">
        <w:rPr>
          <w:noProof/>
          <w:color w:val="000000"/>
          <w:lang w:val="en-US"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918C51" wp14:editId="4612D84C">
                <wp:simplePos x="0" y="0"/>
                <wp:positionH relativeFrom="column">
                  <wp:posOffset>-180975</wp:posOffset>
                </wp:positionH>
                <wp:positionV relativeFrom="paragraph">
                  <wp:posOffset>-31750</wp:posOffset>
                </wp:positionV>
                <wp:extent cx="1143000" cy="342900"/>
                <wp:effectExtent l="1905" t="0" r="0" b="127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2243E7" w14:textId="2B281531" w:rsidR="003A4EA4" w:rsidRPr="00001CCC" w:rsidRDefault="003A4EA4" w:rsidP="00001CCC">
                            <w:pPr>
                              <w:jc w:val="right"/>
                              <w:rPr>
                                <w:b/>
                                <w:bCs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918C5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14.25pt;margin-top:-2.5pt;width:90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" filled="f" stroked="f">
                <v:textbox>
                  <w:txbxContent>
                    <w:p w14:paraId="762243E7" w14:textId="2B281531" w:rsidR="003A4EA4" w:rsidRPr="00001CCC" w:rsidRDefault="003A4EA4" w:rsidP="00001CCC">
                      <w:pPr>
                        <w:jc w:val="right"/>
                        <w:rPr>
                          <w:b/>
                          <w:bCs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210E6AA" w14:textId="77777777" w:rsidR="00D4525E" w:rsidRDefault="00CA2224" w:rsidP="00001CCC">
      <w:pPr>
        <w:rPr>
          <w:b/>
          <w:bCs/>
        </w:rPr>
      </w:pPr>
      <w:r w:rsidRPr="00CA2224">
        <w:rPr>
          <w:b/>
          <w:bCs/>
        </w:rPr>
        <w:t xml:space="preserve">Supplementary </w:t>
      </w:r>
    </w:p>
    <w:p w14:paraId="3C54B22B" w14:textId="77777777" w:rsidR="00D4525E" w:rsidRDefault="00D4525E" w:rsidP="00001CCC">
      <w:pPr>
        <w:rPr>
          <w:b/>
          <w:bCs/>
        </w:rPr>
      </w:pPr>
      <w:bookmarkStart w:id="0" w:name="_GoBack"/>
      <w:bookmarkEnd w:id="0"/>
    </w:p>
    <w:p w14:paraId="0891754D" w14:textId="3D6DE771" w:rsidR="00001CCC" w:rsidRPr="003A4EA4" w:rsidRDefault="00CA2224" w:rsidP="00001CCC">
      <w:pPr>
        <w:rPr>
          <w:b/>
          <w:bCs/>
        </w:rPr>
      </w:pPr>
      <w:r w:rsidRPr="00CA2224">
        <w:rPr>
          <w:b/>
          <w:bCs/>
        </w:rPr>
        <w:t>Table 1</w:t>
      </w:r>
      <w:r w:rsidR="008955FD" w:rsidRPr="003A4EA4">
        <w:rPr>
          <w:b/>
          <w:bCs/>
        </w:rPr>
        <w:t>:</w:t>
      </w:r>
      <w:r w:rsidR="00001CCC" w:rsidRPr="003A4EA4">
        <w:rPr>
          <w:b/>
          <w:bCs/>
        </w:rPr>
        <w:t xml:space="preserve"> Reported cases of central granular cell odontogenic </w:t>
      </w:r>
      <w:r w:rsidR="008955FD" w:rsidRPr="003A4EA4">
        <w:rPr>
          <w:b/>
          <w:bCs/>
        </w:rPr>
        <w:t>tumor</w:t>
      </w:r>
      <w:r w:rsidR="00001CCC" w:rsidRPr="003A4EA4">
        <w:rPr>
          <w:b/>
          <w:bCs/>
        </w:rPr>
        <w:t xml:space="preserve"> (CGCOT) </w:t>
      </w:r>
    </w:p>
    <w:p w14:paraId="32D2FE7C" w14:textId="65E14DC8" w:rsidR="00001CCC" w:rsidRDefault="00001CCC" w:rsidP="00001CCC"/>
    <w:tbl>
      <w:tblPr>
        <w:tblStyle w:val="a8"/>
        <w:tblW w:w="1541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51"/>
        <w:gridCol w:w="1918"/>
        <w:gridCol w:w="1343"/>
        <w:gridCol w:w="850"/>
        <w:gridCol w:w="1843"/>
        <w:gridCol w:w="2410"/>
        <w:gridCol w:w="2126"/>
        <w:gridCol w:w="1893"/>
        <w:gridCol w:w="2181"/>
      </w:tblGrid>
      <w:tr w:rsidR="00114C2E" w14:paraId="335B0A85" w14:textId="77777777" w:rsidTr="00BF7184">
        <w:trPr>
          <w:trHeight w:val="841"/>
        </w:trPr>
        <w:tc>
          <w:tcPr>
            <w:tcW w:w="851" w:type="dxa"/>
          </w:tcPr>
          <w:p w14:paraId="33E85921" w14:textId="3B30DC3B" w:rsidR="00001CCC" w:rsidRDefault="00001CCC" w:rsidP="00001CCC">
            <w:r w:rsidRPr="00DE4CC7">
              <w:rPr>
                <w:sz w:val="18"/>
                <w:szCs w:val="18"/>
              </w:rPr>
              <w:t>S</w:t>
            </w:r>
            <w:r>
              <w:rPr>
                <w:sz w:val="18"/>
                <w:szCs w:val="18"/>
              </w:rPr>
              <w:t>.</w:t>
            </w:r>
            <w:r w:rsidRPr="00DE4CC7">
              <w:rPr>
                <w:sz w:val="18"/>
                <w:szCs w:val="18"/>
              </w:rPr>
              <w:t xml:space="preserve"> N</w:t>
            </w:r>
            <w:r>
              <w:rPr>
                <w:sz w:val="18"/>
                <w:szCs w:val="18"/>
              </w:rPr>
              <w:t>o</w:t>
            </w:r>
          </w:p>
        </w:tc>
        <w:tc>
          <w:tcPr>
            <w:tcW w:w="1918" w:type="dxa"/>
          </w:tcPr>
          <w:p w14:paraId="73B02698" w14:textId="492AEC56" w:rsidR="00001CCC" w:rsidRDefault="00001CCC" w:rsidP="00001CCC">
            <w:r w:rsidRPr="00DE4CC7">
              <w:rPr>
                <w:sz w:val="18"/>
                <w:szCs w:val="18"/>
              </w:rPr>
              <w:t xml:space="preserve">Author </w:t>
            </w:r>
          </w:p>
        </w:tc>
        <w:tc>
          <w:tcPr>
            <w:tcW w:w="1343" w:type="dxa"/>
          </w:tcPr>
          <w:p w14:paraId="47C58CBB" w14:textId="309DF4E8" w:rsidR="00001CCC" w:rsidRDefault="00BC522E" w:rsidP="00001CCC">
            <w:r>
              <w:rPr>
                <w:sz w:val="18"/>
                <w:szCs w:val="18"/>
              </w:rPr>
              <w:t>Nomenclature</w:t>
            </w:r>
          </w:p>
        </w:tc>
        <w:tc>
          <w:tcPr>
            <w:tcW w:w="850" w:type="dxa"/>
          </w:tcPr>
          <w:p w14:paraId="00B4B0FD" w14:textId="7EBFB145" w:rsidR="00001CCC" w:rsidRDefault="00001CCC" w:rsidP="00001CCC">
            <w:r w:rsidRPr="00DE4CC7">
              <w:rPr>
                <w:sz w:val="18"/>
                <w:szCs w:val="18"/>
              </w:rPr>
              <w:t>Age/Sex</w:t>
            </w:r>
          </w:p>
        </w:tc>
        <w:tc>
          <w:tcPr>
            <w:tcW w:w="1843" w:type="dxa"/>
          </w:tcPr>
          <w:p w14:paraId="2EF67F3A" w14:textId="1B009283" w:rsidR="00001CCC" w:rsidRDefault="00001CCC" w:rsidP="00001CCC">
            <w:r w:rsidRPr="00DE4CC7">
              <w:rPr>
                <w:sz w:val="18"/>
                <w:szCs w:val="18"/>
              </w:rPr>
              <w:t xml:space="preserve">Location </w:t>
            </w:r>
          </w:p>
        </w:tc>
        <w:tc>
          <w:tcPr>
            <w:tcW w:w="2410" w:type="dxa"/>
          </w:tcPr>
          <w:p w14:paraId="417B9915" w14:textId="00017B8B" w:rsidR="00001CCC" w:rsidRDefault="00001CCC" w:rsidP="00001CCC">
            <w:r w:rsidRPr="00DE4CC7">
              <w:rPr>
                <w:sz w:val="18"/>
                <w:szCs w:val="18"/>
              </w:rPr>
              <w:t xml:space="preserve">Radiographical feature </w:t>
            </w:r>
          </w:p>
        </w:tc>
        <w:tc>
          <w:tcPr>
            <w:tcW w:w="2126" w:type="dxa"/>
          </w:tcPr>
          <w:p w14:paraId="3DAC84C5" w14:textId="2C81EDED" w:rsidR="00001CCC" w:rsidRDefault="00E7365D" w:rsidP="00001CCC">
            <w:r w:rsidRPr="00DE4CC7">
              <w:rPr>
                <w:sz w:val="18"/>
                <w:szCs w:val="18"/>
              </w:rPr>
              <w:t>Positive</w:t>
            </w:r>
            <w:r w:rsidR="005C2F93">
              <w:rPr>
                <w:sz w:val="18"/>
                <w:szCs w:val="18"/>
              </w:rPr>
              <w:t xml:space="preserve"> </w:t>
            </w:r>
            <w:r w:rsidR="005C2F93" w:rsidRPr="00DE4CC7">
              <w:rPr>
                <w:sz w:val="18"/>
                <w:szCs w:val="18"/>
              </w:rPr>
              <w:t>Immunomarkers</w:t>
            </w:r>
          </w:p>
        </w:tc>
        <w:tc>
          <w:tcPr>
            <w:tcW w:w="1893" w:type="dxa"/>
          </w:tcPr>
          <w:p w14:paraId="1E6E5C53" w14:textId="4D4BECAD" w:rsidR="00001CCC" w:rsidRDefault="00001CCC" w:rsidP="00001CCC">
            <w:r w:rsidRPr="00DE4CC7">
              <w:rPr>
                <w:sz w:val="18"/>
                <w:szCs w:val="18"/>
              </w:rPr>
              <w:t xml:space="preserve">Treatment </w:t>
            </w:r>
          </w:p>
        </w:tc>
        <w:tc>
          <w:tcPr>
            <w:tcW w:w="2181" w:type="dxa"/>
          </w:tcPr>
          <w:p w14:paraId="74C379D8" w14:textId="77777777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ecurrence /</w:t>
            </w:r>
          </w:p>
          <w:p w14:paraId="0AD89F11" w14:textId="0A263AE0" w:rsidR="00001CCC" w:rsidRDefault="00001CCC" w:rsidP="00001CCC">
            <w:r w:rsidRPr="00DE4CC7">
              <w:rPr>
                <w:sz w:val="18"/>
                <w:szCs w:val="18"/>
              </w:rPr>
              <w:t>Follow up</w:t>
            </w:r>
          </w:p>
        </w:tc>
      </w:tr>
      <w:tr w:rsidR="008A61FE" w14:paraId="50394476" w14:textId="77777777" w:rsidTr="00BF7184">
        <w:trPr>
          <w:trHeight w:val="673"/>
        </w:trPr>
        <w:tc>
          <w:tcPr>
            <w:tcW w:w="851" w:type="dxa"/>
          </w:tcPr>
          <w:p w14:paraId="0A069207" w14:textId="6CA52531" w:rsidR="00001CCC" w:rsidRDefault="00001CCC" w:rsidP="00001CCC">
            <w:r w:rsidRPr="00DE4CC7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1918" w:type="dxa"/>
          </w:tcPr>
          <w:p w14:paraId="391CC12E" w14:textId="01B87A9F" w:rsidR="00001CCC" w:rsidRDefault="00001CCC" w:rsidP="00001CCC">
            <w:r w:rsidRPr="00DE4CC7">
              <w:rPr>
                <w:sz w:val="18"/>
                <w:szCs w:val="18"/>
              </w:rPr>
              <w:t>Werthemann (1950)</w:t>
            </w:r>
          </w:p>
        </w:tc>
        <w:tc>
          <w:tcPr>
            <w:tcW w:w="1343" w:type="dxa"/>
          </w:tcPr>
          <w:p w14:paraId="1F2BC2C0" w14:textId="1D44CDB3" w:rsidR="00001CCC" w:rsidRDefault="00001CCC" w:rsidP="00001CCC">
            <w:r w:rsidRPr="00DE4CC7">
              <w:rPr>
                <w:sz w:val="18"/>
                <w:szCs w:val="18"/>
              </w:rPr>
              <w:t>Spongiocytic adamantinoma</w:t>
            </w:r>
          </w:p>
        </w:tc>
        <w:tc>
          <w:tcPr>
            <w:tcW w:w="850" w:type="dxa"/>
          </w:tcPr>
          <w:p w14:paraId="6CDB0CB3" w14:textId="73941EBF" w:rsidR="00001CCC" w:rsidRDefault="00001CCC" w:rsidP="00001CCC">
            <w:r w:rsidRPr="00DE4CC7">
              <w:rPr>
                <w:sz w:val="18"/>
                <w:szCs w:val="18"/>
              </w:rPr>
              <w:t>39/M</w:t>
            </w:r>
          </w:p>
        </w:tc>
        <w:tc>
          <w:tcPr>
            <w:tcW w:w="1843" w:type="dxa"/>
          </w:tcPr>
          <w:p w14:paraId="2A831DC6" w14:textId="146C8A9D" w:rsidR="00001CCC" w:rsidRDefault="00001CCC" w:rsidP="00001CCC">
            <w:r w:rsidRPr="00DE4CC7">
              <w:rPr>
                <w:sz w:val="18"/>
                <w:szCs w:val="18"/>
              </w:rPr>
              <w:t>ND</w:t>
            </w:r>
          </w:p>
        </w:tc>
        <w:tc>
          <w:tcPr>
            <w:tcW w:w="2410" w:type="dxa"/>
          </w:tcPr>
          <w:p w14:paraId="0319FA64" w14:textId="230E5B04" w:rsidR="00001CCC" w:rsidRDefault="00001CCC" w:rsidP="00001CCC">
            <w:r w:rsidRPr="00DE4CC7">
              <w:rPr>
                <w:sz w:val="18"/>
                <w:szCs w:val="18"/>
              </w:rPr>
              <w:t>ND</w:t>
            </w:r>
          </w:p>
        </w:tc>
        <w:tc>
          <w:tcPr>
            <w:tcW w:w="2126" w:type="dxa"/>
          </w:tcPr>
          <w:p w14:paraId="16A7906B" w14:textId="78C661D8" w:rsidR="00001CCC" w:rsidRDefault="00001CCC" w:rsidP="00001CCC">
            <w:r w:rsidRPr="00DE4CC7">
              <w:rPr>
                <w:sz w:val="18"/>
                <w:szCs w:val="18"/>
              </w:rPr>
              <w:t>ND</w:t>
            </w:r>
          </w:p>
        </w:tc>
        <w:tc>
          <w:tcPr>
            <w:tcW w:w="1893" w:type="dxa"/>
          </w:tcPr>
          <w:p w14:paraId="355C144B" w14:textId="6DA4A0EA" w:rsidR="00001CCC" w:rsidRDefault="00001CCC" w:rsidP="00001CCC">
            <w:r w:rsidRPr="00DE4CC7">
              <w:rPr>
                <w:sz w:val="18"/>
                <w:szCs w:val="18"/>
              </w:rPr>
              <w:t>ND</w:t>
            </w:r>
          </w:p>
        </w:tc>
        <w:tc>
          <w:tcPr>
            <w:tcW w:w="2181" w:type="dxa"/>
          </w:tcPr>
          <w:p w14:paraId="28834D4D" w14:textId="5FBE1E2D" w:rsidR="00001CCC" w:rsidRDefault="00001CCC" w:rsidP="00001CCC">
            <w:r w:rsidRPr="00DE4CC7">
              <w:rPr>
                <w:sz w:val="18"/>
                <w:szCs w:val="18"/>
              </w:rPr>
              <w:t>ND</w:t>
            </w:r>
          </w:p>
        </w:tc>
      </w:tr>
      <w:tr w:rsidR="008A61FE" w14:paraId="1FDC05C3" w14:textId="77777777" w:rsidTr="00BF7184">
        <w:trPr>
          <w:trHeight w:val="670"/>
        </w:trPr>
        <w:tc>
          <w:tcPr>
            <w:tcW w:w="851" w:type="dxa"/>
            <w:vMerge w:val="restart"/>
          </w:tcPr>
          <w:p w14:paraId="4C8C3644" w14:textId="48F7C4FF" w:rsidR="00001CCC" w:rsidRPr="00DE4CC7" w:rsidRDefault="00001CCC" w:rsidP="00001CC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</w:t>
            </w:r>
          </w:p>
        </w:tc>
        <w:tc>
          <w:tcPr>
            <w:tcW w:w="1918" w:type="dxa"/>
          </w:tcPr>
          <w:p w14:paraId="65367C8A" w14:textId="23B311D5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ouch</w:t>
            </w:r>
            <w:r w:rsidR="00246136" w:rsidRPr="00246136">
              <w:rPr>
                <w:i/>
                <w:sz w:val="18"/>
                <w:szCs w:val="18"/>
              </w:rPr>
              <w:t xml:space="preserve"> 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246136" w:rsidRPr="00DE4CC7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(1962)</w:t>
            </w:r>
          </w:p>
          <w:p w14:paraId="7654A44E" w14:textId="77777777" w:rsidR="00001CCC" w:rsidRPr="00DE4CC7" w:rsidRDefault="00001CCC" w:rsidP="00001CCC">
            <w:pPr>
              <w:rPr>
                <w:sz w:val="18"/>
                <w:szCs w:val="18"/>
              </w:rPr>
            </w:pPr>
          </w:p>
          <w:p w14:paraId="3A0A9E21" w14:textId="1EAC3560" w:rsidR="00001CCC" w:rsidRPr="00DE4CC7" w:rsidRDefault="00001CCC" w:rsidP="00001CCC">
            <w:pPr>
              <w:rPr>
                <w:sz w:val="18"/>
                <w:szCs w:val="18"/>
              </w:rPr>
            </w:pPr>
          </w:p>
        </w:tc>
        <w:tc>
          <w:tcPr>
            <w:tcW w:w="1343" w:type="dxa"/>
          </w:tcPr>
          <w:p w14:paraId="5B38BC8A" w14:textId="77777777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GCAF</w:t>
            </w:r>
          </w:p>
          <w:p w14:paraId="2AA5F3AB" w14:textId="77777777" w:rsidR="00001CCC" w:rsidRPr="00DE4CC7" w:rsidRDefault="00001CCC" w:rsidP="00001CCC">
            <w:pPr>
              <w:rPr>
                <w:sz w:val="18"/>
                <w:szCs w:val="18"/>
              </w:rPr>
            </w:pPr>
          </w:p>
          <w:p w14:paraId="44612025" w14:textId="47EC39F2" w:rsidR="00001CCC" w:rsidRPr="00DE4CC7" w:rsidRDefault="00001CCC" w:rsidP="00001CCC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79A6C820" w14:textId="77777777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55/F</w:t>
            </w:r>
          </w:p>
          <w:p w14:paraId="0E586D3D" w14:textId="77777777" w:rsidR="00001CCC" w:rsidRPr="00DE4CC7" w:rsidRDefault="00001CCC" w:rsidP="00001CCC">
            <w:pPr>
              <w:rPr>
                <w:sz w:val="18"/>
                <w:szCs w:val="18"/>
              </w:rPr>
            </w:pPr>
          </w:p>
          <w:p w14:paraId="5D1B0235" w14:textId="4F77F3F3" w:rsidR="00001CCC" w:rsidRPr="00DE4CC7" w:rsidRDefault="00001CCC" w:rsidP="00001CCC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0DC57BD3" w14:textId="77777777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Left mand. molar</w:t>
            </w:r>
          </w:p>
          <w:p w14:paraId="6C2BF6EF" w14:textId="77777777" w:rsidR="00001CCC" w:rsidRPr="00DE4CC7" w:rsidRDefault="00001CCC" w:rsidP="00001CCC">
            <w:pPr>
              <w:rPr>
                <w:sz w:val="18"/>
                <w:szCs w:val="18"/>
              </w:rPr>
            </w:pPr>
          </w:p>
          <w:p w14:paraId="70309221" w14:textId="3596B777" w:rsidR="00001CCC" w:rsidRPr="00DE4CC7" w:rsidRDefault="00001CCC" w:rsidP="00001CCC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286D8BCE" w14:textId="77777777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adiolucent loculated borders</w:t>
            </w:r>
          </w:p>
          <w:p w14:paraId="1262E4E4" w14:textId="229D24EC" w:rsidR="00001CCC" w:rsidRPr="00DE4CC7" w:rsidRDefault="00001CCC" w:rsidP="00001CCC">
            <w:pPr>
              <w:rPr>
                <w:sz w:val="18"/>
                <w:szCs w:val="18"/>
              </w:rPr>
            </w:pPr>
          </w:p>
        </w:tc>
        <w:tc>
          <w:tcPr>
            <w:tcW w:w="2126" w:type="dxa"/>
          </w:tcPr>
          <w:p w14:paraId="4872CB1C" w14:textId="26411CCC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  <w:p w14:paraId="76E6BB93" w14:textId="77777777" w:rsidR="00001CCC" w:rsidRPr="00DE4CC7" w:rsidRDefault="00001CCC" w:rsidP="00001CCC">
            <w:pPr>
              <w:rPr>
                <w:sz w:val="18"/>
                <w:szCs w:val="18"/>
              </w:rPr>
            </w:pPr>
          </w:p>
          <w:p w14:paraId="76F3BDB1" w14:textId="6B539DBA" w:rsidR="00001CCC" w:rsidRPr="00DE4CC7" w:rsidRDefault="00001CCC" w:rsidP="00001CCC">
            <w:pPr>
              <w:rPr>
                <w:sz w:val="18"/>
                <w:szCs w:val="18"/>
              </w:rPr>
            </w:pPr>
          </w:p>
        </w:tc>
        <w:tc>
          <w:tcPr>
            <w:tcW w:w="1893" w:type="dxa"/>
          </w:tcPr>
          <w:p w14:paraId="62E0F322" w14:textId="77777777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emoval of lesion with tooth</w:t>
            </w:r>
          </w:p>
          <w:p w14:paraId="7FC11859" w14:textId="6FFBD81C" w:rsidR="00001CCC" w:rsidRPr="00DE4CC7" w:rsidRDefault="00001CCC" w:rsidP="00001CCC">
            <w:pPr>
              <w:rPr>
                <w:sz w:val="18"/>
                <w:szCs w:val="18"/>
              </w:rPr>
            </w:pPr>
          </w:p>
        </w:tc>
        <w:tc>
          <w:tcPr>
            <w:tcW w:w="2181" w:type="dxa"/>
          </w:tcPr>
          <w:p w14:paraId="1F2BABB9" w14:textId="4B1C1A16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o/8month</w:t>
            </w:r>
            <w:r>
              <w:rPr>
                <w:sz w:val="18"/>
                <w:szCs w:val="18"/>
              </w:rPr>
              <w:t>s</w:t>
            </w:r>
          </w:p>
          <w:p w14:paraId="69679B91" w14:textId="516C5576" w:rsidR="00001CCC" w:rsidRPr="00DE4CC7" w:rsidRDefault="00001CCC" w:rsidP="00001CCC">
            <w:pPr>
              <w:rPr>
                <w:sz w:val="18"/>
                <w:szCs w:val="18"/>
              </w:rPr>
            </w:pPr>
          </w:p>
          <w:p w14:paraId="2DD001A6" w14:textId="5E7A3E0B" w:rsidR="00001CCC" w:rsidRPr="00DE4CC7" w:rsidRDefault="00001CCC" w:rsidP="00001CCC">
            <w:pPr>
              <w:rPr>
                <w:sz w:val="18"/>
                <w:szCs w:val="18"/>
              </w:rPr>
            </w:pPr>
          </w:p>
        </w:tc>
      </w:tr>
      <w:tr w:rsidR="008A61FE" w14:paraId="51595130" w14:textId="77777777" w:rsidTr="00BF7184">
        <w:trPr>
          <w:trHeight w:val="680"/>
        </w:trPr>
        <w:tc>
          <w:tcPr>
            <w:tcW w:w="851" w:type="dxa"/>
            <w:vMerge/>
          </w:tcPr>
          <w:p w14:paraId="3B5538E7" w14:textId="77777777" w:rsidR="00001CCC" w:rsidRPr="00DE4CC7" w:rsidRDefault="00001CCC" w:rsidP="00001CCC">
            <w:pPr>
              <w:rPr>
                <w:sz w:val="18"/>
                <w:szCs w:val="18"/>
              </w:rPr>
            </w:pPr>
          </w:p>
        </w:tc>
        <w:tc>
          <w:tcPr>
            <w:tcW w:w="1918" w:type="dxa"/>
          </w:tcPr>
          <w:p w14:paraId="4F74BC93" w14:textId="236968AC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ouch</w:t>
            </w:r>
            <w:r w:rsidR="00246136" w:rsidRPr="00246136">
              <w:rPr>
                <w:i/>
                <w:sz w:val="18"/>
                <w:szCs w:val="18"/>
              </w:rPr>
              <w:t xml:space="preserve"> 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246136" w:rsidRPr="00DE4CC7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(1962)</w:t>
            </w:r>
            <w:r w:rsidRPr="00DE4CC7">
              <w:rPr>
                <w:vertAlign w:val="superscript"/>
              </w:rPr>
              <w:t xml:space="preserve"> </w:t>
            </w:r>
            <w:r w:rsidR="00B00735" w:rsidRPr="00DE4CC7">
              <w:rPr>
                <w:sz w:val="18"/>
                <w:szCs w:val="18"/>
              </w:rPr>
              <w:t>*</w:t>
            </w:r>
            <w:r w:rsidRPr="00DE4CC7">
              <w:rPr>
                <w:vertAlign w:val="superscript"/>
              </w:rPr>
              <w:t xml:space="preserve">  </w:t>
            </w:r>
          </w:p>
        </w:tc>
        <w:tc>
          <w:tcPr>
            <w:tcW w:w="1343" w:type="dxa"/>
          </w:tcPr>
          <w:p w14:paraId="4C733841" w14:textId="4C77C1F8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GCAF</w:t>
            </w:r>
          </w:p>
        </w:tc>
        <w:tc>
          <w:tcPr>
            <w:tcW w:w="850" w:type="dxa"/>
          </w:tcPr>
          <w:p w14:paraId="7B42022E" w14:textId="47D6929C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59/F</w:t>
            </w:r>
          </w:p>
        </w:tc>
        <w:tc>
          <w:tcPr>
            <w:tcW w:w="1843" w:type="dxa"/>
          </w:tcPr>
          <w:p w14:paraId="2E5AA67B" w14:textId="72091516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Left mand. canine</w:t>
            </w:r>
          </w:p>
        </w:tc>
        <w:tc>
          <w:tcPr>
            <w:tcW w:w="2410" w:type="dxa"/>
          </w:tcPr>
          <w:p w14:paraId="66B19B9E" w14:textId="04AB330D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adiolucent loculated borders, focal densities</w:t>
            </w:r>
          </w:p>
        </w:tc>
        <w:tc>
          <w:tcPr>
            <w:tcW w:w="2126" w:type="dxa"/>
          </w:tcPr>
          <w:p w14:paraId="46ABDB8F" w14:textId="01D6CEC7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</w:tc>
        <w:tc>
          <w:tcPr>
            <w:tcW w:w="1893" w:type="dxa"/>
          </w:tcPr>
          <w:p w14:paraId="4A12CAA6" w14:textId="2B9E8D9B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emoval of lesion with tooth</w:t>
            </w:r>
          </w:p>
        </w:tc>
        <w:tc>
          <w:tcPr>
            <w:tcW w:w="2181" w:type="dxa"/>
          </w:tcPr>
          <w:p w14:paraId="4DF52A01" w14:textId="1021AC97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o/27month</w:t>
            </w:r>
            <w:r>
              <w:rPr>
                <w:sz w:val="18"/>
                <w:szCs w:val="18"/>
              </w:rPr>
              <w:t>s</w:t>
            </w:r>
          </w:p>
        </w:tc>
      </w:tr>
      <w:tr w:rsidR="008A61FE" w14:paraId="07D7C067" w14:textId="77777777" w:rsidTr="00BF7184">
        <w:trPr>
          <w:trHeight w:val="680"/>
        </w:trPr>
        <w:tc>
          <w:tcPr>
            <w:tcW w:w="851" w:type="dxa"/>
            <w:vMerge w:val="restart"/>
          </w:tcPr>
          <w:p w14:paraId="262115CF" w14:textId="220C2E3C" w:rsidR="00001CCC" w:rsidRPr="00DE4CC7" w:rsidRDefault="00001CCC" w:rsidP="00001CC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</w:t>
            </w:r>
          </w:p>
        </w:tc>
        <w:tc>
          <w:tcPr>
            <w:tcW w:w="1918" w:type="dxa"/>
          </w:tcPr>
          <w:p w14:paraId="7B60F637" w14:textId="541D8FE7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Waldron</w:t>
            </w:r>
            <w:r w:rsidR="00246136" w:rsidRPr="00246136">
              <w:rPr>
                <w:i/>
                <w:sz w:val="18"/>
                <w:szCs w:val="18"/>
              </w:rPr>
              <w:t xml:space="preserve"> 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246136" w:rsidRPr="00DE4CC7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(1963) *</w:t>
            </w:r>
          </w:p>
          <w:p w14:paraId="51D298E3" w14:textId="2CEB6AE3" w:rsidR="00001CCC" w:rsidRPr="00DE4CC7" w:rsidRDefault="00001CCC" w:rsidP="00001CCC">
            <w:pPr>
              <w:rPr>
                <w:sz w:val="18"/>
                <w:szCs w:val="18"/>
              </w:rPr>
            </w:pPr>
          </w:p>
          <w:p w14:paraId="5E4E6330" w14:textId="083AA8BB" w:rsidR="00001CCC" w:rsidRPr="00DE4CC7" w:rsidRDefault="00001CCC" w:rsidP="00001CCC">
            <w:pPr>
              <w:rPr>
                <w:sz w:val="18"/>
                <w:szCs w:val="18"/>
              </w:rPr>
            </w:pPr>
          </w:p>
        </w:tc>
        <w:tc>
          <w:tcPr>
            <w:tcW w:w="1343" w:type="dxa"/>
          </w:tcPr>
          <w:p w14:paraId="0F24060A" w14:textId="77777777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GCAF</w:t>
            </w:r>
          </w:p>
          <w:p w14:paraId="74086800" w14:textId="77777777" w:rsidR="00001CCC" w:rsidRPr="00DE4CC7" w:rsidRDefault="00001CCC" w:rsidP="00001CCC">
            <w:pPr>
              <w:rPr>
                <w:sz w:val="18"/>
                <w:szCs w:val="18"/>
              </w:rPr>
            </w:pPr>
          </w:p>
          <w:p w14:paraId="00402319" w14:textId="41C592C3" w:rsidR="00001CCC" w:rsidRPr="00DE4CC7" w:rsidRDefault="00001CCC" w:rsidP="00001CCC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414C85F3" w14:textId="77777777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60/F</w:t>
            </w:r>
          </w:p>
          <w:p w14:paraId="2FBB938C" w14:textId="77777777" w:rsidR="00001CCC" w:rsidRPr="00DE4CC7" w:rsidRDefault="00001CCC" w:rsidP="00001CCC">
            <w:pPr>
              <w:rPr>
                <w:sz w:val="18"/>
                <w:szCs w:val="18"/>
              </w:rPr>
            </w:pPr>
          </w:p>
          <w:p w14:paraId="378F36D2" w14:textId="781576F1" w:rsidR="00001CCC" w:rsidRPr="00DE4CC7" w:rsidRDefault="00001CCC" w:rsidP="00001CCC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1A86E3F1" w14:textId="77777777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Left mand. canine</w:t>
            </w:r>
          </w:p>
          <w:p w14:paraId="43E34A33" w14:textId="77777777" w:rsidR="00001CCC" w:rsidRPr="00DE4CC7" w:rsidRDefault="00001CCC" w:rsidP="00001CCC">
            <w:pPr>
              <w:rPr>
                <w:sz w:val="18"/>
                <w:szCs w:val="18"/>
              </w:rPr>
            </w:pPr>
          </w:p>
          <w:p w14:paraId="0C36EDBC" w14:textId="77777777" w:rsidR="00001CCC" w:rsidRPr="00DE4CC7" w:rsidRDefault="00001CCC" w:rsidP="00001CCC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4DA84433" w14:textId="0D36A637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adiolucent indistinct borders, focal densities</w:t>
            </w:r>
          </w:p>
          <w:p w14:paraId="324B0630" w14:textId="445B5747" w:rsidR="00001CCC" w:rsidRPr="00DE4CC7" w:rsidRDefault="00001CCC" w:rsidP="00001CCC">
            <w:pPr>
              <w:rPr>
                <w:sz w:val="18"/>
                <w:szCs w:val="18"/>
              </w:rPr>
            </w:pPr>
          </w:p>
        </w:tc>
        <w:tc>
          <w:tcPr>
            <w:tcW w:w="2126" w:type="dxa"/>
          </w:tcPr>
          <w:p w14:paraId="6B755E93" w14:textId="77777777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  <w:p w14:paraId="10BA27FD" w14:textId="77777777" w:rsidR="00001CCC" w:rsidRPr="00DE4CC7" w:rsidRDefault="00001CCC" w:rsidP="00001CCC">
            <w:pPr>
              <w:rPr>
                <w:sz w:val="18"/>
                <w:szCs w:val="18"/>
              </w:rPr>
            </w:pPr>
          </w:p>
          <w:p w14:paraId="03391E75" w14:textId="549EDEA7" w:rsidR="00001CCC" w:rsidRPr="00DE4CC7" w:rsidRDefault="00001CCC" w:rsidP="00001CCC">
            <w:pPr>
              <w:rPr>
                <w:sz w:val="18"/>
                <w:szCs w:val="18"/>
              </w:rPr>
            </w:pPr>
          </w:p>
        </w:tc>
        <w:tc>
          <w:tcPr>
            <w:tcW w:w="1893" w:type="dxa"/>
          </w:tcPr>
          <w:p w14:paraId="48DF358B" w14:textId="77777777" w:rsidR="00BF7184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Excision with</w:t>
            </w:r>
          </w:p>
          <w:p w14:paraId="00D6B86D" w14:textId="1A8844C4" w:rsidR="00001CCC" w:rsidRPr="00DE4CC7" w:rsidRDefault="00001CCC" w:rsidP="00001CC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</w:t>
            </w:r>
            <w:r w:rsidRPr="00DE4CC7">
              <w:rPr>
                <w:sz w:val="18"/>
                <w:szCs w:val="18"/>
              </w:rPr>
              <w:t>n</w:t>
            </w:r>
            <w:r>
              <w:rPr>
                <w:sz w:val="18"/>
                <w:szCs w:val="18"/>
              </w:rPr>
              <w:t>b</w:t>
            </w:r>
            <w:r w:rsidRPr="00DE4CC7">
              <w:rPr>
                <w:sz w:val="18"/>
                <w:szCs w:val="18"/>
              </w:rPr>
              <w:t>loc bone removal</w:t>
            </w:r>
          </w:p>
          <w:p w14:paraId="415218C4" w14:textId="75963CC4" w:rsidR="00001CCC" w:rsidRPr="00DE4CC7" w:rsidRDefault="00001CCC" w:rsidP="00001CCC">
            <w:pPr>
              <w:rPr>
                <w:sz w:val="18"/>
                <w:szCs w:val="18"/>
              </w:rPr>
            </w:pPr>
          </w:p>
        </w:tc>
        <w:tc>
          <w:tcPr>
            <w:tcW w:w="2181" w:type="dxa"/>
          </w:tcPr>
          <w:p w14:paraId="379A6785" w14:textId="16E690A0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o/29month</w:t>
            </w:r>
            <w:r>
              <w:rPr>
                <w:sz w:val="18"/>
                <w:szCs w:val="18"/>
              </w:rPr>
              <w:t>s</w:t>
            </w:r>
          </w:p>
          <w:p w14:paraId="39822C43" w14:textId="77777777" w:rsidR="00001CCC" w:rsidRPr="00DE4CC7" w:rsidRDefault="00001CCC" w:rsidP="00001CCC">
            <w:pPr>
              <w:rPr>
                <w:sz w:val="18"/>
                <w:szCs w:val="18"/>
              </w:rPr>
            </w:pPr>
          </w:p>
          <w:p w14:paraId="058CDBC5" w14:textId="201CE8D1" w:rsidR="00001CCC" w:rsidRPr="00DE4CC7" w:rsidRDefault="00001CCC" w:rsidP="00001CCC">
            <w:pPr>
              <w:rPr>
                <w:sz w:val="18"/>
                <w:szCs w:val="18"/>
              </w:rPr>
            </w:pPr>
          </w:p>
        </w:tc>
      </w:tr>
      <w:tr w:rsidR="008A61FE" w14:paraId="5622C3D2" w14:textId="77777777" w:rsidTr="00BF7184">
        <w:trPr>
          <w:trHeight w:val="680"/>
        </w:trPr>
        <w:tc>
          <w:tcPr>
            <w:tcW w:w="851" w:type="dxa"/>
            <w:vMerge/>
          </w:tcPr>
          <w:p w14:paraId="01518E46" w14:textId="77777777" w:rsidR="00001CCC" w:rsidRPr="00DE4CC7" w:rsidRDefault="00001CCC" w:rsidP="00001CCC">
            <w:pPr>
              <w:rPr>
                <w:sz w:val="18"/>
                <w:szCs w:val="18"/>
              </w:rPr>
            </w:pPr>
          </w:p>
        </w:tc>
        <w:tc>
          <w:tcPr>
            <w:tcW w:w="1918" w:type="dxa"/>
          </w:tcPr>
          <w:p w14:paraId="30CBB66A" w14:textId="39796AF8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Waldron</w:t>
            </w:r>
            <w:r w:rsidR="00246136" w:rsidRPr="00246136">
              <w:rPr>
                <w:i/>
                <w:sz w:val="18"/>
                <w:szCs w:val="18"/>
              </w:rPr>
              <w:t xml:space="preserve"> 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246136" w:rsidRPr="00DE4CC7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(1963)</w:t>
            </w:r>
          </w:p>
        </w:tc>
        <w:tc>
          <w:tcPr>
            <w:tcW w:w="1343" w:type="dxa"/>
          </w:tcPr>
          <w:p w14:paraId="1221C46D" w14:textId="539C1B2E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GCAF</w:t>
            </w:r>
          </w:p>
        </w:tc>
        <w:tc>
          <w:tcPr>
            <w:tcW w:w="850" w:type="dxa"/>
          </w:tcPr>
          <w:p w14:paraId="34793F5C" w14:textId="6A80E75F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53/F</w:t>
            </w:r>
          </w:p>
        </w:tc>
        <w:tc>
          <w:tcPr>
            <w:tcW w:w="1843" w:type="dxa"/>
          </w:tcPr>
          <w:p w14:paraId="28A52142" w14:textId="77777777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Left mand. molar</w:t>
            </w:r>
          </w:p>
          <w:p w14:paraId="2A807FA2" w14:textId="77777777" w:rsidR="00001CCC" w:rsidRPr="00DE4CC7" w:rsidRDefault="00001CCC" w:rsidP="00001CCC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1EAD2576" w14:textId="7F302764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ystic radiolucency displacing tooth</w:t>
            </w:r>
          </w:p>
        </w:tc>
        <w:tc>
          <w:tcPr>
            <w:tcW w:w="2126" w:type="dxa"/>
          </w:tcPr>
          <w:p w14:paraId="7382D327" w14:textId="6DD09E68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</w:tc>
        <w:tc>
          <w:tcPr>
            <w:tcW w:w="1893" w:type="dxa"/>
          </w:tcPr>
          <w:p w14:paraId="7CEB78F6" w14:textId="1FA6154E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emoval of lesion with tooth</w:t>
            </w:r>
          </w:p>
        </w:tc>
        <w:tc>
          <w:tcPr>
            <w:tcW w:w="2181" w:type="dxa"/>
          </w:tcPr>
          <w:p w14:paraId="708C6C47" w14:textId="5E7057D6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o/3month</w:t>
            </w:r>
            <w:r>
              <w:rPr>
                <w:sz w:val="18"/>
                <w:szCs w:val="18"/>
              </w:rPr>
              <w:t>s</w:t>
            </w:r>
          </w:p>
        </w:tc>
      </w:tr>
      <w:tr w:rsidR="008A61FE" w14:paraId="78C68A13" w14:textId="77777777" w:rsidTr="00BF7184">
        <w:trPr>
          <w:trHeight w:val="680"/>
        </w:trPr>
        <w:tc>
          <w:tcPr>
            <w:tcW w:w="851" w:type="dxa"/>
          </w:tcPr>
          <w:p w14:paraId="184A3B2C" w14:textId="5F9DF496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4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1918" w:type="dxa"/>
          </w:tcPr>
          <w:p w14:paraId="72CCCDDD" w14:textId="1D7C9612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Gorlin &amp; Goldman (1970)</w:t>
            </w:r>
          </w:p>
        </w:tc>
        <w:tc>
          <w:tcPr>
            <w:tcW w:w="1343" w:type="dxa"/>
          </w:tcPr>
          <w:p w14:paraId="3602910B" w14:textId="4F95FB9E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GCAF</w:t>
            </w:r>
          </w:p>
        </w:tc>
        <w:tc>
          <w:tcPr>
            <w:tcW w:w="850" w:type="dxa"/>
          </w:tcPr>
          <w:p w14:paraId="1B833348" w14:textId="47E2B663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50/F</w:t>
            </w:r>
          </w:p>
        </w:tc>
        <w:tc>
          <w:tcPr>
            <w:tcW w:w="1843" w:type="dxa"/>
          </w:tcPr>
          <w:p w14:paraId="1353144C" w14:textId="5F7BD392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Mand. molar region</w:t>
            </w:r>
          </w:p>
        </w:tc>
        <w:tc>
          <w:tcPr>
            <w:tcW w:w="2410" w:type="dxa"/>
          </w:tcPr>
          <w:p w14:paraId="753E517E" w14:textId="2C707F8D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</w:tc>
        <w:tc>
          <w:tcPr>
            <w:tcW w:w="2126" w:type="dxa"/>
          </w:tcPr>
          <w:p w14:paraId="72C93D37" w14:textId="72DA1332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</w:tc>
        <w:tc>
          <w:tcPr>
            <w:tcW w:w="1893" w:type="dxa"/>
          </w:tcPr>
          <w:p w14:paraId="2D3E5D4B" w14:textId="331F503D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urettage</w:t>
            </w:r>
          </w:p>
        </w:tc>
        <w:tc>
          <w:tcPr>
            <w:tcW w:w="2181" w:type="dxa"/>
          </w:tcPr>
          <w:p w14:paraId="4C8DD8E4" w14:textId="5355FD5D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</w:tc>
      </w:tr>
      <w:tr w:rsidR="008A61FE" w14:paraId="7D2622DD" w14:textId="77777777" w:rsidTr="00BF7184">
        <w:trPr>
          <w:trHeight w:val="680"/>
        </w:trPr>
        <w:tc>
          <w:tcPr>
            <w:tcW w:w="851" w:type="dxa"/>
          </w:tcPr>
          <w:p w14:paraId="001A94B4" w14:textId="1DABB726" w:rsidR="00001CCC" w:rsidRPr="00DE4CC7" w:rsidRDefault="00001CCC" w:rsidP="00001CC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tc>
          <w:tcPr>
            <w:tcW w:w="1918" w:type="dxa"/>
          </w:tcPr>
          <w:p w14:paraId="16C76614" w14:textId="1C9B6C7F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Dalforno &amp; Donna (1970)</w:t>
            </w:r>
          </w:p>
        </w:tc>
        <w:tc>
          <w:tcPr>
            <w:tcW w:w="1343" w:type="dxa"/>
          </w:tcPr>
          <w:p w14:paraId="7AA3D8F1" w14:textId="119E0D6B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AF with stroma of GC</w:t>
            </w:r>
          </w:p>
        </w:tc>
        <w:tc>
          <w:tcPr>
            <w:tcW w:w="850" w:type="dxa"/>
          </w:tcPr>
          <w:p w14:paraId="7AC68F4A" w14:textId="77758E12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57/ND</w:t>
            </w:r>
          </w:p>
        </w:tc>
        <w:tc>
          <w:tcPr>
            <w:tcW w:w="1843" w:type="dxa"/>
          </w:tcPr>
          <w:p w14:paraId="73D83E53" w14:textId="77777777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Left mand. molar</w:t>
            </w:r>
          </w:p>
          <w:p w14:paraId="2E73F1F6" w14:textId="77777777" w:rsidR="00001CCC" w:rsidRPr="00DE4CC7" w:rsidRDefault="00001CCC" w:rsidP="00001CCC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31162962" w14:textId="49DBE4AC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</w:tc>
        <w:tc>
          <w:tcPr>
            <w:tcW w:w="2126" w:type="dxa"/>
          </w:tcPr>
          <w:p w14:paraId="3A3E653A" w14:textId="13E07154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</w:tc>
        <w:tc>
          <w:tcPr>
            <w:tcW w:w="1893" w:type="dxa"/>
          </w:tcPr>
          <w:p w14:paraId="06BE26A2" w14:textId="24686B00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urettage</w:t>
            </w:r>
          </w:p>
        </w:tc>
        <w:tc>
          <w:tcPr>
            <w:tcW w:w="2181" w:type="dxa"/>
          </w:tcPr>
          <w:p w14:paraId="47DCD00B" w14:textId="54ECD11C" w:rsidR="00001CCC" w:rsidRPr="00DE4CC7" w:rsidRDefault="00001CCC" w:rsidP="00001CCC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o/6 month</w:t>
            </w:r>
            <w:r>
              <w:rPr>
                <w:sz w:val="18"/>
                <w:szCs w:val="18"/>
              </w:rPr>
              <w:t>s</w:t>
            </w:r>
          </w:p>
        </w:tc>
      </w:tr>
      <w:tr w:rsidR="00114C2E" w14:paraId="5B8816F5" w14:textId="77777777" w:rsidTr="00BF7184">
        <w:trPr>
          <w:trHeight w:val="506"/>
        </w:trPr>
        <w:tc>
          <w:tcPr>
            <w:tcW w:w="851" w:type="dxa"/>
            <w:vMerge w:val="restart"/>
          </w:tcPr>
          <w:p w14:paraId="699D57C8" w14:textId="3708F2C0" w:rsidR="00F558AE" w:rsidRDefault="00F558AE" w:rsidP="00F558A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</w:t>
            </w:r>
          </w:p>
        </w:tc>
        <w:tc>
          <w:tcPr>
            <w:tcW w:w="1918" w:type="dxa"/>
          </w:tcPr>
          <w:p w14:paraId="03C33B12" w14:textId="786A3907" w:rsidR="00F558AE" w:rsidRPr="00DE4CC7" w:rsidRDefault="00F558AE" w:rsidP="00F558AE">
            <w:pPr>
              <w:rPr>
                <w:sz w:val="18"/>
                <w:szCs w:val="18"/>
                <w:vertAlign w:val="superscript"/>
              </w:rPr>
            </w:pPr>
            <w:r w:rsidRPr="00DE4CC7">
              <w:rPr>
                <w:sz w:val="18"/>
                <w:szCs w:val="18"/>
              </w:rPr>
              <w:t xml:space="preserve">White </w:t>
            </w:r>
            <w:r w:rsidR="00246136" w:rsidRPr="00246136">
              <w:rPr>
                <w:i/>
                <w:sz w:val="18"/>
                <w:szCs w:val="18"/>
              </w:rPr>
              <w:t>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246136" w:rsidRPr="00DE4CC7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(1978)</w:t>
            </w:r>
            <w:r w:rsidR="00246136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  <w:vertAlign w:val="superscript"/>
              </w:rPr>
              <w:t>#</w:t>
            </w:r>
          </w:p>
          <w:p w14:paraId="543D8493" w14:textId="1D046A50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1343" w:type="dxa"/>
          </w:tcPr>
          <w:p w14:paraId="73BDCD85" w14:textId="08854430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Central GC </w:t>
            </w:r>
            <w:r w:rsidR="00FC6F73">
              <w:rPr>
                <w:sz w:val="18"/>
                <w:szCs w:val="18"/>
              </w:rPr>
              <w:t>tumor</w:t>
            </w:r>
            <w:r w:rsidRPr="00DE4CC7">
              <w:rPr>
                <w:sz w:val="18"/>
                <w:szCs w:val="18"/>
              </w:rPr>
              <w:t xml:space="preserve"> of jaw</w:t>
            </w:r>
          </w:p>
          <w:p w14:paraId="5713CAFA" w14:textId="3174451C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4A9F6419" w14:textId="777777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50/F</w:t>
            </w:r>
          </w:p>
          <w:p w14:paraId="2D5EAEEA" w14:textId="466A7342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77A42F0D" w14:textId="777777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Mand. canine</w:t>
            </w:r>
          </w:p>
          <w:p w14:paraId="24691589" w14:textId="163B8B96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70ADEB06" w14:textId="777777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Radiolucency </w:t>
            </w:r>
          </w:p>
          <w:p w14:paraId="6E6BEA08" w14:textId="1D8D7F74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2126" w:type="dxa"/>
          </w:tcPr>
          <w:p w14:paraId="30EBAE49" w14:textId="777777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  <w:p w14:paraId="3CFE16C3" w14:textId="585F58AF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1893" w:type="dxa"/>
          </w:tcPr>
          <w:p w14:paraId="31A1E49C" w14:textId="777777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urettage</w:t>
            </w:r>
          </w:p>
          <w:p w14:paraId="7ABC195E" w14:textId="56DA853D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2181" w:type="dxa"/>
          </w:tcPr>
          <w:p w14:paraId="6E4A8C4E" w14:textId="3CF5905C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o/6month</w:t>
            </w:r>
            <w:r>
              <w:rPr>
                <w:sz w:val="18"/>
                <w:szCs w:val="18"/>
              </w:rPr>
              <w:t>s</w:t>
            </w:r>
          </w:p>
          <w:p w14:paraId="1D2625E2" w14:textId="035B129B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</w:tr>
      <w:tr w:rsidR="00114C2E" w14:paraId="00C876B3" w14:textId="77777777" w:rsidTr="00BF7184">
        <w:trPr>
          <w:trHeight w:val="680"/>
        </w:trPr>
        <w:tc>
          <w:tcPr>
            <w:tcW w:w="851" w:type="dxa"/>
            <w:vMerge/>
          </w:tcPr>
          <w:p w14:paraId="45CA5DBD" w14:textId="77777777" w:rsidR="00F558AE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1918" w:type="dxa"/>
          </w:tcPr>
          <w:p w14:paraId="1913463E" w14:textId="02A4A51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White </w:t>
            </w:r>
            <w:r w:rsidR="00246136" w:rsidRPr="00246136">
              <w:rPr>
                <w:i/>
                <w:sz w:val="18"/>
                <w:szCs w:val="18"/>
              </w:rPr>
              <w:t>et al</w:t>
            </w:r>
            <w:r w:rsidR="00246136">
              <w:rPr>
                <w:i/>
                <w:sz w:val="18"/>
                <w:szCs w:val="18"/>
              </w:rPr>
              <w:t>.</w:t>
            </w:r>
            <w:r w:rsidRPr="00DE4CC7">
              <w:rPr>
                <w:sz w:val="18"/>
                <w:szCs w:val="18"/>
              </w:rPr>
              <w:t xml:space="preserve"> (1978)</w:t>
            </w:r>
          </w:p>
          <w:p w14:paraId="7F7AE72F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1343" w:type="dxa"/>
          </w:tcPr>
          <w:p w14:paraId="2B7BD9CC" w14:textId="36DE463F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Central GC </w:t>
            </w:r>
            <w:r w:rsidR="00FC6F73">
              <w:rPr>
                <w:sz w:val="18"/>
                <w:szCs w:val="18"/>
              </w:rPr>
              <w:t>tumor</w:t>
            </w:r>
            <w:r w:rsidRPr="00DE4CC7">
              <w:rPr>
                <w:sz w:val="18"/>
                <w:szCs w:val="18"/>
              </w:rPr>
              <w:t xml:space="preserve"> of jaw</w:t>
            </w:r>
          </w:p>
          <w:p w14:paraId="2903F9E0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1C3B9103" w14:textId="777777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50/F</w:t>
            </w:r>
          </w:p>
          <w:p w14:paraId="1895CD56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530FEFFF" w14:textId="777777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Mand. posterior</w:t>
            </w:r>
          </w:p>
          <w:p w14:paraId="45F3103E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004C1EE2" w14:textId="777777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adiolucency</w:t>
            </w:r>
          </w:p>
          <w:p w14:paraId="18C2F69D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2126" w:type="dxa"/>
          </w:tcPr>
          <w:p w14:paraId="35A07505" w14:textId="777777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  <w:p w14:paraId="0A7BA195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1893" w:type="dxa"/>
          </w:tcPr>
          <w:p w14:paraId="36FFB022" w14:textId="777777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urettage</w:t>
            </w:r>
          </w:p>
          <w:p w14:paraId="43F27B9D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2181" w:type="dxa"/>
          </w:tcPr>
          <w:p w14:paraId="73AFCB90" w14:textId="33AFF55C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o/84month</w:t>
            </w:r>
            <w:r>
              <w:rPr>
                <w:sz w:val="18"/>
                <w:szCs w:val="18"/>
              </w:rPr>
              <w:t>s</w:t>
            </w:r>
          </w:p>
          <w:p w14:paraId="487D0F80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</w:tr>
      <w:tr w:rsidR="00114C2E" w14:paraId="54B86EBF" w14:textId="77777777" w:rsidTr="00BF7184">
        <w:trPr>
          <w:trHeight w:val="680"/>
        </w:trPr>
        <w:tc>
          <w:tcPr>
            <w:tcW w:w="851" w:type="dxa"/>
            <w:vMerge/>
          </w:tcPr>
          <w:p w14:paraId="7006CA58" w14:textId="77777777" w:rsidR="00F558AE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1918" w:type="dxa"/>
          </w:tcPr>
          <w:p w14:paraId="5E3FC31F" w14:textId="50FE0845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White</w:t>
            </w:r>
            <w:r w:rsidR="00246136" w:rsidRPr="00246136">
              <w:rPr>
                <w:i/>
                <w:sz w:val="18"/>
                <w:szCs w:val="18"/>
              </w:rPr>
              <w:t xml:space="preserve"> 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246136" w:rsidRPr="00DE4CC7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(1978)</w:t>
            </w:r>
          </w:p>
          <w:p w14:paraId="4F8D8DD3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1343" w:type="dxa"/>
          </w:tcPr>
          <w:p w14:paraId="495F3269" w14:textId="29878836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Central GC </w:t>
            </w:r>
            <w:r w:rsidR="00FC6F73">
              <w:rPr>
                <w:sz w:val="18"/>
                <w:szCs w:val="18"/>
              </w:rPr>
              <w:t>tumor</w:t>
            </w:r>
            <w:r w:rsidRPr="00DE4CC7">
              <w:rPr>
                <w:sz w:val="18"/>
                <w:szCs w:val="18"/>
              </w:rPr>
              <w:t xml:space="preserve"> of jaw</w:t>
            </w:r>
          </w:p>
          <w:p w14:paraId="0486BB3C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38E8D61F" w14:textId="777777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55/F</w:t>
            </w:r>
          </w:p>
          <w:p w14:paraId="3FC9AFA2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5DD087AE" w14:textId="777777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Mand. premolar</w:t>
            </w:r>
          </w:p>
          <w:p w14:paraId="3763B497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03496599" w14:textId="777777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adiolucency</w:t>
            </w:r>
          </w:p>
          <w:p w14:paraId="0713DD6D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2126" w:type="dxa"/>
          </w:tcPr>
          <w:p w14:paraId="67B61363" w14:textId="777777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  <w:p w14:paraId="20224689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1893" w:type="dxa"/>
          </w:tcPr>
          <w:p w14:paraId="304AB7FF" w14:textId="777777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Excision</w:t>
            </w:r>
          </w:p>
          <w:p w14:paraId="5DF8C87D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2181" w:type="dxa"/>
          </w:tcPr>
          <w:p w14:paraId="2C87D586" w14:textId="00649F65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o/36month</w:t>
            </w:r>
            <w:r>
              <w:rPr>
                <w:sz w:val="18"/>
                <w:szCs w:val="18"/>
              </w:rPr>
              <w:t>s</w:t>
            </w:r>
          </w:p>
          <w:p w14:paraId="2C3051A2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</w:tr>
      <w:tr w:rsidR="00114C2E" w14:paraId="4FEDD633" w14:textId="77777777" w:rsidTr="00BF7184">
        <w:trPr>
          <w:trHeight w:val="680"/>
        </w:trPr>
        <w:tc>
          <w:tcPr>
            <w:tcW w:w="851" w:type="dxa"/>
            <w:vMerge/>
          </w:tcPr>
          <w:p w14:paraId="44B3C11F" w14:textId="77777777" w:rsidR="00F558AE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1918" w:type="dxa"/>
          </w:tcPr>
          <w:p w14:paraId="3F048D7D" w14:textId="1A6775E5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White</w:t>
            </w:r>
            <w:r w:rsidR="00246136" w:rsidRPr="00246136">
              <w:rPr>
                <w:i/>
                <w:sz w:val="18"/>
                <w:szCs w:val="18"/>
              </w:rPr>
              <w:t xml:space="preserve"> 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246136" w:rsidRPr="00DE4CC7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(1978)</w:t>
            </w:r>
          </w:p>
        </w:tc>
        <w:tc>
          <w:tcPr>
            <w:tcW w:w="1343" w:type="dxa"/>
          </w:tcPr>
          <w:p w14:paraId="2CB4DC56" w14:textId="2B4FA8DB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Central GC </w:t>
            </w:r>
            <w:r w:rsidR="00FC6F73">
              <w:rPr>
                <w:sz w:val="18"/>
                <w:szCs w:val="18"/>
              </w:rPr>
              <w:t>tumor</w:t>
            </w:r>
            <w:r w:rsidRPr="00DE4CC7">
              <w:rPr>
                <w:sz w:val="18"/>
                <w:szCs w:val="18"/>
              </w:rPr>
              <w:t xml:space="preserve"> of jaw</w:t>
            </w:r>
          </w:p>
        </w:tc>
        <w:tc>
          <w:tcPr>
            <w:tcW w:w="850" w:type="dxa"/>
          </w:tcPr>
          <w:p w14:paraId="3175A69C" w14:textId="7CD480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65/F</w:t>
            </w:r>
          </w:p>
        </w:tc>
        <w:tc>
          <w:tcPr>
            <w:tcW w:w="1843" w:type="dxa"/>
          </w:tcPr>
          <w:p w14:paraId="09858092" w14:textId="0566ADDF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Mand. molar/premolar</w:t>
            </w:r>
          </w:p>
        </w:tc>
        <w:tc>
          <w:tcPr>
            <w:tcW w:w="2410" w:type="dxa"/>
          </w:tcPr>
          <w:p w14:paraId="31CB597A" w14:textId="777777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adiolucency</w:t>
            </w:r>
          </w:p>
          <w:p w14:paraId="61A228F8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2126" w:type="dxa"/>
          </w:tcPr>
          <w:p w14:paraId="4F129D3F" w14:textId="777777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  <w:p w14:paraId="250A9A52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1893" w:type="dxa"/>
          </w:tcPr>
          <w:p w14:paraId="3D81876E" w14:textId="777777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Excision</w:t>
            </w:r>
          </w:p>
          <w:p w14:paraId="22CF08AB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2181" w:type="dxa"/>
          </w:tcPr>
          <w:p w14:paraId="7B8C4988" w14:textId="2F43986B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o/24month</w:t>
            </w:r>
            <w:r>
              <w:rPr>
                <w:sz w:val="18"/>
                <w:szCs w:val="18"/>
              </w:rPr>
              <w:t>s</w:t>
            </w:r>
          </w:p>
        </w:tc>
      </w:tr>
      <w:tr w:rsidR="00114C2E" w14:paraId="582B65AD" w14:textId="77777777" w:rsidTr="00BF7184">
        <w:trPr>
          <w:trHeight w:val="530"/>
        </w:trPr>
        <w:tc>
          <w:tcPr>
            <w:tcW w:w="851" w:type="dxa"/>
            <w:vMerge w:val="restart"/>
          </w:tcPr>
          <w:p w14:paraId="23F3E236" w14:textId="446B144F" w:rsidR="00F558AE" w:rsidRDefault="00F558AE" w:rsidP="00F558A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7.</w:t>
            </w:r>
          </w:p>
        </w:tc>
        <w:tc>
          <w:tcPr>
            <w:tcW w:w="1918" w:type="dxa"/>
          </w:tcPr>
          <w:p w14:paraId="7EF3CF75" w14:textId="58BE7B3E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egezi</w:t>
            </w:r>
            <w:r w:rsidR="00246136" w:rsidRPr="00246136">
              <w:rPr>
                <w:i/>
                <w:sz w:val="18"/>
                <w:szCs w:val="18"/>
              </w:rPr>
              <w:t xml:space="preserve"> 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246136" w:rsidRPr="00DE4CC7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(1978)</w:t>
            </w:r>
          </w:p>
          <w:p w14:paraId="5E39EA30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1343" w:type="dxa"/>
          </w:tcPr>
          <w:p w14:paraId="41DD6D7B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  <w:p w14:paraId="6EDA1298" w14:textId="66BDF17B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GCAF</w:t>
            </w:r>
          </w:p>
        </w:tc>
        <w:tc>
          <w:tcPr>
            <w:tcW w:w="850" w:type="dxa"/>
          </w:tcPr>
          <w:p w14:paraId="3F084548" w14:textId="0972DE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16/M</w:t>
            </w:r>
          </w:p>
        </w:tc>
        <w:tc>
          <w:tcPr>
            <w:tcW w:w="1843" w:type="dxa"/>
          </w:tcPr>
          <w:p w14:paraId="3B56C2EF" w14:textId="3EA827E2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Mandible</w:t>
            </w:r>
          </w:p>
        </w:tc>
        <w:tc>
          <w:tcPr>
            <w:tcW w:w="2410" w:type="dxa"/>
          </w:tcPr>
          <w:p w14:paraId="0A811442" w14:textId="1E4746EA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</w:tc>
        <w:tc>
          <w:tcPr>
            <w:tcW w:w="2126" w:type="dxa"/>
          </w:tcPr>
          <w:p w14:paraId="14F2DBC1" w14:textId="38263A0D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</w:tc>
        <w:tc>
          <w:tcPr>
            <w:tcW w:w="1893" w:type="dxa"/>
          </w:tcPr>
          <w:p w14:paraId="43E5424C" w14:textId="5EFD56CF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</w:tc>
        <w:tc>
          <w:tcPr>
            <w:tcW w:w="2181" w:type="dxa"/>
          </w:tcPr>
          <w:p w14:paraId="4D2D2684" w14:textId="415EE394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</w:tc>
      </w:tr>
      <w:tr w:rsidR="00114C2E" w14:paraId="5F302721" w14:textId="77777777" w:rsidTr="00BF7184">
        <w:trPr>
          <w:trHeight w:val="530"/>
        </w:trPr>
        <w:tc>
          <w:tcPr>
            <w:tcW w:w="851" w:type="dxa"/>
            <w:vMerge/>
          </w:tcPr>
          <w:p w14:paraId="56F8C661" w14:textId="77777777" w:rsidR="00F558AE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1918" w:type="dxa"/>
          </w:tcPr>
          <w:p w14:paraId="20DF53A1" w14:textId="4864C922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egezi</w:t>
            </w:r>
            <w:r w:rsidR="00246136" w:rsidRPr="00246136">
              <w:rPr>
                <w:i/>
                <w:sz w:val="18"/>
                <w:szCs w:val="18"/>
              </w:rPr>
              <w:t xml:space="preserve"> 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246136" w:rsidRPr="00DE4CC7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(1978)</w:t>
            </w:r>
          </w:p>
        </w:tc>
        <w:tc>
          <w:tcPr>
            <w:tcW w:w="1343" w:type="dxa"/>
          </w:tcPr>
          <w:p w14:paraId="3297F98B" w14:textId="3838EAA0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GCAF</w:t>
            </w:r>
          </w:p>
        </w:tc>
        <w:tc>
          <w:tcPr>
            <w:tcW w:w="850" w:type="dxa"/>
          </w:tcPr>
          <w:p w14:paraId="2D36C356" w14:textId="777777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29/F</w:t>
            </w:r>
          </w:p>
          <w:p w14:paraId="0B4D09DD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2EE6CCE4" w14:textId="7053AFF0" w:rsidR="00F558AE" w:rsidRPr="00DE4CC7" w:rsidRDefault="00BC522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Maxilla</w:t>
            </w:r>
          </w:p>
          <w:p w14:paraId="258017E3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5F54EC6F" w14:textId="777777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  <w:p w14:paraId="3E212692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2126" w:type="dxa"/>
          </w:tcPr>
          <w:p w14:paraId="75C6ED2B" w14:textId="777777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  <w:p w14:paraId="18D19758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1893" w:type="dxa"/>
          </w:tcPr>
          <w:p w14:paraId="7A8AF0A8" w14:textId="777777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  <w:p w14:paraId="3BA7B873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  <w:tc>
          <w:tcPr>
            <w:tcW w:w="2181" w:type="dxa"/>
          </w:tcPr>
          <w:p w14:paraId="3F3F6913" w14:textId="77777777" w:rsidR="00F558AE" w:rsidRPr="00DE4CC7" w:rsidRDefault="00F558AE" w:rsidP="00F558A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  <w:p w14:paraId="2C5BF76F" w14:textId="77777777" w:rsidR="00F558AE" w:rsidRPr="00DE4CC7" w:rsidRDefault="00F558AE" w:rsidP="00F558AE">
            <w:pPr>
              <w:rPr>
                <w:sz w:val="18"/>
                <w:szCs w:val="18"/>
              </w:rPr>
            </w:pPr>
          </w:p>
        </w:tc>
      </w:tr>
      <w:tr w:rsidR="00114C2E" w14:paraId="7ACE3342" w14:textId="77777777" w:rsidTr="00BF7184">
        <w:trPr>
          <w:trHeight w:val="530"/>
        </w:trPr>
        <w:tc>
          <w:tcPr>
            <w:tcW w:w="851" w:type="dxa"/>
            <w:vMerge w:val="restart"/>
          </w:tcPr>
          <w:p w14:paraId="0739A7DA" w14:textId="5D7A8C92" w:rsidR="00C77147" w:rsidRDefault="00C77147" w:rsidP="00C771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</w:t>
            </w:r>
          </w:p>
        </w:tc>
        <w:tc>
          <w:tcPr>
            <w:tcW w:w="1918" w:type="dxa"/>
          </w:tcPr>
          <w:p w14:paraId="49E91549" w14:textId="0205C034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Vincent</w:t>
            </w:r>
            <w:r w:rsidR="00246136" w:rsidRPr="00246136">
              <w:rPr>
                <w:i/>
                <w:sz w:val="18"/>
                <w:szCs w:val="18"/>
              </w:rPr>
              <w:t xml:space="preserve"> 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246136" w:rsidRPr="00DE4CC7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(1987)</w:t>
            </w:r>
          </w:p>
        </w:tc>
        <w:tc>
          <w:tcPr>
            <w:tcW w:w="1343" w:type="dxa"/>
          </w:tcPr>
          <w:p w14:paraId="0DE2691D" w14:textId="696D1748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GCOF</w:t>
            </w:r>
          </w:p>
        </w:tc>
        <w:tc>
          <w:tcPr>
            <w:tcW w:w="850" w:type="dxa"/>
          </w:tcPr>
          <w:p w14:paraId="41E73DF9" w14:textId="7D59599A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27/M</w:t>
            </w:r>
          </w:p>
        </w:tc>
        <w:tc>
          <w:tcPr>
            <w:tcW w:w="1843" w:type="dxa"/>
          </w:tcPr>
          <w:p w14:paraId="5F415B63" w14:textId="23F187C6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</w:t>
            </w:r>
            <w:r w:rsidR="00BC522E">
              <w:rPr>
                <w:sz w:val="18"/>
                <w:szCs w:val="18"/>
              </w:rPr>
              <w:t>ight</w:t>
            </w:r>
            <w:r w:rsidRPr="00DE4CC7">
              <w:rPr>
                <w:sz w:val="18"/>
                <w:szCs w:val="18"/>
              </w:rPr>
              <w:t xml:space="preserve"> mand PM-M</w:t>
            </w:r>
          </w:p>
        </w:tc>
        <w:tc>
          <w:tcPr>
            <w:tcW w:w="2410" w:type="dxa"/>
          </w:tcPr>
          <w:p w14:paraId="695BCE50" w14:textId="66A3F44D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Unicystic Radiolucency with sclerotic border</w:t>
            </w:r>
          </w:p>
        </w:tc>
        <w:tc>
          <w:tcPr>
            <w:tcW w:w="2126" w:type="dxa"/>
          </w:tcPr>
          <w:p w14:paraId="0206BBBE" w14:textId="7A754D70" w:rsidR="00C77147" w:rsidRPr="00DE4CC7" w:rsidRDefault="005C2F93" w:rsidP="00C771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C77147" w:rsidRPr="00DE4CC7">
              <w:rPr>
                <w:sz w:val="18"/>
                <w:szCs w:val="18"/>
              </w:rPr>
              <w:t>keratin</w:t>
            </w:r>
          </w:p>
        </w:tc>
        <w:tc>
          <w:tcPr>
            <w:tcW w:w="1893" w:type="dxa"/>
          </w:tcPr>
          <w:p w14:paraId="10D9FFCE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  <w:p w14:paraId="575D11FB" w14:textId="16372CFF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Surgical excision</w:t>
            </w:r>
          </w:p>
        </w:tc>
        <w:tc>
          <w:tcPr>
            <w:tcW w:w="2181" w:type="dxa"/>
          </w:tcPr>
          <w:p w14:paraId="5DC5FE17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  <w:p w14:paraId="2887BF9A" w14:textId="4718EBFD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o/24month</w:t>
            </w:r>
            <w:r>
              <w:rPr>
                <w:sz w:val="18"/>
                <w:szCs w:val="18"/>
              </w:rPr>
              <w:t>s</w:t>
            </w:r>
          </w:p>
        </w:tc>
      </w:tr>
      <w:tr w:rsidR="00114C2E" w14:paraId="047E60CA" w14:textId="77777777" w:rsidTr="00BF7184">
        <w:trPr>
          <w:trHeight w:val="574"/>
        </w:trPr>
        <w:tc>
          <w:tcPr>
            <w:tcW w:w="851" w:type="dxa"/>
            <w:vMerge/>
          </w:tcPr>
          <w:p w14:paraId="2C15AABE" w14:textId="77777777" w:rsidR="00C7714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1918" w:type="dxa"/>
          </w:tcPr>
          <w:p w14:paraId="56440115" w14:textId="0C193BF3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Vincent</w:t>
            </w:r>
            <w:r w:rsidR="00246136" w:rsidRPr="00246136">
              <w:rPr>
                <w:i/>
                <w:sz w:val="18"/>
                <w:szCs w:val="18"/>
              </w:rPr>
              <w:t xml:space="preserve"> 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246136" w:rsidRPr="00DE4CC7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(1987)</w:t>
            </w:r>
          </w:p>
        </w:tc>
        <w:tc>
          <w:tcPr>
            <w:tcW w:w="1343" w:type="dxa"/>
          </w:tcPr>
          <w:p w14:paraId="75C4063B" w14:textId="77777777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GCOF</w:t>
            </w:r>
          </w:p>
          <w:p w14:paraId="09EA561A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58103EA6" w14:textId="77777777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51/F</w:t>
            </w:r>
          </w:p>
          <w:p w14:paraId="7DF5E441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2B8D7760" w14:textId="77777777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Left mand PM-M</w:t>
            </w:r>
          </w:p>
          <w:p w14:paraId="5D429662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5C29842B" w14:textId="77777777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adiolucency with sclerotic border</w:t>
            </w:r>
          </w:p>
          <w:p w14:paraId="5E9028B5" w14:textId="6C1CA30D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2126" w:type="dxa"/>
          </w:tcPr>
          <w:p w14:paraId="5109B89A" w14:textId="093BEC89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Pre-keratin</w:t>
            </w:r>
          </w:p>
          <w:p w14:paraId="5B76924D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1893" w:type="dxa"/>
          </w:tcPr>
          <w:p w14:paraId="6ED7790C" w14:textId="63BCAC39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urettage</w:t>
            </w:r>
          </w:p>
        </w:tc>
        <w:tc>
          <w:tcPr>
            <w:tcW w:w="2181" w:type="dxa"/>
          </w:tcPr>
          <w:p w14:paraId="38604E0D" w14:textId="619F0E8E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o/48month</w:t>
            </w:r>
            <w:r>
              <w:rPr>
                <w:sz w:val="18"/>
                <w:szCs w:val="18"/>
              </w:rPr>
              <w:t>s</w:t>
            </w:r>
          </w:p>
          <w:p w14:paraId="5B4BC2D6" w14:textId="006B5605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</w:tr>
      <w:tr w:rsidR="00114C2E" w14:paraId="2D5441AD" w14:textId="77777777" w:rsidTr="00BF7184">
        <w:trPr>
          <w:trHeight w:val="530"/>
        </w:trPr>
        <w:tc>
          <w:tcPr>
            <w:tcW w:w="851" w:type="dxa"/>
          </w:tcPr>
          <w:p w14:paraId="1B5EFBD3" w14:textId="0E4A8F22" w:rsidR="00C77147" w:rsidRDefault="00C77147" w:rsidP="00C771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</w:t>
            </w:r>
          </w:p>
        </w:tc>
        <w:tc>
          <w:tcPr>
            <w:tcW w:w="1918" w:type="dxa"/>
          </w:tcPr>
          <w:p w14:paraId="25EF8853" w14:textId="2AD46EB3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Shiro</w:t>
            </w:r>
            <w:r w:rsidR="00246136" w:rsidRPr="00246136">
              <w:rPr>
                <w:i/>
                <w:sz w:val="18"/>
                <w:szCs w:val="18"/>
              </w:rPr>
              <w:t xml:space="preserve"> 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246136" w:rsidRPr="00DE4CC7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(1989)</w:t>
            </w:r>
          </w:p>
        </w:tc>
        <w:tc>
          <w:tcPr>
            <w:tcW w:w="1343" w:type="dxa"/>
          </w:tcPr>
          <w:p w14:paraId="714D943E" w14:textId="4ED1CB72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GCOF</w:t>
            </w:r>
          </w:p>
        </w:tc>
        <w:tc>
          <w:tcPr>
            <w:tcW w:w="850" w:type="dxa"/>
          </w:tcPr>
          <w:p w14:paraId="483D024A" w14:textId="6176B346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45/F</w:t>
            </w:r>
          </w:p>
        </w:tc>
        <w:tc>
          <w:tcPr>
            <w:tcW w:w="1843" w:type="dxa"/>
          </w:tcPr>
          <w:p w14:paraId="678D9CC8" w14:textId="21C85C9F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Left mand PM</w:t>
            </w:r>
          </w:p>
        </w:tc>
        <w:tc>
          <w:tcPr>
            <w:tcW w:w="2410" w:type="dxa"/>
          </w:tcPr>
          <w:p w14:paraId="3EC4A4EF" w14:textId="1E961196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Unicystic Radiolucency</w:t>
            </w:r>
          </w:p>
        </w:tc>
        <w:tc>
          <w:tcPr>
            <w:tcW w:w="2126" w:type="dxa"/>
          </w:tcPr>
          <w:p w14:paraId="18F83D78" w14:textId="71F960AE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</w:t>
            </w:r>
            <w:r w:rsidR="005C2F93">
              <w:rPr>
                <w:sz w:val="18"/>
                <w:szCs w:val="18"/>
              </w:rPr>
              <w:t>D</w:t>
            </w:r>
          </w:p>
        </w:tc>
        <w:tc>
          <w:tcPr>
            <w:tcW w:w="1893" w:type="dxa"/>
          </w:tcPr>
          <w:p w14:paraId="065AD381" w14:textId="2F0D167D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Surgical excision</w:t>
            </w:r>
          </w:p>
        </w:tc>
        <w:tc>
          <w:tcPr>
            <w:tcW w:w="2181" w:type="dxa"/>
          </w:tcPr>
          <w:p w14:paraId="6570A419" w14:textId="2837E6AF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o/48month</w:t>
            </w:r>
            <w:r>
              <w:rPr>
                <w:sz w:val="18"/>
                <w:szCs w:val="18"/>
              </w:rPr>
              <w:t>s</w:t>
            </w:r>
          </w:p>
        </w:tc>
      </w:tr>
      <w:tr w:rsidR="00114C2E" w14:paraId="634BE675" w14:textId="77777777" w:rsidTr="00BF7184">
        <w:trPr>
          <w:trHeight w:val="530"/>
        </w:trPr>
        <w:tc>
          <w:tcPr>
            <w:tcW w:w="851" w:type="dxa"/>
          </w:tcPr>
          <w:p w14:paraId="515EAFEB" w14:textId="4673D8D6" w:rsidR="00C7714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10</w:t>
            </w:r>
          </w:p>
        </w:tc>
        <w:tc>
          <w:tcPr>
            <w:tcW w:w="1918" w:type="dxa"/>
          </w:tcPr>
          <w:p w14:paraId="388FAC4E" w14:textId="77DAADB0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Mirchandani </w:t>
            </w:r>
            <w:r w:rsidR="00246136" w:rsidRPr="00246136">
              <w:rPr>
                <w:i/>
                <w:sz w:val="18"/>
                <w:szCs w:val="18"/>
              </w:rPr>
              <w:t>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246136" w:rsidRPr="00DE4CC7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(1989)</w:t>
            </w:r>
          </w:p>
        </w:tc>
        <w:tc>
          <w:tcPr>
            <w:tcW w:w="1343" w:type="dxa"/>
          </w:tcPr>
          <w:p w14:paraId="7AD1EF52" w14:textId="26B1868F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OGCT</w:t>
            </w:r>
          </w:p>
        </w:tc>
        <w:tc>
          <w:tcPr>
            <w:tcW w:w="850" w:type="dxa"/>
          </w:tcPr>
          <w:p w14:paraId="62D70576" w14:textId="0383E30F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33/F</w:t>
            </w:r>
          </w:p>
        </w:tc>
        <w:tc>
          <w:tcPr>
            <w:tcW w:w="1843" w:type="dxa"/>
          </w:tcPr>
          <w:p w14:paraId="6DF976A0" w14:textId="75AA7862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Mandible</w:t>
            </w:r>
          </w:p>
        </w:tc>
        <w:tc>
          <w:tcPr>
            <w:tcW w:w="2410" w:type="dxa"/>
          </w:tcPr>
          <w:p w14:paraId="1648D482" w14:textId="27D941D0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Radiolucency </w:t>
            </w:r>
          </w:p>
        </w:tc>
        <w:tc>
          <w:tcPr>
            <w:tcW w:w="2126" w:type="dxa"/>
          </w:tcPr>
          <w:p w14:paraId="54BE85EE" w14:textId="77777777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Vimentin</w:t>
            </w:r>
          </w:p>
          <w:p w14:paraId="030D46CA" w14:textId="5BD5D865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D57,</w:t>
            </w:r>
            <w:r w:rsidR="00BF7184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AAT</w:t>
            </w:r>
          </w:p>
        </w:tc>
        <w:tc>
          <w:tcPr>
            <w:tcW w:w="1893" w:type="dxa"/>
          </w:tcPr>
          <w:p w14:paraId="2F615268" w14:textId="1ABBEC4C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</w:tc>
        <w:tc>
          <w:tcPr>
            <w:tcW w:w="2181" w:type="dxa"/>
          </w:tcPr>
          <w:p w14:paraId="43A31AE7" w14:textId="3664D290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</w:tc>
      </w:tr>
      <w:tr w:rsidR="00114C2E" w14:paraId="4520D856" w14:textId="77777777" w:rsidTr="00BF7184">
        <w:trPr>
          <w:trHeight w:val="530"/>
        </w:trPr>
        <w:tc>
          <w:tcPr>
            <w:tcW w:w="851" w:type="dxa"/>
          </w:tcPr>
          <w:p w14:paraId="11AD1F0B" w14:textId="2DDFBED1" w:rsidR="00C7714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11</w:t>
            </w:r>
          </w:p>
        </w:tc>
        <w:tc>
          <w:tcPr>
            <w:tcW w:w="1918" w:type="dxa"/>
          </w:tcPr>
          <w:p w14:paraId="7BA82DCA" w14:textId="77777777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uhl and Akuamoa-</w:t>
            </w:r>
          </w:p>
          <w:p w14:paraId="398CB4D3" w14:textId="7DF1A4BA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Boateng (1989)</w:t>
            </w:r>
          </w:p>
        </w:tc>
        <w:tc>
          <w:tcPr>
            <w:tcW w:w="1343" w:type="dxa"/>
          </w:tcPr>
          <w:p w14:paraId="6601D599" w14:textId="3A4967A3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GCAF</w:t>
            </w:r>
          </w:p>
        </w:tc>
        <w:tc>
          <w:tcPr>
            <w:tcW w:w="850" w:type="dxa"/>
          </w:tcPr>
          <w:p w14:paraId="6F6C2B57" w14:textId="2D1999A1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22/M</w:t>
            </w:r>
          </w:p>
        </w:tc>
        <w:tc>
          <w:tcPr>
            <w:tcW w:w="1843" w:type="dxa"/>
          </w:tcPr>
          <w:p w14:paraId="23C7A3DD" w14:textId="4A277EEB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Left maxilla molar</w:t>
            </w:r>
          </w:p>
        </w:tc>
        <w:tc>
          <w:tcPr>
            <w:tcW w:w="2410" w:type="dxa"/>
          </w:tcPr>
          <w:p w14:paraId="3CE6277B" w14:textId="4F44E612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Displacement of tooth 26,</w:t>
            </w:r>
            <w:r w:rsidR="00B419AD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27</w:t>
            </w:r>
          </w:p>
        </w:tc>
        <w:tc>
          <w:tcPr>
            <w:tcW w:w="2126" w:type="dxa"/>
          </w:tcPr>
          <w:p w14:paraId="64857D7C" w14:textId="33A48AE9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Vimentin</w:t>
            </w:r>
          </w:p>
        </w:tc>
        <w:tc>
          <w:tcPr>
            <w:tcW w:w="1893" w:type="dxa"/>
          </w:tcPr>
          <w:p w14:paraId="702BFC26" w14:textId="70E00BD5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En bloc resection</w:t>
            </w:r>
          </w:p>
        </w:tc>
        <w:tc>
          <w:tcPr>
            <w:tcW w:w="2181" w:type="dxa"/>
          </w:tcPr>
          <w:p w14:paraId="6275328B" w14:textId="5E32E077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</w:tc>
      </w:tr>
      <w:tr w:rsidR="00114C2E" w14:paraId="301540CD" w14:textId="77777777" w:rsidTr="00BF7184">
        <w:trPr>
          <w:trHeight w:val="530"/>
        </w:trPr>
        <w:tc>
          <w:tcPr>
            <w:tcW w:w="851" w:type="dxa"/>
            <w:vMerge w:val="restart"/>
          </w:tcPr>
          <w:p w14:paraId="52ACAAE9" w14:textId="00874387" w:rsidR="00C77147" w:rsidRDefault="00C77147" w:rsidP="00C771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</w:t>
            </w:r>
          </w:p>
        </w:tc>
        <w:tc>
          <w:tcPr>
            <w:tcW w:w="1918" w:type="dxa"/>
          </w:tcPr>
          <w:p w14:paraId="1759DFB5" w14:textId="45184611" w:rsidR="00C77147" w:rsidRPr="00DE4CC7" w:rsidRDefault="00C77147" w:rsidP="00C77147">
            <w:pPr>
              <w:rPr>
                <w:sz w:val="18"/>
                <w:szCs w:val="18"/>
                <w:vertAlign w:val="superscript"/>
              </w:rPr>
            </w:pPr>
            <w:r w:rsidRPr="00DE4CC7">
              <w:rPr>
                <w:sz w:val="18"/>
                <w:szCs w:val="18"/>
              </w:rPr>
              <w:t>Chen (1991)</w:t>
            </w:r>
            <w:r w:rsidR="00B419AD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  <w:vertAlign w:val="superscript"/>
              </w:rPr>
              <w:t>#</w:t>
            </w:r>
          </w:p>
          <w:p w14:paraId="45258DD4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1343" w:type="dxa"/>
          </w:tcPr>
          <w:p w14:paraId="47503187" w14:textId="77777777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GCT</w:t>
            </w:r>
          </w:p>
          <w:p w14:paraId="4CBEC80B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5BD0C2B2" w14:textId="77777777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50/F</w:t>
            </w:r>
          </w:p>
          <w:p w14:paraId="4E0D3985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43338634" w14:textId="55B6E62F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</w:t>
            </w:r>
            <w:r w:rsidR="00BC522E">
              <w:rPr>
                <w:sz w:val="18"/>
                <w:szCs w:val="18"/>
              </w:rPr>
              <w:t>ight</w:t>
            </w:r>
            <w:r w:rsidRPr="00DE4CC7">
              <w:rPr>
                <w:sz w:val="18"/>
                <w:szCs w:val="18"/>
              </w:rPr>
              <w:t xml:space="preserve"> mand Canine</w:t>
            </w:r>
          </w:p>
          <w:p w14:paraId="5051314A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  <w:p w14:paraId="6C646FE4" w14:textId="0397D29F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43FB27CF" w14:textId="77777777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adiolucency</w:t>
            </w:r>
          </w:p>
          <w:p w14:paraId="64257018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2126" w:type="dxa"/>
          </w:tcPr>
          <w:p w14:paraId="0B4A22B6" w14:textId="260551D7" w:rsidR="00C77147" w:rsidRPr="00DE4CC7" w:rsidRDefault="00C77147" w:rsidP="00C771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</w:t>
            </w:r>
            <w:r w:rsidR="005C2F93">
              <w:rPr>
                <w:sz w:val="18"/>
                <w:szCs w:val="18"/>
              </w:rPr>
              <w:t>D</w:t>
            </w:r>
          </w:p>
        </w:tc>
        <w:tc>
          <w:tcPr>
            <w:tcW w:w="1893" w:type="dxa"/>
          </w:tcPr>
          <w:p w14:paraId="3622595D" w14:textId="3C84E9E0" w:rsidR="00C77147" w:rsidRPr="00DE4CC7" w:rsidRDefault="00C77147" w:rsidP="00C771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D</w:t>
            </w:r>
          </w:p>
        </w:tc>
        <w:tc>
          <w:tcPr>
            <w:tcW w:w="2181" w:type="dxa"/>
          </w:tcPr>
          <w:p w14:paraId="5ECB15EE" w14:textId="2B2521AF" w:rsidR="00C77147" w:rsidRPr="00DE4CC7" w:rsidRDefault="00C77147" w:rsidP="00C771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D</w:t>
            </w:r>
          </w:p>
        </w:tc>
      </w:tr>
      <w:tr w:rsidR="00114C2E" w14:paraId="5596E67C" w14:textId="77777777" w:rsidTr="00BF7184">
        <w:trPr>
          <w:trHeight w:val="530"/>
        </w:trPr>
        <w:tc>
          <w:tcPr>
            <w:tcW w:w="851" w:type="dxa"/>
            <w:vMerge/>
          </w:tcPr>
          <w:p w14:paraId="30A9F3C3" w14:textId="77777777" w:rsidR="00C7714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1918" w:type="dxa"/>
          </w:tcPr>
          <w:p w14:paraId="73A7B4DE" w14:textId="77777777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hen (1991)</w:t>
            </w:r>
          </w:p>
          <w:p w14:paraId="02F956FC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1343" w:type="dxa"/>
          </w:tcPr>
          <w:p w14:paraId="6A88E15B" w14:textId="77777777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GCT</w:t>
            </w:r>
          </w:p>
          <w:p w14:paraId="328ABE8A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72CA16C1" w14:textId="3F3B7DDE" w:rsidR="00C77147" w:rsidRPr="00DE4CC7" w:rsidRDefault="00C77147" w:rsidP="00C771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5</w:t>
            </w:r>
            <w:r w:rsidRPr="00DE4CC7">
              <w:rPr>
                <w:sz w:val="18"/>
                <w:szCs w:val="18"/>
              </w:rPr>
              <w:t>/F</w:t>
            </w:r>
          </w:p>
          <w:p w14:paraId="0FBC886F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7581E085" w14:textId="77777777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Left mand PM-M</w:t>
            </w:r>
          </w:p>
          <w:p w14:paraId="4ECABBB4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153317AE" w14:textId="77777777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adiolucency</w:t>
            </w:r>
          </w:p>
          <w:p w14:paraId="528FB6C4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2126" w:type="dxa"/>
          </w:tcPr>
          <w:p w14:paraId="6E6356E4" w14:textId="6836FA1E" w:rsidR="00C77147" w:rsidRPr="00DE4CC7" w:rsidRDefault="005C2F93" w:rsidP="00C771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D</w:t>
            </w:r>
          </w:p>
        </w:tc>
        <w:tc>
          <w:tcPr>
            <w:tcW w:w="1893" w:type="dxa"/>
          </w:tcPr>
          <w:p w14:paraId="740952EC" w14:textId="587C1370" w:rsidR="00C77147" w:rsidRPr="00DE4CC7" w:rsidRDefault="00C77147" w:rsidP="00C771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D</w:t>
            </w:r>
          </w:p>
        </w:tc>
        <w:tc>
          <w:tcPr>
            <w:tcW w:w="2181" w:type="dxa"/>
          </w:tcPr>
          <w:p w14:paraId="24BF2FBB" w14:textId="2C6292AA" w:rsidR="00C77147" w:rsidRPr="00DE4CC7" w:rsidRDefault="00C77147" w:rsidP="00C771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D</w:t>
            </w:r>
          </w:p>
        </w:tc>
      </w:tr>
      <w:tr w:rsidR="00114C2E" w14:paraId="18F8AEE2" w14:textId="77777777" w:rsidTr="00BF7184">
        <w:trPr>
          <w:trHeight w:val="530"/>
        </w:trPr>
        <w:tc>
          <w:tcPr>
            <w:tcW w:w="851" w:type="dxa"/>
            <w:vMerge/>
          </w:tcPr>
          <w:p w14:paraId="670371C8" w14:textId="77777777" w:rsidR="00C7714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1918" w:type="dxa"/>
          </w:tcPr>
          <w:p w14:paraId="03D2A2DC" w14:textId="77777777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hen (1991)</w:t>
            </w:r>
          </w:p>
          <w:p w14:paraId="0A31027E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1343" w:type="dxa"/>
          </w:tcPr>
          <w:p w14:paraId="203A4DAE" w14:textId="77777777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GCT</w:t>
            </w:r>
          </w:p>
          <w:p w14:paraId="1539406B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4DD7E020" w14:textId="3CA89BAE" w:rsidR="00C77147" w:rsidRPr="00DE4CC7" w:rsidRDefault="00C77147" w:rsidP="00C771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4</w:t>
            </w:r>
            <w:r w:rsidRPr="00DE4CC7">
              <w:rPr>
                <w:sz w:val="18"/>
                <w:szCs w:val="18"/>
              </w:rPr>
              <w:t>/F</w:t>
            </w:r>
          </w:p>
          <w:p w14:paraId="5068F587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1B182048" w14:textId="77777777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Left mand C-PM</w:t>
            </w:r>
          </w:p>
          <w:p w14:paraId="65A01FC5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64201BC4" w14:textId="77777777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adiolucency</w:t>
            </w:r>
          </w:p>
          <w:p w14:paraId="4AEFBFB4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2126" w:type="dxa"/>
          </w:tcPr>
          <w:p w14:paraId="6A9A2EE2" w14:textId="7786B52F" w:rsidR="00C77147" w:rsidRPr="00DE4CC7" w:rsidRDefault="005C2F93" w:rsidP="00C771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D</w:t>
            </w:r>
          </w:p>
        </w:tc>
        <w:tc>
          <w:tcPr>
            <w:tcW w:w="1893" w:type="dxa"/>
          </w:tcPr>
          <w:p w14:paraId="380593C8" w14:textId="1DD295A7" w:rsidR="00C77147" w:rsidRPr="00DE4CC7" w:rsidRDefault="00C77147" w:rsidP="00C771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D</w:t>
            </w:r>
          </w:p>
        </w:tc>
        <w:tc>
          <w:tcPr>
            <w:tcW w:w="2181" w:type="dxa"/>
          </w:tcPr>
          <w:p w14:paraId="490326EA" w14:textId="35AD46F6" w:rsidR="00C77147" w:rsidRPr="00DE4CC7" w:rsidRDefault="00C77147" w:rsidP="00C771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D</w:t>
            </w:r>
          </w:p>
        </w:tc>
      </w:tr>
      <w:tr w:rsidR="00114C2E" w14:paraId="018B64E1" w14:textId="77777777" w:rsidTr="00BF7184">
        <w:trPr>
          <w:trHeight w:val="530"/>
        </w:trPr>
        <w:tc>
          <w:tcPr>
            <w:tcW w:w="851" w:type="dxa"/>
            <w:vMerge/>
          </w:tcPr>
          <w:p w14:paraId="4BE4D611" w14:textId="77777777" w:rsidR="00C7714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1918" w:type="dxa"/>
          </w:tcPr>
          <w:p w14:paraId="42BE8F4A" w14:textId="77777777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hen (1991)</w:t>
            </w:r>
          </w:p>
          <w:p w14:paraId="24F52E0F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1343" w:type="dxa"/>
          </w:tcPr>
          <w:p w14:paraId="77C2DC15" w14:textId="77777777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GCT</w:t>
            </w:r>
          </w:p>
          <w:p w14:paraId="6CF4ADCB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6DBE08C2" w14:textId="4E4EA5CF" w:rsidR="00C77147" w:rsidRPr="00DE4CC7" w:rsidRDefault="00C77147" w:rsidP="00C771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7</w:t>
            </w:r>
            <w:r w:rsidRPr="00DE4CC7">
              <w:rPr>
                <w:sz w:val="18"/>
                <w:szCs w:val="18"/>
              </w:rPr>
              <w:t>/F</w:t>
            </w:r>
          </w:p>
          <w:p w14:paraId="01BC355E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2C580AED" w14:textId="7B3550B9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Left mand PM</w:t>
            </w:r>
          </w:p>
        </w:tc>
        <w:tc>
          <w:tcPr>
            <w:tcW w:w="2410" w:type="dxa"/>
          </w:tcPr>
          <w:p w14:paraId="3ED618D4" w14:textId="77777777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adiolucency</w:t>
            </w:r>
          </w:p>
          <w:p w14:paraId="48A7ED48" w14:textId="77777777" w:rsidR="00C77147" w:rsidRPr="00DE4CC7" w:rsidRDefault="00C77147" w:rsidP="00C77147">
            <w:pPr>
              <w:rPr>
                <w:sz w:val="18"/>
                <w:szCs w:val="18"/>
              </w:rPr>
            </w:pPr>
          </w:p>
        </w:tc>
        <w:tc>
          <w:tcPr>
            <w:tcW w:w="2126" w:type="dxa"/>
          </w:tcPr>
          <w:p w14:paraId="6D46C310" w14:textId="435DC66B" w:rsidR="00C77147" w:rsidRPr="00DE4CC7" w:rsidRDefault="005C2F93" w:rsidP="00C771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D</w:t>
            </w:r>
          </w:p>
        </w:tc>
        <w:tc>
          <w:tcPr>
            <w:tcW w:w="1893" w:type="dxa"/>
          </w:tcPr>
          <w:p w14:paraId="4EB629D5" w14:textId="22A05F3D" w:rsidR="00C77147" w:rsidRPr="00DE4CC7" w:rsidRDefault="00C77147" w:rsidP="00C771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D</w:t>
            </w:r>
          </w:p>
        </w:tc>
        <w:tc>
          <w:tcPr>
            <w:tcW w:w="2181" w:type="dxa"/>
          </w:tcPr>
          <w:p w14:paraId="3D6FB54F" w14:textId="2889B99E" w:rsidR="00C77147" w:rsidRPr="00DE4CC7" w:rsidRDefault="00C77147" w:rsidP="00C771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D</w:t>
            </w:r>
          </w:p>
        </w:tc>
      </w:tr>
      <w:tr w:rsidR="00114C2E" w14:paraId="45DA20D1" w14:textId="77777777" w:rsidTr="00BF7184">
        <w:trPr>
          <w:trHeight w:val="530"/>
        </w:trPr>
        <w:tc>
          <w:tcPr>
            <w:tcW w:w="851" w:type="dxa"/>
          </w:tcPr>
          <w:p w14:paraId="54574E21" w14:textId="79104B2B" w:rsidR="00C7714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13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1918" w:type="dxa"/>
          </w:tcPr>
          <w:p w14:paraId="345D3BAE" w14:textId="060C5035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Yih </w:t>
            </w:r>
            <w:r w:rsidR="00246136" w:rsidRPr="00246136">
              <w:rPr>
                <w:i/>
                <w:sz w:val="18"/>
                <w:szCs w:val="18"/>
              </w:rPr>
              <w:t>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246136" w:rsidRPr="00DE4CC7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(1995)</w:t>
            </w:r>
          </w:p>
        </w:tc>
        <w:tc>
          <w:tcPr>
            <w:tcW w:w="1343" w:type="dxa"/>
          </w:tcPr>
          <w:p w14:paraId="77C74711" w14:textId="3DBE12DF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OGCT</w:t>
            </w:r>
          </w:p>
        </w:tc>
        <w:tc>
          <w:tcPr>
            <w:tcW w:w="850" w:type="dxa"/>
          </w:tcPr>
          <w:p w14:paraId="32FE549B" w14:textId="3FE6C03D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66/F</w:t>
            </w:r>
          </w:p>
        </w:tc>
        <w:tc>
          <w:tcPr>
            <w:tcW w:w="1843" w:type="dxa"/>
          </w:tcPr>
          <w:p w14:paraId="62009AD8" w14:textId="1269CC17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Mand PM</w:t>
            </w:r>
          </w:p>
        </w:tc>
        <w:tc>
          <w:tcPr>
            <w:tcW w:w="2410" w:type="dxa"/>
          </w:tcPr>
          <w:p w14:paraId="7FC73F5B" w14:textId="77777777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Unilocular radiolucency</w:t>
            </w:r>
          </w:p>
          <w:p w14:paraId="4C4136D2" w14:textId="19D67E52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 Sclerotic border</w:t>
            </w:r>
          </w:p>
        </w:tc>
        <w:tc>
          <w:tcPr>
            <w:tcW w:w="2126" w:type="dxa"/>
          </w:tcPr>
          <w:p w14:paraId="54B8D7CB" w14:textId="0115D8BB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Vimentin,</w:t>
            </w:r>
            <w:r w:rsidR="00BF7184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AAT,</w:t>
            </w:r>
            <w:r w:rsidR="00BF7184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AACT,</w:t>
            </w:r>
          </w:p>
          <w:p w14:paraId="7CE0F4C5" w14:textId="7ECCBE68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Lysozyme</w:t>
            </w:r>
            <w:r w:rsidR="005C2F93">
              <w:rPr>
                <w:sz w:val="18"/>
                <w:szCs w:val="18"/>
              </w:rPr>
              <w:t xml:space="preserve">, </w:t>
            </w:r>
            <w:r w:rsidRPr="00DE4CC7">
              <w:rPr>
                <w:sz w:val="18"/>
                <w:szCs w:val="18"/>
              </w:rPr>
              <w:t>HMW CK</w:t>
            </w:r>
          </w:p>
        </w:tc>
        <w:tc>
          <w:tcPr>
            <w:tcW w:w="1893" w:type="dxa"/>
          </w:tcPr>
          <w:p w14:paraId="5D1B2BA4" w14:textId="4E28674E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urettage</w:t>
            </w:r>
          </w:p>
        </w:tc>
        <w:tc>
          <w:tcPr>
            <w:tcW w:w="2181" w:type="dxa"/>
          </w:tcPr>
          <w:p w14:paraId="76661901" w14:textId="7D98A4B3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o/6month</w:t>
            </w:r>
            <w:r w:rsidR="008A61FE">
              <w:rPr>
                <w:sz w:val="18"/>
                <w:szCs w:val="18"/>
              </w:rPr>
              <w:t>s</w:t>
            </w:r>
          </w:p>
        </w:tc>
      </w:tr>
      <w:tr w:rsidR="00114C2E" w14:paraId="49BC5476" w14:textId="77777777" w:rsidTr="00BF7184">
        <w:trPr>
          <w:trHeight w:val="530"/>
        </w:trPr>
        <w:tc>
          <w:tcPr>
            <w:tcW w:w="851" w:type="dxa"/>
          </w:tcPr>
          <w:p w14:paraId="30AA6CFD" w14:textId="6FB50B12" w:rsidR="00C77147" w:rsidRDefault="00C77147" w:rsidP="00C771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</w:t>
            </w:r>
          </w:p>
        </w:tc>
        <w:tc>
          <w:tcPr>
            <w:tcW w:w="1918" w:type="dxa"/>
          </w:tcPr>
          <w:p w14:paraId="1523E6F3" w14:textId="7497C9A0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Gesek </w:t>
            </w:r>
            <w:r w:rsidR="00246136" w:rsidRPr="00246136">
              <w:rPr>
                <w:i/>
                <w:sz w:val="18"/>
                <w:szCs w:val="18"/>
              </w:rPr>
              <w:t>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246136" w:rsidRPr="00DE4CC7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(1995)</w:t>
            </w:r>
          </w:p>
        </w:tc>
        <w:tc>
          <w:tcPr>
            <w:tcW w:w="1343" w:type="dxa"/>
          </w:tcPr>
          <w:p w14:paraId="1D5FC53B" w14:textId="7C856D1E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GCOT</w:t>
            </w:r>
          </w:p>
        </w:tc>
        <w:tc>
          <w:tcPr>
            <w:tcW w:w="850" w:type="dxa"/>
          </w:tcPr>
          <w:p w14:paraId="7E1E30D0" w14:textId="25B80825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62/F</w:t>
            </w:r>
          </w:p>
        </w:tc>
        <w:tc>
          <w:tcPr>
            <w:tcW w:w="1843" w:type="dxa"/>
          </w:tcPr>
          <w:p w14:paraId="6743873B" w14:textId="201D2AD1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Left mand 2</w:t>
            </w:r>
            <w:r w:rsidRPr="00DE4CC7">
              <w:rPr>
                <w:sz w:val="18"/>
                <w:szCs w:val="18"/>
                <w:vertAlign w:val="superscript"/>
              </w:rPr>
              <w:t>nd</w:t>
            </w:r>
            <w:r w:rsidRPr="00DE4CC7">
              <w:rPr>
                <w:sz w:val="18"/>
                <w:szCs w:val="18"/>
              </w:rPr>
              <w:t xml:space="preserve"> PM</w:t>
            </w:r>
          </w:p>
        </w:tc>
        <w:tc>
          <w:tcPr>
            <w:tcW w:w="2410" w:type="dxa"/>
          </w:tcPr>
          <w:p w14:paraId="1A005052" w14:textId="083CDD41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Multilocular radiopacities well </w:t>
            </w:r>
            <w:r w:rsidR="008A61FE" w:rsidRPr="00DE4CC7">
              <w:rPr>
                <w:sz w:val="18"/>
                <w:szCs w:val="18"/>
              </w:rPr>
              <w:t>defined sclerotic</w:t>
            </w:r>
          </w:p>
          <w:p w14:paraId="24A7E363" w14:textId="19161CB4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border</w:t>
            </w:r>
          </w:p>
        </w:tc>
        <w:tc>
          <w:tcPr>
            <w:tcW w:w="2126" w:type="dxa"/>
          </w:tcPr>
          <w:p w14:paraId="57CB1798" w14:textId="179C0C51" w:rsidR="00C77147" w:rsidRPr="00DE4CC7" w:rsidRDefault="005C2F93" w:rsidP="00C771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D</w:t>
            </w:r>
          </w:p>
        </w:tc>
        <w:tc>
          <w:tcPr>
            <w:tcW w:w="1893" w:type="dxa"/>
          </w:tcPr>
          <w:p w14:paraId="2554F8C3" w14:textId="465560BE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Curettage </w:t>
            </w:r>
          </w:p>
        </w:tc>
        <w:tc>
          <w:tcPr>
            <w:tcW w:w="2181" w:type="dxa"/>
          </w:tcPr>
          <w:p w14:paraId="47D822D0" w14:textId="5F132C55" w:rsidR="00C77147" w:rsidRPr="00DE4CC7" w:rsidRDefault="00C77147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o/6month</w:t>
            </w:r>
            <w:r w:rsidR="008A61FE">
              <w:rPr>
                <w:sz w:val="18"/>
                <w:szCs w:val="18"/>
              </w:rPr>
              <w:t>s</w:t>
            </w:r>
          </w:p>
        </w:tc>
      </w:tr>
      <w:tr w:rsidR="008A61FE" w14:paraId="390B1423" w14:textId="77777777" w:rsidTr="00BF7184">
        <w:trPr>
          <w:trHeight w:val="722"/>
        </w:trPr>
        <w:tc>
          <w:tcPr>
            <w:tcW w:w="851" w:type="dxa"/>
            <w:vMerge w:val="restart"/>
          </w:tcPr>
          <w:p w14:paraId="055E36CB" w14:textId="1CD24478" w:rsidR="008A61FE" w:rsidRDefault="008A61FE" w:rsidP="00C771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</w:t>
            </w:r>
          </w:p>
        </w:tc>
        <w:tc>
          <w:tcPr>
            <w:tcW w:w="1918" w:type="dxa"/>
          </w:tcPr>
          <w:p w14:paraId="0A68BEB9" w14:textId="70E9166D" w:rsidR="008A61FE" w:rsidRPr="00DE4CC7" w:rsidRDefault="008A61FE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Machado de Sousa </w:t>
            </w:r>
            <w:r w:rsidR="00246136" w:rsidRPr="00246136">
              <w:rPr>
                <w:i/>
                <w:sz w:val="18"/>
                <w:szCs w:val="18"/>
              </w:rPr>
              <w:t>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246136" w:rsidRPr="00DE4CC7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(1998)</w:t>
            </w:r>
          </w:p>
        </w:tc>
        <w:tc>
          <w:tcPr>
            <w:tcW w:w="1343" w:type="dxa"/>
          </w:tcPr>
          <w:p w14:paraId="6F6982CA" w14:textId="3C20ED64" w:rsidR="008A61FE" w:rsidRPr="00DE4CC7" w:rsidRDefault="008A61FE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GCOT</w:t>
            </w:r>
          </w:p>
        </w:tc>
        <w:tc>
          <w:tcPr>
            <w:tcW w:w="850" w:type="dxa"/>
          </w:tcPr>
          <w:p w14:paraId="27154AC6" w14:textId="77777777" w:rsidR="008A61FE" w:rsidRPr="00DE4CC7" w:rsidRDefault="008A61FE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19/F</w:t>
            </w:r>
          </w:p>
          <w:p w14:paraId="76E247EC" w14:textId="77777777" w:rsidR="008A61FE" w:rsidRPr="00DE4CC7" w:rsidRDefault="008A61FE" w:rsidP="00C77147">
            <w:pPr>
              <w:rPr>
                <w:sz w:val="18"/>
                <w:szCs w:val="18"/>
              </w:rPr>
            </w:pPr>
          </w:p>
          <w:p w14:paraId="61EE1933" w14:textId="77777777" w:rsidR="008A61FE" w:rsidRPr="00DE4CC7" w:rsidRDefault="008A61FE" w:rsidP="00C77147">
            <w:pPr>
              <w:rPr>
                <w:sz w:val="18"/>
                <w:szCs w:val="18"/>
              </w:rPr>
            </w:pPr>
          </w:p>
          <w:p w14:paraId="3DCB7971" w14:textId="31547F66" w:rsidR="008A61FE" w:rsidRPr="00DE4CC7" w:rsidRDefault="008A61FE" w:rsidP="00C77147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535BE424" w14:textId="0A72ECFE" w:rsidR="008A61FE" w:rsidRPr="00DE4CC7" w:rsidRDefault="008A61FE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</w:t>
            </w:r>
            <w:r w:rsidR="00BC522E">
              <w:rPr>
                <w:sz w:val="18"/>
                <w:szCs w:val="18"/>
              </w:rPr>
              <w:t>ight</w:t>
            </w:r>
            <w:r w:rsidRPr="00DE4CC7">
              <w:rPr>
                <w:sz w:val="18"/>
                <w:szCs w:val="18"/>
              </w:rPr>
              <w:t xml:space="preserve"> Max PM-M</w:t>
            </w:r>
          </w:p>
          <w:p w14:paraId="074C279A" w14:textId="77777777" w:rsidR="008A61FE" w:rsidRPr="00DE4CC7" w:rsidRDefault="008A61FE" w:rsidP="00C77147">
            <w:pPr>
              <w:rPr>
                <w:sz w:val="18"/>
                <w:szCs w:val="18"/>
              </w:rPr>
            </w:pPr>
          </w:p>
          <w:p w14:paraId="0F97EF5A" w14:textId="77777777" w:rsidR="008A61FE" w:rsidRPr="00DE4CC7" w:rsidRDefault="008A61FE" w:rsidP="00C77147">
            <w:pPr>
              <w:rPr>
                <w:sz w:val="18"/>
                <w:szCs w:val="18"/>
              </w:rPr>
            </w:pPr>
          </w:p>
          <w:p w14:paraId="41FEB9D8" w14:textId="01B3B26C" w:rsidR="008A61FE" w:rsidRPr="00DE4CC7" w:rsidRDefault="008A61FE" w:rsidP="00C77147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232A63F5" w14:textId="07C0489D" w:rsidR="008A61FE" w:rsidRPr="00DE4CC7" w:rsidRDefault="000D47EA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Multilocular</w:t>
            </w:r>
            <w:r w:rsidR="008A61FE" w:rsidRPr="00DE4CC7">
              <w:rPr>
                <w:sz w:val="18"/>
                <w:szCs w:val="18"/>
              </w:rPr>
              <w:t xml:space="preserve"> radiolucency</w:t>
            </w:r>
          </w:p>
          <w:p w14:paraId="2C49714B" w14:textId="77777777" w:rsidR="008A61FE" w:rsidRPr="00DE4CC7" w:rsidRDefault="008A61FE" w:rsidP="00C77147">
            <w:pPr>
              <w:rPr>
                <w:sz w:val="18"/>
                <w:szCs w:val="18"/>
              </w:rPr>
            </w:pPr>
          </w:p>
          <w:p w14:paraId="188C0212" w14:textId="77777777" w:rsidR="008A61FE" w:rsidRPr="00DE4CC7" w:rsidRDefault="008A61FE" w:rsidP="00C77147">
            <w:pPr>
              <w:rPr>
                <w:sz w:val="18"/>
                <w:szCs w:val="18"/>
              </w:rPr>
            </w:pPr>
          </w:p>
          <w:p w14:paraId="642C6C7B" w14:textId="39E6E3F9" w:rsidR="008A61FE" w:rsidRPr="00DE4CC7" w:rsidRDefault="008A61FE" w:rsidP="00C77147">
            <w:pPr>
              <w:rPr>
                <w:sz w:val="18"/>
                <w:szCs w:val="18"/>
              </w:rPr>
            </w:pPr>
          </w:p>
        </w:tc>
        <w:tc>
          <w:tcPr>
            <w:tcW w:w="2126" w:type="dxa"/>
          </w:tcPr>
          <w:p w14:paraId="174AA2CC" w14:textId="6C11DEFA" w:rsidR="008A61FE" w:rsidRPr="00DE4CC7" w:rsidRDefault="008A61FE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Vimentin, CD 68</w:t>
            </w:r>
            <w:r w:rsidR="005C2F93">
              <w:rPr>
                <w:sz w:val="18"/>
                <w:szCs w:val="18"/>
              </w:rPr>
              <w:t xml:space="preserve">, </w:t>
            </w:r>
            <w:r w:rsidRPr="00DE4CC7">
              <w:rPr>
                <w:sz w:val="18"/>
                <w:szCs w:val="18"/>
              </w:rPr>
              <w:t>CK13,</w:t>
            </w:r>
            <w:r w:rsidR="00BF7184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CK14</w:t>
            </w:r>
          </w:p>
        </w:tc>
        <w:tc>
          <w:tcPr>
            <w:tcW w:w="1893" w:type="dxa"/>
          </w:tcPr>
          <w:p w14:paraId="79494FE7" w14:textId="77777777" w:rsidR="008A61FE" w:rsidRPr="00DE4CC7" w:rsidRDefault="008A61FE" w:rsidP="008A61F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Surgical excision</w:t>
            </w:r>
          </w:p>
          <w:p w14:paraId="2554261B" w14:textId="77777777" w:rsidR="008A61FE" w:rsidRPr="00DE4CC7" w:rsidRDefault="008A61FE" w:rsidP="00C77147">
            <w:pPr>
              <w:rPr>
                <w:sz w:val="18"/>
                <w:szCs w:val="18"/>
              </w:rPr>
            </w:pPr>
          </w:p>
        </w:tc>
        <w:tc>
          <w:tcPr>
            <w:tcW w:w="2181" w:type="dxa"/>
          </w:tcPr>
          <w:p w14:paraId="2846A3EA" w14:textId="60167FBC" w:rsidR="008A61FE" w:rsidRPr="00DE4CC7" w:rsidRDefault="008A61FE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o/120month</w:t>
            </w:r>
            <w:r>
              <w:rPr>
                <w:sz w:val="18"/>
                <w:szCs w:val="18"/>
              </w:rPr>
              <w:t>s</w:t>
            </w:r>
          </w:p>
        </w:tc>
      </w:tr>
      <w:tr w:rsidR="008A61FE" w14:paraId="3F6E5A06" w14:textId="77777777" w:rsidTr="00BF7184">
        <w:trPr>
          <w:trHeight w:val="530"/>
        </w:trPr>
        <w:tc>
          <w:tcPr>
            <w:tcW w:w="851" w:type="dxa"/>
            <w:vMerge/>
          </w:tcPr>
          <w:p w14:paraId="39EE09FE" w14:textId="77777777" w:rsidR="008A61FE" w:rsidRDefault="008A61FE" w:rsidP="00C77147">
            <w:pPr>
              <w:rPr>
                <w:sz w:val="18"/>
                <w:szCs w:val="18"/>
              </w:rPr>
            </w:pPr>
          </w:p>
        </w:tc>
        <w:tc>
          <w:tcPr>
            <w:tcW w:w="1918" w:type="dxa"/>
          </w:tcPr>
          <w:p w14:paraId="5D979EB6" w14:textId="530F2FCA" w:rsidR="008A61FE" w:rsidRPr="00DE4CC7" w:rsidRDefault="008A61FE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Machado de Sousa </w:t>
            </w:r>
            <w:r w:rsidR="00246136" w:rsidRPr="00246136">
              <w:rPr>
                <w:i/>
                <w:sz w:val="18"/>
                <w:szCs w:val="18"/>
              </w:rPr>
              <w:t>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181344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(1998)</w:t>
            </w:r>
          </w:p>
          <w:p w14:paraId="7C0231BB" w14:textId="77777777" w:rsidR="008A61FE" w:rsidRPr="00DE4CC7" w:rsidRDefault="008A61FE" w:rsidP="00C77147">
            <w:pPr>
              <w:rPr>
                <w:sz w:val="18"/>
                <w:szCs w:val="18"/>
              </w:rPr>
            </w:pPr>
          </w:p>
        </w:tc>
        <w:tc>
          <w:tcPr>
            <w:tcW w:w="1343" w:type="dxa"/>
          </w:tcPr>
          <w:p w14:paraId="7B3AD8AD" w14:textId="563FE6D9" w:rsidR="008A61FE" w:rsidRPr="00DE4CC7" w:rsidRDefault="008A61FE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GCOT</w:t>
            </w:r>
          </w:p>
        </w:tc>
        <w:tc>
          <w:tcPr>
            <w:tcW w:w="850" w:type="dxa"/>
          </w:tcPr>
          <w:p w14:paraId="1B976DE5" w14:textId="11A82EBE" w:rsidR="008A61FE" w:rsidRPr="00DE4CC7" w:rsidRDefault="008A61FE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25/M</w:t>
            </w:r>
          </w:p>
        </w:tc>
        <w:tc>
          <w:tcPr>
            <w:tcW w:w="1843" w:type="dxa"/>
          </w:tcPr>
          <w:p w14:paraId="1B5FA636" w14:textId="4AD6ADD0" w:rsidR="008A61FE" w:rsidRPr="00DE4CC7" w:rsidRDefault="008A61FE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</w:t>
            </w:r>
            <w:r w:rsidR="00BC522E">
              <w:rPr>
                <w:sz w:val="18"/>
                <w:szCs w:val="18"/>
              </w:rPr>
              <w:t>ight</w:t>
            </w:r>
            <w:r w:rsidRPr="00DE4CC7">
              <w:rPr>
                <w:sz w:val="18"/>
                <w:szCs w:val="18"/>
              </w:rPr>
              <w:t xml:space="preserve"> Max PM-M</w:t>
            </w:r>
          </w:p>
        </w:tc>
        <w:tc>
          <w:tcPr>
            <w:tcW w:w="2410" w:type="dxa"/>
          </w:tcPr>
          <w:p w14:paraId="3F782C0D" w14:textId="69C4AD22" w:rsidR="008A61FE" w:rsidRPr="00DE4CC7" w:rsidRDefault="008A61FE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adiopaque lesion</w:t>
            </w:r>
          </w:p>
        </w:tc>
        <w:tc>
          <w:tcPr>
            <w:tcW w:w="2126" w:type="dxa"/>
          </w:tcPr>
          <w:p w14:paraId="003EBEAD" w14:textId="24D86A4C" w:rsidR="008A61FE" w:rsidRPr="00DE4CC7" w:rsidRDefault="008A61FE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Vimentin, CD 68</w:t>
            </w:r>
            <w:r w:rsidR="005C2F93">
              <w:rPr>
                <w:sz w:val="18"/>
                <w:szCs w:val="18"/>
              </w:rPr>
              <w:t xml:space="preserve">, </w:t>
            </w:r>
            <w:r w:rsidRPr="00DE4CC7">
              <w:rPr>
                <w:sz w:val="18"/>
                <w:szCs w:val="18"/>
              </w:rPr>
              <w:t>CK13,</w:t>
            </w:r>
            <w:r w:rsidR="00BF7184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CK14</w:t>
            </w:r>
          </w:p>
        </w:tc>
        <w:tc>
          <w:tcPr>
            <w:tcW w:w="1893" w:type="dxa"/>
          </w:tcPr>
          <w:p w14:paraId="0C8B54DF" w14:textId="77777777" w:rsidR="008A61FE" w:rsidRPr="00DE4CC7" w:rsidRDefault="008A61FE" w:rsidP="008A61F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Surgical excision</w:t>
            </w:r>
          </w:p>
          <w:p w14:paraId="02259F0F" w14:textId="77777777" w:rsidR="008A61FE" w:rsidRPr="00DE4CC7" w:rsidRDefault="008A61FE" w:rsidP="00C77147">
            <w:pPr>
              <w:rPr>
                <w:sz w:val="18"/>
                <w:szCs w:val="18"/>
              </w:rPr>
            </w:pPr>
          </w:p>
        </w:tc>
        <w:tc>
          <w:tcPr>
            <w:tcW w:w="2181" w:type="dxa"/>
          </w:tcPr>
          <w:p w14:paraId="7853BC5E" w14:textId="5A2F2E61" w:rsidR="008A61FE" w:rsidRPr="00DE4CC7" w:rsidRDefault="008A61FE" w:rsidP="00C77147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o/48month</w:t>
            </w:r>
            <w:r>
              <w:rPr>
                <w:sz w:val="18"/>
                <w:szCs w:val="18"/>
              </w:rPr>
              <w:t>s</w:t>
            </w:r>
          </w:p>
        </w:tc>
      </w:tr>
      <w:tr w:rsidR="00114C2E" w14:paraId="7A9E5E19" w14:textId="77777777" w:rsidTr="00BF7184">
        <w:trPr>
          <w:trHeight w:val="530"/>
        </w:trPr>
        <w:tc>
          <w:tcPr>
            <w:tcW w:w="851" w:type="dxa"/>
          </w:tcPr>
          <w:p w14:paraId="5FFB0250" w14:textId="273236F7" w:rsidR="00FC098B" w:rsidRDefault="00FC098B" w:rsidP="00FC09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16.</w:t>
            </w:r>
          </w:p>
        </w:tc>
        <w:tc>
          <w:tcPr>
            <w:tcW w:w="1918" w:type="dxa"/>
          </w:tcPr>
          <w:p w14:paraId="3B94B2C5" w14:textId="76F1DFE4" w:rsidR="00FC098B" w:rsidRPr="00DE4CC7" w:rsidRDefault="00FC098B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Ardekian </w:t>
            </w:r>
            <w:r w:rsidR="00246136" w:rsidRPr="00246136">
              <w:rPr>
                <w:i/>
                <w:sz w:val="18"/>
                <w:szCs w:val="18"/>
              </w:rPr>
              <w:t>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246136" w:rsidRPr="00DE4CC7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(1998)</w:t>
            </w:r>
          </w:p>
        </w:tc>
        <w:tc>
          <w:tcPr>
            <w:tcW w:w="1343" w:type="dxa"/>
          </w:tcPr>
          <w:p w14:paraId="529B0522" w14:textId="2BACE032" w:rsidR="00FC098B" w:rsidRPr="00DE4CC7" w:rsidRDefault="00FC098B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GCOT</w:t>
            </w:r>
          </w:p>
        </w:tc>
        <w:tc>
          <w:tcPr>
            <w:tcW w:w="850" w:type="dxa"/>
          </w:tcPr>
          <w:p w14:paraId="2020D3D4" w14:textId="2221A3C6" w:rsidR="00FC098B" w:rsidRPr="00DE4CC7" w:rsidRDefault="00FC098B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63/M</w:t>
            </w:r>
          </w:p>
        </w:tc>
        <w:tc>
          <w:tcPr>
            <w:tcW w:w="1843" w:type="dxa"/>
          </w:tcPr>
          <w:p w14:paraId="7F94B2F3" w14:textId="2310F989" w:rsidR="00FC098B" w:rsidRPr="00DE4CC7" w:rsidRDefault="00FC098B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</w:t>
            </w:r>
            <w:r w:rsidR="00BC522E">
              <w:rPr>
                <w:sz w:val="18"/>
                <w:szCs w:val="18"/>
              </w:rPr>
              <w:t>ight</w:t>
            </w:r>
            <w:r w:rsidRPr="00DE4CC7">
              <w:rPr>
                <w:sz w:val="18"/>
                <w:szCs w:val="18"/>
              </w:rPr>
              <w:t xml:space="preserve"> Mand PM-M</w:t>
            </w:r>
          </w:p>
          <w:p w14:paraId="266B23C4" w14:textId="77777777" w:rsidR="00FC098B" w:rsidRPr="00DE4CC7" w:rsidRDefault="00FC098B" w:rsidP="00FC098B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06A2142F" w14:textId="77777777" w:rsidR="00FC098B" w:rsidRPr="00DE4CC7" w:rsidRDefault="00FC098B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adiolucency</w:t>
            </w:r>
          </w:p>
          <w:p w14:paraId="7747CF12" w14:textId="12ED04F3" w:rsidR="00FC098B" w:rsidRPr="00DE4CC7" w:rsidRDefault="00FC098B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 Sclerotic border</w:t>
            </w:r>
          </w:p>
        </w:tc>
        <w:tc>
          <w:tcPr>
            <w:tcW w:w="2126" w:type="dxa"/>
          </w:tcPr>
          <w:p w14:paraId="18DFE093" w14:textId="59AA67ED" w:rsidR="00FC098B" w:rsidRPr="00DE4CC7" w:rsidRDefault="005C2F93" w:rsidP="00FC09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D</w:t>
            </w:r>
          </w:p>
        </w:tc>
        <w:tc>
          <w:tcPr>
            <w:tcW w:w="1893" w:type="dxa"/>
          </w:tcPr>
          <w:p w14:paraId="5FB724C4" w14:textId="1DCDE316" w:rsidR="00FC098B" w:rsidRPr="00DE4CC7" w:rsidRDefault="00FC098B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urettage, involved tooth extraction</w:t>
            </w:r>
          </w:p>
        </w:tc>
        <w:tc>
          <w:tcPr>
            <w:tcW w:w="2181" w:type="dxa"/>
          </w:tcPr>
          <w:p w14:paraId="100A6A58" w14:textId="31F3230C" w:rsidR="00FC098B" w:rsidRPr="00DE4CC7" w:rsidRDefault="00FC098B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o/48month</w:t>
            </w:r>
            <w:r w:rsidR="00114C2E">
              <w:rPr>
                <w:sz w:val="18"/>
                <w:szCs w:val="18"/>
              </w:rPr>
              <w:t>s</w:t>
            </w:r>
          </w:p>
        </w:tc>
      </w:tr>
      <w:tr w:rsidR="00114C2E" w14:paraId="25221EE7" w14:textId="77777777" w:rsidTr="00BF7184">
        <w:trPr>
          <w:trHeight w:val="530"/>
        </w:trPr>
        <w:tc>
          <w:tcPr>
            <w:tcW w:w="851" w:type="dxa"/>
            <w:vMerge w:val="restart"/>
          </w:tcPr>
          <w:p w14:paraId="7DB3222B" w14:textId="28E6BCD5" w:rsidR="00114C2E" w:rsidRDefault="00114C2E" w:rsidP="00FC09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.</w:t>
            </w:r>
          </w:p>
        </w:tc>
        <w:tc>
          <w:tcPr>
            <w:tcW w:w="1918" w:type="dxa"/>
          </w:tcPr>
          <w:p w14:paraId="45C19C61" w14:textId="434EEC9C" w:rsidR="00114C2E" w:rsidRPr="00DE4CC7" w:rsidRDefault="00114C2E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Brannon </w:t>
            </w:r>
            <w:r w:rsidR="00246136" w:rsidRPr="00246136">
              <w:rPr>
                <w:i/>
                <w:sz w:val="18"/>
                <w:szCs w:val="18"/>
              </w:rPr>
              <w:t>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246136" w:rsidRPr="00DE4CC7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(2002)</w:t>
            </w:r>
          </w:p>
          <w:p w14:paraId="5C32C215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1343" w:type="dxa"/>
          </w:tcPr>
          <w:p w14:paraId="05133FE2" w14:textId="77777777" w:rsidR="00114C2E" w:rsidRPr="00DE4CC7" w:rsidRDefault="00114C2E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GCOT</w:t>
            </w:r>
          </w:p>
          <w:p w14:paraId="224C8037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4ED1C02A" w14:textId="77777777" w:rsidR="00114C2E" w:rsidRPr="00DE4CC7" w:rsidRDefault="00114C2E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36/F</w:t>
            </w:r>
          </w:p>
          <w:p w14:paraId="6BDF76A0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7F145AB8" w14:textId="77777777" w:rsidR="00114C2E" w:rsidRPr="00DE4CC7" w:rsidRDefault="00114C2E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Mand C-M</w:t>
            </w:r>
          </w:p>
          <w:p w14:paraId="76D6BE40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102A5D36" w14:textId="77777777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  <w:p w14:paraId="274D8D45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2126" w:type="dxa"/>
          </w:tcPr>
          <w:p w14:paraId="109DCB86" w14:textId="1BA1688D" w:rsidR="004D2B91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D68,</w:t>
            </w:r>
            <w:r w:rsidR="00BF7184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AACT,</w:t>
            </w:r>
            <w:r w:rsidR="00BF7184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ACT,</w:t>
            </w:r>
          </w:p>
          <w:p w14:paraId="408F9597" w14:textId="606B54B7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Lysozyme,</w:t>
            </w:r>
          </w:p>
          <w:p w14:paraId="653158D2" w14:textId="015C8D5A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Vimentin</w:t>
            </w:r>
            <w:r w:rsidR="005C2F93">
              <w:rPr>
                <w:sz w:val="18"/>
                <w:szCs w:val="18"/>
              </w:rPr>
              <w:t xml:space="preserve">, </w:t>
            </w:r>
            <w:r w:rsidRPr="00DE4CC7">
              <w:rPr>
                <w:sz w:val="18"/>
                <w:szCs w:val="18"/>
              </w:rPr>
              <w:t>Pan CK2</w:t>
            </w:r>
          </w:p>
        </w:tc>
        <w:tc>
          <w:tcPr>
            <w:tcW w:w="1893" w:type="dxa"/>
          </w:tcPr>
          <w:p w14:paraId="46CF67CC" w14:textId="77777777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  <w:p w14:paraId="31295871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2181" w:type="dxa"/>
          </w:tcPr>
          <w:p w14:paraId="3B25699C" w14:textId="77777777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  <w:p w14:paraId="1A32ACF6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</w:tr>
      <w:tr w:rsidR="00114C2E" w14:paraId="29C57F04" w14:textId="77777777" w:rsidTr="00BF7184">
        <w:trPr>
          <w:trHeight w:val="530"/>
        </w:trPr>
        <w:tc>
          <w:tcPr>
            <w:tcW w:w="851" w:type="dxa"/>
            <w:vMerge/>
          </w:tcPr>
          <w:p w14:paraId="6699DF17" w14:textId="77777777" w:rsidR="00114C2E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1918" w:type="dxa"/>
          </w:tcPr>
          <w:p w14:paraId="2F991EE3" w14:textId="68112717" w:rsidR="00114C2E" w:rsidRPr="00DE4CC7" w:rsidRDefault="00114C2E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Brannon </w:t>
            </w:r>
            <w:r w:rsidR="00246136" w:rsidRPr="00246136">
              <w:rPr>
                <w:i/>
                <w:sz w:val="18"/>
                <w:szCs w:val="18"/>
              </w:rPr>
              <w:t>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246136" w:rsidRPr="00DE4CC7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(2002)</w:t>
            </w:r>
          </w:p>
          <w:p w14:paraId="381075DC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1343" w:type="dxa"/>
          </w:tcPr>
          <w:p w14:paraId="4E867AB9" w14:textId="77777777" w:rsidR="00114C2E" w:rsidRPr="00DE4CC7" w:rsidRDefault="00114C2E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GCOT</w:t>
            </w:r>
          </w:p>
          <w:p w14:paraId="6A86401A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46D5D789" w14:textId="77777777" w:rsidR="00114C2E" w:rsidRPr="00DE4CC7" w:rsidRDefault="00114C2E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50/F</w:t>
            </w:r>
          </w:p>
          <w:p w14:paraId="3B5614B7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70658034" w14:textId="5D41CF0A" w:rsidR="00114C2E" w:rsidRPr="00DE4CC7" w:rsidRDefault="00114C2E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Jaw,</w:t>
            </w:r>
            <w:r w:rsidR="00BC522E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NOS</w:t>
            </w:r>
          </w:p>
        </w:tc>
        <w:tc>
          <w:tcPr>
            <w:tcW w:w="2410" w:type="dxa"/>
          </w:tcPr>
          <w:p w14:paraId="61C9189B" w14:textId="77777777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  <w:p w14:paraId="00F42EED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2126" w:type="dxa"/>
          </w:tcPr>
          <w:p w14:paraId="51AB8F82" w14:textId="1A34BBF2" w:rsidR="004D2B91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D68,</w:t>
            </w:r>
            <w:r w:rsidR="00BF7184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AACT,</w:t>
            </w:r>
            <w:r w:rsidR="00BF7184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ACT,</w:t>
            </w:r>
          </w:p>
          <w:p w14:paraId="24973923" w14:textId="10957B65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Lysozyme,</w:t>
            </w:r>
          </w:p>
          <w:p w14:paraId="5877B13B" w14:textId="5D3B03C7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Vimentin</w:t>
            </w:r>
            <w:r w:rsidR="005C2F93">
              <w:rPr>
                <w:sz w:val="18"/>
                <w:szCs w:val="18"/>
              </w:rPr>
              <w:t xml:space="preserve">, </w:t>
            </w:r>
            <w:r w:rsidRPr="00DE4CC7">
              <w:rPr>
                <w:sz w:val="18"/>
                <w:szCs w:val="18"/>
              </w:rPr>
              <w:t>Pan CK2</w:t>
            </w:r>
          </w:p>
          <w:p w14:paraId="32B8DA18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1893" w:type="dxa"/>
          </w:tcPr>
          <w:p w14:paraId="7CDE7865" w14:textId="77777777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  <w:p w14:paraId="789393B2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2181" w:type="dxa"/>
          </w:tcPr>
          <w:p w14:paraId="3C5CE6B0" w14:textId="77777777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  <w:p w14:paraId="50961C38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</w:tr>
      <w:tr w:rsidR="00114C2E" w14:paraId="77360846" w14:textId="77777777" w:rsidTr="00BF7184">
        <w:trPr>
          <w:trHeight w:val="530"/>
        </w:trPr>
        <w:tc>
          <w:tcPr>
            <w:tcW w:w="851" w:type="dxa"/>
            <w:vMerge/>
          </w:tcPr>
          <w:p w14:paraId="587B4174" w14:textId="77777777" w:rsidR="00114C2E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1918" w:type="dxa"/>
          </w:tcPr>
          <w:p w14:paraId="2042C8A7" w14:textId="05861578" w:rsidR="00114C2E" w:rsidRPr="00DE4CC7" w:rsidRDefault="00114C2E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Brannon </w:t>
            </w:r>
            <w:r w:rsidR="00246136" w:rsidRPr="00246136">
              <w:rPr>
                <w:i/>
                <w:sz w:val="18"/>
                <w:szCs w:val="18"/>
              </w:rPr>
              <w:t>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246136" w:rsidRPr="00DE4CC7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(2002)</w:t>
            </w:r>
          </w:p>
          <w:p w14:paraId="0B8AEBA4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1343" w:type="dxa"/>
          </w:tcPr>
          <w:p w14:paraId="181ED8D6" w14:textId="77777777" w:rsidR="00114C2E" w:rsidRPr="00DE4CC7" w:rsidRDefault="00114C2E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GCOT</w:t>
            </w:r>
          </w:p>
          <w:p w14:paraId="6B7EA6A7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542DFD1B" w14:textId="77777777" w:rsidR="00114C2E" w:rsidRPr="00DE4CC7" w:rsidRDefault="00114C2E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32/F</w:t>
            </w:r>
          </w:p>
          <w:p w14:paraId="74CC37B8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59829324" w14:textId="488A9B10" w:rsidR="00114C2E" w:rsidRPr="00DE4CC7" w:rsidRDefault="00114C2E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Mand C-PM</w:t>
            </w:r>
          </w:p>
        </w:tc>
        <w:tc>
          <w:tcPr>
            <w:tcW w:w="2410" w:type="dxa"/>
          </w:tcPr>
          <w:p w14:paraId="437C0FF3" w14:textId="77777777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Multilocular Radiolucency</w:t>
            </w:r>
          </w:p>
          <w:p w14:paraId="097CA583" w14:textId="77777777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 Sclerotic border </w:t>
            </w:r>
          </w:p>
          <w:p w14:paraId="0153AB51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2126" w:type="dxa"/>
          </w:tcPr>
          <w:p w14:paraId="3ADAEF8C" w14:textId="4A1338D3" w:rsidR="004D2B91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D68,</w:t>
            </w:r>
            <w:r w:rsidR="00BF7184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AACT,</w:t>
            </w:r>
            <w:r w:rsidR="00BF7184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ACT,</w:t>
            </w:r>
          </w:p>
          <w:p w14:paraId="5E76C2BB" w14:textId="3DAD4272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Lysozyme,</w:t>
            </w:r>
          </w:p>
          <w:p w14:paraId="0D195727" w14:textId="11E6B296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Vimentin</w:t>
            </w:r>
            <w:r w:rsidR="005C2F93">
              <w:rPr>
                <w:sz w:val="18"/>
                <w:szCs w:val="18"/>
              </w:rPr>
              <w:t xml:space="preserve">, </w:t>
            </w:r>
            <w:r w:rsidRPr="00DE4CC7">
              <w:rPr>
                <w:sz w:val="18"/>
                <w:szCs w:val="18"/>
              </w:rPr>
              <w:t>Pan CK2</w:t>
            </w:r>
          </w:p>
          <w:p w14:paraId="01DFF0BC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1893" w:type="dxa"/>
          </w:tcPr>
          <w:p w14:paraId="0A66BCD8" w14:textId="77777777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urettage, involved tooth extraction</w:t>
            </w:r>
          </w:p>
          <w:p w14:paraId="07231985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2181" w:type="dxa"/>
          </w:tcPr>
          <w:p w14:paraId="5D7FA768" w14:textId="77777777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  <w:p w14:paraId="6896AB49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</w:tr>
      <w:tr w:rsidR="00114C2E" w14:paraId="23F844BF" w14:textId="77777777" w:rsidTr="00BF7184">
        <w:trPr>
          <w:trHeight w:val="530"/>
        </w:trPr>
        <w:tc>
          <w:tcPr>
            <w:tcW w:w="851" w:type="dxa"/>
            <w:vMerge/>
          </w:tcPr>
          <w:p w14:paraId="5A2B31C6" w14:textId="77777777" w:rsidR="00114C2E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1918" w:type="dxa"/>
          </w:tcPr>
          <w:p w14:paraId="3D186E82" w14:textId="0060C4EB" w:rsidR="00114C2E" w:rsidRPr="00DE4CC7" w:rsidRDefault="00114C2E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Brannon </w:t>
            </w:r>
            <w:r w:rsidR="00246136" w:rsidRPr="00246136">
              <w:rPr>
                <w:i/>
                <w:sz w:val="18"/>
                <w:szCs w:val="18"/>
              </w:rPr>
              <w:t>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246136" w:rsidRPr="00DE4CC7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(2002)</w:t>
            </w:r>
          </w:p>
          <w:p w14:paraId="462151DF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1343" w:type="dxa"/>
          </w:tcPr>
          <w:p w14:paraId="7271441C" w14:textId="77777777" w:rsidR="00114C2E" w:rsidRPr="00DE4CC7" w:rsidRDefault="00114C2E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GCOT</w:t>
            </w:r>
          </w:p>
          <w:p w14:paraId="074EA2CB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435C0EC2" w14:textId="77777777" w:rsidR="00114C2E" w:rsidRPr="00DE4CC7" w:rsidRDefault="00114C2E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19/F</w:t>
            </w:r>
          </w:p>
          <w:p w14:paraId="6EC803DC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1205A24C" w14:textId="77777777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Left Max PM-M</w:t>
            </w:r>
          </w:p>
          <w:p w14:paraId="0A48FF05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43589F89" w14:textId="77777777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Unicystic radiolucency</w:t>
            </w:r>
          </w:p>
          <w:p w14:paraId="39ED2C7A" w14:textId="77777777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Enveloping roots of tooth</w:t>
            </w:r>
          </w:p>
          <w:p w14:paraId="2D6C0C1A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2126" w:type="dxa"/>
          </w:tcPr>
          <w:p w14:paraId="25846CBA" w14:textId="0AAC668B" w:rsidR="004D2B91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D68,</w:t>
            </w:r>
            <w:r w:rsidR="00BF7184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AACT,</w:t>
            </w:r>
            <w:r w:rsidR="00BF7184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ACT,</w:t>
            </w:r>
          </w:p>
          <w:p w14:paraId="3891B55F" w14:textId="7C24A96B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Lysozyme,</w:t>
            </w:r>
          </w:p>
          <w:p w14:paraId="48E7D16E" w14:textId="30F9EF8E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Vimentin</w:t>
            </w:r>
            <w:r w:rsidR="005C2F93">
              <w:rPr>
                <w:sz w:val="18"/>
                <w:szCs w:val="18"/>
              </w:rPr>
              <w:t xml:space="preserve">, </w:t>
            </w:r>
            <w:r w:rsidRPr="00DE4CC7">
              <w:rPr>
                <w:sz w:val="18"/>
                <w:szCs w:val="18"/>
              </w:rPr>
              <w:t>Pan CK2</w:t>
            </w:r>
          </w:p>
          <w:p w14:paraId="25191E82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1893" w:type="dxa"/>
          </w:tcPr>
          <w:p w14:paraId="7102104D" w14:textId="77777777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urettage</w:t>
            </w:r>
          </w:p>
          <w:p w14:paraId="4FB42BA1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2181" w:type="dxa"/>
          </w:tcPr>
          <w:p w14:paraId="6F246429" w14:textId="0A491D3B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,156month</w:t>
            </w:r>
            <w:r>
              <w:rPr>
                <w:sz w:val="18"/>
                <w:szCs w:val="18"/>
              </w:rPr>
              <w:t>s</w:t>
            </w:r>
          </w:p>
          <w:p w14:paraId="4DFAA77D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</w:tr>
      <w:tr w:rsidR="00114C2E" w14:paraId="717B86B3" w14:textId="77777777" w:rsidTr="00BF7184">
        <w:trPr>
          <w:trHeight w:val="530"/>
        </w:trPr>
        <w:tc>
          <w:tcPr>
            <w:tcW w:w="851" w:type="dxa"/>
            <w:vMerge/>
          </w:tcPr>
          <w:p w14:paraId="23FC62E0" w14:textId="77777777" w:rsidR="00114C2E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1918" w:type="dxa"/>
          </w:tcPr>
          <w:p w14:paraId="2AEB7DEF" w14:textId="257FA3C6" w:rsidR="00114C2E" w:rsidRPr="00DE4CC7" w:rsidRDefault="00114C2E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Brannon </w:t>
            </w:r>
            <w:r w:rsidR="00246136" w:rsidRPr="00246136">
              <w:rPr>
                <w:i/>
                <w:sz w:val="18"/>
                <w:szCs w:val="18"/>
              </w:rPr>
              <w:t>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246136" w:rsidRPr="00DE4CC7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(2002)</w:t>
            </w:r>
          </w:p>
          <w:p w14:paraId="2469E6A5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1343" w:type="dxa"/>
          </w:tcPr>
          <w:p w14:paraId="7E4ED31D" w14:textId="77777777" w:rsidR="00114C2E" w:rsidRPr="00DE4CC7" w:rsidRDefault="00114C2E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GCOT</w:t>
            </w:r>
          </w:p>
          <w:p w14:paraId="0DC2156C" w14:textId="77777777" w:rsidR="00114C2E" w:rsidRPr="00DE4CC7" w:rsidRDefault="00114C2E" w:rsidP="00FC098B">
            <w:pPr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69BC7CAA" w14:textId="7E352362" w:rsidR="00114C2E" w:rsidRPr="00DE4CC7" w:rsidRDefault="00114C2E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48/M</w:t>
            </w:r>
          </w:p>
        </w:tc>
        <w:tc>
          <w:tcPr>
            <w:tcW w:w="1843" w:type="dxa"/>
          </w:tcPr>
          <w:p w14:paraId="7F077AF1" w14:textId="7FFB85E6" w:rsidR="00114C2E" w:rsidRPr="00DE4CC7" w:rsidRDefault="00114C2E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</w:t>
            </w:r>
            <w:r w:rsidR="00BC522E">
              <w:rPr>
                <w:sz w:val="18"/>
                <w:szCs w:val="18"/>
              </w:rPr>
              <w:t>ight</w:t>
            </w:r>
            <w:r w:rsidRPr="00DE4CC7">
              <w:rPr>
                <w:sz w:val="18"/>
                <w:szCs w:val="18"/>
              </w:rPr>
              <w:t xml:space="preserve"> maxilla</w:t>
            </w:r>
          </w:p>
        </w:tc>
        <w:tc>
          <w:tcPr>
            <w:tcW w:w="2410" w:type="dxa"/>
          </w:tcPr>
          <w:p w14:paraId="5D04730C" w14:textId="7C52E5E0" w:rsidR="00114C2E" w:rsidRPr="00DE4CC7" w:rsidRDefault="00114C2E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</w:tc>
        <w:tc>
          <w:tcPr>
            <w:tcW w:w="2126" w:type="dxa"/>
          </w:tcPr>
          <w:p w14:paraId="4E4F6EA1" w14:textId="34B24780" w:rsidR="004D2B91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D68,</w:t>
            </w:r>
            <w:r w:rsidR="00BF7184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AACT,</w:t>
            </w:r>
            <w:r w:rsidR="00BF7184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ACT,</w:t>
            </w:r>
          </w:p>
          <w:p w14:paraId="15940058" w14:textId="644BE2FA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Lysozyme,</w:t>
            </w:r>
          </w:p>
          <w:p w14:paraId="0EBE8B2C" w14:textId="76E0DF2C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Vimentin</w:t>
            </w:r>
            <w:r w:rsidR="005C2F93">
              <w:rPr>
                <w:sz w:val="18"/>
                <w:szCs w:val="18"/>
              </w:rPr>
              <w:t xml:space="preserve">, </w:t>
            </w:r>
            <w:r w:rsidRPr="00DE4CC7">
              <w:rPr>
                <w:sz w:val="18"/>
                <w:szCs w:val="18"/>
              </w:rPr>
              <w:t>Pan CK2</w:t>
            </w:r>
          </w:p>
        </w:tc>
        <w:tc>
          <w:tcPr>
            <w:tcW w:w="1893" w:type="dxa"/>
          </w:tcPr>
          <w:p w14:paraId="3EEDDB78" w14:textId="4636358C" w:rsidR="00114C2E" w:rsidRPr="00DE4CC7" w:rsidRDefault="00114C2E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</w:tc>
        <w:tc>
          <w:tcPr>
            <w:tcW w:w="2181" w:type="dxa"/>
          </w:tcPr>
          <w:p w14:paraId="4609652F" w14:textId="05CFA712" w:rsidR="00114C2E" w:rsidRPr="00DE4CC7" w:rsidRDefault="00114C2E" w:rsidP="00FC098B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</w:tc>
      </w:tr>
      <w:tr w:rsidR="00114C2E" w14:paraId="288D9E00" w14:textId="77777777" w:rsidTr="00BF7184">
        <w:trPr>
          <w:trHeight w:val="530"/>
        </w:trPr>
        <w:tc>
          <w:tcPr>
            <w:tcW w:w="851" w:type="dxa"/>
          </w:tcPr>
          <w:p w14:paraId="69D2CCB7" w14:textId="77777777" w:rsidR="00114C2E" w:rsidRPr="00DE4CC7" w:rsidRDefault="00114C2E" w:rsidP="00114C2E">
            <w:pPr>
              <w:rPr>
                <w:sz w:val="18"/>
                <w:szCs w:val="18"/>
              </w:rPr>
            </w:pPr>
          </w:p>
          <w:p w14:paraId="0ACB680C" w14:textId="179675DA" w:rsidR="00114C2E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18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1918" w:type="dxa"/>
          </w:tcPr>
          <w:p w14:paraId="38634656" w14:textId="3F753BB9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Calvo </w:t>
            </w:r>
            <w:r w:rsidR="00246136" w:rsidRPr="00246136">
              <w:rPr>
                <w:i/>
                <w:sz w:val="18"/>
                <w:szCs w:val="18"/>
              </w:rPr>
              <w:t>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246136" w:rsidRPr="00DE4CC7">
              <w:rPr>
                <w:sz w:val="18"/>
                <w:szCs w:val="18"/>
              </w:rPr>
              <w:t xml:space="preserve"> </w:t>
            </w:r>
            <w:r w:rsidR="00CF6611" w:rsidRPr="00DE4CC7">
              <w:rPr>
                <w:sz w:val="18"/>
                <w:szCs w:val="18"/>
              </w:rPr>
              <w:t>(</w:t>
            </w:r>
            <w:r w:rsidRPr="00DE4CC7">
              <w:rPr>
                <w:sz w:val="18"/>
                <w:szCs w:val="18"/>
              </w:rPr>
              <w:t>2002)</w:t>
            </w:r>
          </w:p>
        </w:tc>
        <w:tc>
          <w:tcPr>
            <w:tcW w:w="1343" w:type="dxa"/>
          </w:tcPr>
          <w:p w14:paraId="181DEE5F" w14:textId="77777777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entral odontogenic</w:t>
            </w:r>
          </w:p>
          <w:p w14:paraId="538E3100" w14:textId="4F4E7CFD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Fibroma GC variant</w:t>
            </w:r>
          </w:p>
        </w:tc>
        <w:tc>
          <w:tcPr>
            <w:tcW w:w="850" w:type="dxa"/>
          </w:tcPr>
          <w:p w14:paraId="10FAAC16" w14:textId="111DE4E2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61/M</w:t>
            </w:r>
          </w:p>
        </w:tc>
        <w:tc>
          <w:tcPr>
            <w:tcW w:w="1843" w:type="dxa"/>
          </w:tcPr>
          <w:p w14:paraId="7BA88EB9" w14:textId="42E265F4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noProof/>
                <w:sz w:val="18"/>
                <w:szCs w:val="18"/>
              </w:rPr>
              <w:t>Anterior maxilla</w:t>
            </w:r>
          </w:p>
        </w:tc>
        <w:tc>
          <w:tcPr>
            <w:tcW w:w="2410" w:type="dxa"/>
          </w:tcPr>
          <w:p w14:paraId="0C783B08" w14:textId="77319080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adiolucency</w:t>
            </w:r>
            <w:r w:rsidR="00BF7184">
              <w:rPr>
                <w:sz w:val="18"/>
                <w:szCs w:val="18"/>
              </w:rPr>
              <w:t xml:space="preserve">, </w:t>
            </w:r>
            <w:r w:rsidRPr="00DE4CC7">
              <w:rPr>
                <w:sz w:val="18"/>
                <w:szCs w:val="18"/>
              </w:rPr>
              <w:t>resorption of anterior tooth</w:t>
            </w:r>
          </w:p>
        </w:tc>
        <w:tc>
          <w:tcPr>
            <w:tcW w:w="2126" w:type="dxa"/>
          </w:tcPr>
          <w:p w14:paraId="7B7D6411" w14:textId="59A026D6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Vimentin,</w:t>
            </w:r>
            <w:r w:rsidR="00BF7184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CD 68</w:t>
            </w:r>
          </w:p>
        </w:tc>
        <w:tc>
          <w:tcPr>
            <w:tcW w:w="1893" w:type="dxa"/>
          </w:tcPr>
          <w:p w14:paraId="1474C8EE" w14:textId="3D6E6882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</w:tc>
        <w:tc>
          <w:tcPr>
            <w:tcW w:w="2181" w:type="dxa"/>
          </w:tcPr>
          <w:p w14:paraId="5F4D038A" w14:textId="4FAC1460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</w:tc>
      </w:tr>
      <w:tr w:rsidR="00114C2E" w14:paraId="0EED87EA" w14:textId="77777777" w:rsidTr="00BF7184">
        <w:trPr>
          <w:trHeight w:val="530"/>
        </w:trPr>
        <w:tc>
          <w:tcPr>
            <w:tcW w:w="851" w:type="dxa"/>
          </w:tcPr>
          <w:p w14:paraId="3B34FBF4" w14:textId="5B7D4A81" w:rsidR="00114C2E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19</w:t>
            </w:r>
            <w:r w:rsidR="00271EF6">
              <w:rPr>
                <w:sz w:val="18"/>
                <w:szCs w:val="18"/>
              </w:rPr>
              <w:t>.</w:t>
            </w:r>
          </w:p>
        </w:tc>
        <w:tc>
          <w:tcPr>
            <w:tcW w:w="1918" w:type="dxa"/>
          </w:tcPr>
          <w:p w14:paraId="7AB28C84" w14:textId="5F5F7F90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Meer </w:t>
            </w:r>
            <w:r w:rsidR="00246136" w:rsidRPr="00246136">
              <w:rPr>
                <w:i/>
                <w:sz w:val="18"/>
                <w:szCs w:val="18"/>
              </w:rPr>
              <w:t>et al</w:t>
            </w:r>
            <w:r w:rsidR="00246136">
              <w:rPr>
                <w:i/>
                <w:sz w:val="18"/>
                <w:szCs w:val="18"/>
              </w:rPr>
              <w:t>.</w:t>
            </w:r>
            <w:r w:rsidRPr="00DE4CC7">
              <w:rPr>
                <w:sz w:val="18"/>
                <w:szCs w:val="18"/>
              </w:rPr>
              <w:t xml:space="preserve"> (2004)</w:t>
            </w:r>
          </w:p>
        </w:tc>
        <w:tc>
          <w:tcPr>
            <w:tcW w:w="1343" w:type="dxa"/>
          </w:tcPr>
          <w:p w14:paraId="2EC58BBB" w14:textId="532E62CA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GCOT</w:t>
            </w:r>
          </w:p>
        </w:tc>
        <w:tc>
          <w:tcPr>
            <w:tcW w:w="850" w:type="dxa"/>
          </w:tcPr>
          <w:p w14:paraId="6B8E4E70" w14:textId="3590C0CA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65/F</w:t>
            </w:r>
          </w:p>
        </w:tc>
        <w:tc>
          <w:tcPr>
            <w:tcW w:w="1843" w:type="dxa"/>
          </w:tcPr>
          <w:p w14:paraId="4D63FFCB" w14:textId="0D40E452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noProof/>
                <w:sz w:val="18"/>
                <w:szCs w:val="18"/>
              </w:rPr>
              <w:t>Left mand PM</w:t>
            </w:r>
          </w:p>
        </w:tc>
        <w:tc>
          <w:tcPr>
            <w:tcW w:w="2410" w:type="dxa"/>
          </w:tcPr>
          <w:p w14:paraId="1058F82C" w14:textId="0D83D697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Irregular radiolucency</w:t>
            </w:r>
          </w:p>
        </w:tc>
        <w:tc>
          <w:tcPr>
            <w:tcW w:w="2126" w:type="dxa"/>
          </w:tcPr>
          <w:p w14:paraId="2998FCC6" w14:textId="44623716" w:rsidR="004D2B91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Vimentin,</w:t>
            </w:r>
            <w:r w:rsidR="00BF7184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CEA,</w:t>
            </w:r>
            <w:r w:rsidR="00BF7184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CD68,</w:t>
            </w:r>
          </w:p>
          <w:p w14:paraId="40357944" w14:textId="32451E76" w:rsidR="00114C2E" w:rsidRPr="00DE4CC7" w:rsidRDefault="00F82075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Lysozyme, </w:t>
            </w:r>
            <w:r>
              <w:rPr>
                <w:sz w:val="18"/>
                <w:szCs w:val="18"/>
              </w:rPr>
              <w:t>B</w:t>
            </w:r>
            <w:r w:rsidR="000D47EA">
              <w:rPr>
                <w:sz w:val="18"/>
                <w:szCs w:val="18"/>
              </w:rPr>
              <w:t>CL-</w:t>
            </w:r>
            <w:r w:rsidR="00114C2E" w:rsidRPr="00DE4CC7">
              <w:rPr>
                <w:sz w:val="18"/>
                <w:szCs w:val="18"/>
              </w:rPr>
              <w:t>2</w:t>
            </w:r>
          </w:p>
        </w:tc>
        <w:tc>
          <w:tcPr>
            <w:tcW w:w="1893" w:type="dxa"/>
          </w:tcPr>
          <w:p w14:paraId="5E79F1E7" w14:textId="2A73B054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Surgical excision</w:t>
            </w:r>
          </w:p>
        </w:tc>
        <w:tc>
          <w:tcPr>
            <w:tcW w:w="2181" w:type="dxa"/>
          </w:tcPr>
          <w:p w14:paraId="074220B6" w14:textId="0874D9F3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o/12month</w:t>
            </w:r>
            <w:r w:rsidR="00271EF6">
              <w:rPr>
                <w:sz w:val="18"/>
                <w:szCs w:val="18"/>
              </w:rPr>
              <w:t>s</w:t>
            </w:r>
          </w:p>
        </w:tc>
      </w:tr>
      <w:tr w:rsidR="00114C2E" w14:paraId="79858F3A" w14:textId="77777777" w:rsidTr="00BF7184">
        <w:trPr>
          <w:trHeight w:val="530"/>
        </w:trPr>
        <w:tc>
          <w:tcPr>
            <w:tcW w:w="851" w:type="dxa"/>
          </w:tcPr>
          <w:p w14:paraId="1E3108DA" w14:textId="3FD4A2FB" w:rsidR="00114C2E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20</w:t>
            </w:r>
            <w:r w:rsidR="00271EF6">
              <w:rPr>
                <w:sz w:val="18"/>
                <w:szCs w:val="18"/>
              </w:rPr>
              <w:t>.</w:t>
            </w:r>
          </w:p>
        </w:tc>
        <w:tc>
          <w:tcPr>
            <w:tcW w:w="1918" w:type="dxa"/>
          </w:tcPr>
          <w:p w14:paraId="5A2D4C5D" w14:textId="56B776DD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Reichert </w:t>
            </w:r>
            <w:r w:rsidR="00246136" w:rsidRPr="00246136">
              <w:rPr>
                <w:i/>
                <w:sz w:val="18"/>
                <w:szCs w:val="18"/>
              </w:rPr>
              <w:t>et al</w:t>
            </w:r>
            <w:r w:rsidR="00246136">
              <w:rPr>
                <w:i/>
                <w:sz w:val="18"/>
                <w:szCs w:val="18"/>
              </w:rPr>
              <w:t>.</w:t>
            </w:r>
            <w:r w:rsidRPr="00DE4CC7">
              <w:rPr>
                <w:sz w:val="18"/>
                <w:szCs w:val="18"/>
              </w:rPr>
              <w:t xml:space="preserve"> (2006)</w:t>
            </w:r>
          </w:p>
        </w:tc>
        <w:tc>
          <w:tcPr>
            <w:tcW w:w="1343" w:type="dxa"/>
          </w:tcPr>
          <w:p w14:paraId="41A428B1" w14:textId="77777777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entral odontogenic</w:t>
            </w:r>
          </w:p>
          <w:p w14:paraId="16D77C55" w14:textId="51B9D3D5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Fibroma GC variant</w:t>
            </w:r>
          </w:p>
        </w:tc>
        <w:tc>
          <w:tcPr>
            <w:tcW w:w="850" w:type="dxa"/>
          </w:tcPr>
          <w:p w14:paraId="63C9759C" w14:textId="610081CC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46/F</w:t>
            </w:r>
          </w:p>
        </w:tc>
        <w:tc>
          <w:tcPr>
            <w:tcW w:w="1843" w:type="dxa"/>
          </w:tcPr>
          <w:p w14:paraId="6B804CC4" w14:textId="77777777" w:rsidR="00114C2E" w:rsidRPr="00DE4CC7" w:rsidRDefault="00114C2E" w:rsidP="00114C2E">
            <w:pPr>
              <w:rPr>
                <w:noProof/>
                <w:sz w:val="18"/>
                <w:szCs w:val="18"/>
              </w:rPr>
            </w:pPr>
            <w:r w:rsidRPr="00DE4CC7">
              <w:rPr>
                <w:noProof/>
                <w:sz w:val="18"/>
                <w:szCs w:val="18"/>
              </w:rPr>
              <w:t>Right Mand PM-M</w:t>
            </w:r>
          </w:p>
          <w:p w14:paraId="42B1CC5F" w14:textId="77777777" w:rsidR="00114C2E" w:rsidRPr="00DE4CC7" w:rsidRDefault="00114C2E" w:rsidP="00114C2E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39FA252A" w14:textId="340DFD5B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Multilocular radiolucency</w:t>
            </w:r>
          </w:p>
        </w:tc>
        <w:tc>
          <w:tcPr>
            <w:tcW w:w="2126" w:type="dxa"/>
          </w:tcPr>
          <w:p w14:paraId="4C708F21" w14:textId="769205D3" w:rsidR="00114C2E" w:rsidRPr="00DE4CC7" w:rsidRDefault="005C2F93" w:rsidP="00114C2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D</w:t>
            </w:r>
          </w:p>
        </w:tc>
        <w:tc>
          <w:tcPr>
            <w:tcW w:w="1893" w:type="dxa"/>
          </w:tcPr>
          <w:p w14:paraId="17BD532B" w14:textId="77777777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Surgical excision</w:t>
            </w:r>
          </w:p>
          <w:p w14:paraId="152FBAC9" w14:textId="552C5A8F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and reconstruction</w:t>
            </w:r>
          </w:p>
        </w:tc>
        <w:tc>
          <w:tcPr>
            <w:tcW w:w="2181" w:type="dxa"/>
          </w:tcPr>
          <w:p w14:paraId="631D63AB" w14:textId="219AF3CC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o/24months</w:t>
            </w:r>
          </w:p>
        </w:tc>
      </w:tr>
      <w:tr w:rsidR="00114C2E" w14:paraId="59370698" w14:textId="77777777" w:rsidTr="00BF7184">
        <w:trPr>
          <w:trHeight w:val="530"/>
        </w:trPr>
        <w:tc>
          <w:tcPr>
            <w:tcW w:w="851" w:type="dxa"/>
          </w:tcPr>
          <w:p w14:paraId="70593719" w14:textId="261647FE" w:rsidR="00114C2E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2</w:t>
            </w:r>
            <w:r w:rsidR="00271EF6">
              <w:rPr>
                <w:sz w:val="18"/>
                <w:szCs w:val="18"/>
              </w:rPr>
              <w:t>1.</w:t>
            </w:r>
          </w:p>
        </w:tc>
        <w:tc>
          <w:tcPr>
            <w:tcW w:w="1918" w:type="dxa"/>
          </w:tcPr>
          <w:p w14:paraId="29A3B4BE" w14:textId="29193EEE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Mesquite </w:t>
            </w:r>
            <w:r w:rsidR="00246136" w:rsidRPr="00246136">
              <w:rPr>
                <w:i/>
                <w:sz w:val="18"/>
                <w:szCs w:val="18"/>
              </w:rPr>
              <w:t>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CF6611" w:rsidRPr="00DE4CC7">
              <w:rPr>
                <w:sz w:val="18"/>
                <w:szCs w:val="18"/>
              </w:rPr>
              <w:t xml:space="preserve"> (</w:t>
            </w:r>
            <w:r w:rsidRPr="00DE4CC7">
              <w:rPr>
                <w:sz w:val="18"/>
                <w:szCs w:val="18"/>
              </w:rPr>
              <w:t>2009)</w:t>
            </w:r>
          </w:p>
        </w:tc>
        <w:tc>
          <w:tcPr>
            <w:tcW w:w="1343" w:type="dxa"/>
          </w:tcPr>
          <w:p w14:paraId="08599DD7" w14:textId="20E0AA51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GCOT</w:t>
            </w:r>
          </w:p>
        </w:tc>
        <w:tc>
          <w:tcPr>
            <w:tcW w:w="850" w:type="dxa"/>
          </w:tcPr>
          <w:p w14:paraId="7108F926" w14:textId="65F2B8E5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20/F</w:t>
            </w:r>
          </w:p>
        </w:tc>
        <w:tc>
          <w:tcPr>
            <w:tcW w:w="1843" w:type="dxa"/>
          </w:tcPr>
          <w:p w14:paraId="2BAC105F" w14:textId="77777777" w:rsidR="00114C2E" w:rsidRPr="00DE4CC7" w:rsidRDefault="00114C2E" w:rsidP="00114C2E">
            <w:pPr>
              <w:rPr>
                <w:noProof/>
                <w:sz w:val="18"/>
                <w:szCs w:val="18"/>
              </w:rPr>
            </w:pPr>
            <w:r w:rsidRPr="00DE4CC7">
              <w:rPr>
                <w:noProof/>
                <w:sz w:val="18"/>
                <w:szCs w:val="18"/>
              </w:rPr>
              <w:t>Left Man PM-M</w:t>
            </w:r>
          </w:p>
          <w:p w14:paraId="004B21EB" w14:textId="77777777" w:rsidR="00114C2E" w:rsidRPr="00DE4CC7" w:rsidRDefault="00114C2E" w:rsidP="00114C2E">
            <w:pPr>
              <w:rPr>
                <w:sz w:val="18"/>
                <w:szCs w:val="18"/>
              </w:rPr>
            </w:pPr>
          </w:p>
        </w:tc>
        <w:tc>
          <w:tcPr>
            <w:tcW w:w="2410" w:type="dxa"/>
          </w:tcPr>
          <w:p w14:paraId="5D60D244" w14:textId="55087E0E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adiolucency with radiopaque are</w:t>
            </w:r>
            <w:r w:rsidR="00431530">
              <w:rPr>
                <w:sz w:val="18"/>
                <w:szCs w:val="18"/>
              </w:rPr>
              <w:t>a</w:t>
            </w:r>
            <w:r w:rsidRPr="00DE4CC7">
              <w:rPr>
                <w:sz w:val="18"/>
                <w:szCs w:val="18"/>
              </w:rPr>
              <w:t>s</w:t>
            </w:r>
          </w:p>
        </w:tc>
        <w:tc>
          <w:tcPr>
            <w:tcW w:w="2126" w:type="dxa"/>
          </w:tcPr>
          <w:p w14:paraId="360D76B2" w14:textId="4113D8A8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D138,</w:t>
            </w:r>
            <w:r w:rsidR="00BF7184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Vimentin,</w:t>
            </w:r>
            <w:r w:rsidR="00BF7184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NSE,</w:t>
            </w:r>
            <w:r w:rsidR="00AA7522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CD68</w:t>
            </w:r>
          </w:p>
          <w:p w14:paraId="3D8F4EDA" w14:textId="316B83D1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Lysozyme,</w:t>
            </w:r>
            <w:r w:rsidR="00AA7522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Calponin,</w:t>
            </w:r>
            <w:r w:rsidR="00AA7522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Ki67</w:t>
            </w:r>
            <w:r w:rsidR="005C2F93">
              <w:rPr>
                <w:sz w:val="18"/>
                <w:szCs w:val="18"/>
              </w:rPr>
              <w:t>,</w:t>
            </w:r>
            <w:r w:rsidR="00AA7522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AE1,</w:t>
            </w:r>
          </w:p>
          <w:p w14:paraId="1B0B9C08" w14:textId="7ECD975D" w:rsidR="00AA7522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K5,</w:t>
            </w:r>
            <w:r w:rsidR="00AA7522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CK7,</w:t>
            </w:r>
            <w:r w:rsidR="00AA7522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CK8,</w:t>
            </w:r>
            <w:r w:rsidR="00AA7522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CK14,</w:t>
            </w:r>
          </w:p>
          <w:p w14:paraId="666F66C0" w14:textId="2883F824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K19,</w:t>
            </w:r>
            <w:r w:rsidR="00AA7522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E-Cadherin,</w:t>
            </w:r>
            <w:r w:rsidR="00AA7522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B catenin</w:t>
            </w:r>
            <w:r w:rsidR="00AA7522">
              <w:rPr>
                <w:sz w:val="18"/>
                <w:szCs w:val="18"/>
              </w:rPr>
              <w:t xml:space="preserve">, </w:t>
            </w:r>
            <w:r w:rsidRPr="00DE4CC7">
              <w:rPr>
                <w:sz w:val="18"/>
                <w:szCs w:val="18"/>
              </w:rPr>
              <w:t>CD138</w:t>
            </w:r>
          </w:p>
        </w:tc>
        <w:tc>
          <w:tcPr>
            <w:tcW w:w="1893" w:type="dxa"/>
          </w:tcPr>
          <w:p w14:paraId="5AC5B920" w14:textId="0FD1A10F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Surgical excision</w:t>
            </w:r>
          </w:p>
        </w:tc>
        <w:tc>
          <w:tcPr>
            <w:tcW w:w="2181" w:type="dxa"/>
          </w:tcPr>
          <w:p w14:paraId="6E5BF79C" w14:textId="692696D2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o/48month</w:t>
            </w:r>
            <w:r w:rsidR="00271EF6">
              <w:rPr>
                <w:sz w:val="18"/>
                <w:szCs w:val="18"/>
              </w:rPr>
              <w:t>s</w:t>
            </w:r>
          </w:p>
        </w:tc>
      </w:tr>
      <w:tr w:rsidR="00114C2E" w14:paraId="55E920F6" w14:textId="77777777" w:rsidTr="00BF7184">
        <w:trPr>
          <w:trHeight w:val="530"/>
        </w:trPr>
        <w:tc>
          <w:tcPr>
            <w:tcW w:w="851" w:type="dxa"/>
          </w:tcPr>
          <w:p w14:paraId="3B0F7DC4" w14:textId="2CF0F44F" w:rsidR="00114C2E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22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1918" w:type="dxa"/>
          </w:tcPr>
          <w:p w14:paraId="5C588CB0" w14:textId="577AF624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Lotay </w:t>
            </w:r>
            <w:r w:rsidR="00246136" w:rsidRPr="00246136">
              <w:rPr>
                <w:i/>
                <w:sz w:val="18"/>
                <w:szCs w:val="18"/>
              </w:rPr>
              <w:t>et al</w:t>
            </w:r>
            <w:r w:rsidR="00246136">
              <w:rPr>
                <w:i/>
                <w:sz w:val="18"/>
                <w:szCs w:val="18"/>
              </w:rPr>
              <w:t>.</w:t>
            </w:r>
            <w:r w:rsidR="00CF6611" w:rsidRPr="00DE4CC7">
              <w:rPr>
                <w:sz w:val="18"/>
                <w:szCs w:val="18"/>
              </w:rPr>
              <w:t xml:space="preserve"> (</w:t>
            </w:r>
            <w:r w:rsidRPr="00DE4CC7">
              <w:rPr>
                <w:sz w:val="18"/>
                <w:szCs w:val="18"/>
              </w:rPr>
              <w:t>2010)</w:t>
            </w:r>
          </w:p>
        </w:tc>
        <w:tc>
          <w:tcPr>
            <w:tcW w:w="1343" w:type="dxa"/>
          </w:tcPr>
          <w:p w14:paraId="4C1A1687" w14:textId="36F70A46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entral odontogenic fibroma with features of CGCOT</w:t>
            </w:r>
          </w:p>
        </w:tc>
        <w:tc>
          <w:tcPr>
            <w:tcW w:w="850" w:type="dxa"/>
          </w:tcPr>
          <w:p w14:paraId="1FDF03AD" w14:textId="3E51E317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28/F</w:t>
            </w:r>
          </w:p>
        </w:tc>
        <w:tc>
          <w:tcPr>
            <w:tcW w:w="1843" w:type="dxa"/>
          </w:tcPr>
          <w:p w14:paraId="499CB407" w14:textId="6681C404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noProof/>
                <w:sz w:val="18"/>
                <w:szCs w:val="18"/>
              </w:rPr>
              <w:t>Right Max. post.</w:t>
            </w:r>
          </w:p>
        </w:tc>
        <w:tc>
          <w:tcPr>
            <w:tcW w:w="2410" w:type="dxa"/>
          </w:tcPr>
          <w:p w14:paraId="1BB34284" w14:textId="1B49C56A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Well defined mixed lesion</w:t>
            </w:r>
          </w:p>
        </w:tc>
        <w:tc>
          <w:tcPr>
            <w:tcW w:w="2126" w:type="dxa"/>
          </w:tcPr>
          <w:p w14:paraId="470B90DA" w14:textId="391D0E1A" w:rsidR="00114C2E" w:rsidRPr="00DE4CC7" w:rsidRDefault="005C2F93" w:rsidP="00114C2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D</w:t>
            </w:r>
          </w:p>
        </w:tc>
        <w:tc>
          <w:tcPr>
            <w:tcW w:w="1893" w:type="dxa"/>
          </w:tcPr>
          <w:p w14:paraId="21C0DF4D" w14:textId="15B28DCF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Enucleation &amp; curettage</w:t>
            </w:r>
          </w:p>
        </w:tc>
        <w:tc>
          <w:tcPr>
            <w:tcW w:w="2181" w:type="dxa"/>
          </w:tcPr>
          <w:p w14:paraId="7F435A38" w14:textId="7DF709A6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D</w:t>
            </w:r>
          </w:p>
        </w:tc>
      </w:tr>
      <w:tr w:rsidR="00114C2E" w14:paraId="5E4D22D8" w14:textId="77777777" w:rsidTr="00BF7184">
        <w:trPr>
          <w:trHeight w:val="530"/>
        </w:trPr>
        <w:tc>
          <w:tcPr>
            <w:tcW w:w="851" w:type="dxa"/>
          </w:tcPr>
          <w:p w14:paraId="16FA82AC" w14:textId="25E29CC4" w:rsidR="00114C2E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23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1918" w:type="dxa"/>
          </w:tcPr>
          <w:p w14:paraId="2373C63F" w14:textId="4C6095B5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Silva </w:t>
            </w:r>
            <w:r w:rsidR="00246136" w:rsidRPr="00246136">
              <w:rPr>
                <w:i/>
                <w:sz w:val="18"/>
                <w:szCs w:val="18"/>
              </w:rPr>
              <w:t>et al</w:t>
            </w:r>
            <w:r w:rsidR="00246136">
              <w:rPr>
                <w:i/>
                <w:sz w:val="18"/>
                <w:szCs w:val="18"/>
              </w:rPr>
              <w:t>.</w:t>
            </w:r>
            <w:r w:rsidRPr="00DE4CC7">
              <w:rPr>
                <w:sz w:val="18"/>
                <w:szCs w:val="18"/>
              </w:rPr>
              <w:t xml:space="preserve"> (2012)</w:t>
            </w:r>
          </w:p>
        </w:tc>
        <w:tc>
          <w:tcPr>
            <w:tcW w:w="1343" w:type="dxa"/>
          </w:tcPr>
          <w:p w14:paraId="2B89167C" w14:textId="3EBA5C3B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GCOT</w:t>
            </w:r>
          </w:p>
        </w:tc>
        <w:tc>
          <w:tcPr>
            <w:tcW w:w="850" w:type="dxa"/>
          </w:tcPr>
          <w:p w14:paraId="45306458" w14:textId="0E712152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41/F</w:t>
            </w:r>
          </w:p>
        </w:tc>
        <w:tc>
          <w:tcPr>
            <w:tcW w:w="1843" w:type="dxa"/>
          </w:tcPr>
          <w:p w14:paraId="6C8660E1" w14:textId="2518111F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noProof/>
                <w:sz w:val="18"/>
                <w:szCs w:val="18"/>
              </w:rPr>
              <w:t>Left Max.</w:t>
            </w:r>
          </w:p>
        </w:tc>
        <w:tc>
          <w:tcPr>
            <w:tcW w:w="2410" w:type="dxa"/>
          </w:tcPr>
          <w:p w14:paraId="27558CEF" w14:textId="77777777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Well defined mixed</w:t>
            </w:r>
          </w:p>
          <w:p w14:paraId="7A3F7A91" w14:textId="67402E59" w:rsidR="00114C2E" w:rsidRPr="00DE4CC7" w:rsidRDefault="001E616F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Radiolucent lesion</w:t>
            </w:r>
          </w:p>
        </w:tc>
        <w:tc>
          <w:tcPr>
            <w:tcW w:w="2126" w:type="dxa"/>
          </w:tcPr>
          <w:p w14:paraId="704DFCFE" w14:textId="79E46182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Vimentin,</w:t>
            </w:r>
            <w:r w:rsidR="00AA7522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CD68</w:t>
            </w:r>
            <w:r w:rsidR="005C2F93">
              <w:rPr>
                <w:sz w:val="18"/>
                <w:szCs w:val="18"/>
              </w:rPr>
              <w:t xml:space="preserve">, </w:t>
            </w:r>
            <w:r w:rsidRPr="00DE4CC7">
              <w:rPr>
                <w:sz w:val="18"/>
                <w:szCs w:val="18"/>
              </w:rPr>
              <w:t>CK14,</w:t>
            </w:r>
            <w:r w:rsidR="00AA7522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AE1</w:t>
            </w:r>
          </w:p>
        </w:tc>
        <w:tc>
          <w:tcPr>
            <w:tcW w:w="1893" w:type="dxa"/>
          </w:tcPr>
          <w:p w14:paraId="7AEF80E6" w14:textId="3EB993C2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Surgical excision</w:t>
            </w:r>
          </w:p>
        </w:tc>
        <w:tc>
          <w:tcPr>
            <w:tcW w:w="2181" w:type="dxa"/>
          </w:tcPr>
          <w:p w14:paraId="5130F5A9" w14:textId="67B36B41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o/24month</w:t>
            </w:r>
            <w:r w:rsidR="00271EF6">
              <w:rPr>
                <w:sz w:val="18"/>
                <w:szCs w:val="18"/>
              </w:rPr>
              <w:t>s</w:t>
            </w:r>
          </w:p>
        </w:tc>
      </w:tr>
      <w:tr w:rsidR="00114C2E" w14:paraId="293C315E" w14:textId="77777777" w:rsidTr="00BF7184">
        <w:trPr>
          <w:trHeight w:val="530"/>
        </w:trPr>
        <w:tc>
          <w:tcPr>
            <w:tcW w:w="851" w:type="dxa"/>
          </w:tcPr>
          <w:p w14:paraId="777CB4E8" w14:textId="01A4DE4D" w:rsidR="00114C2E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lastRenderedPageBreak/>
              <w:t>24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1918" w:type="dxa"/>
          </w:tcPr>
          <w:p w14:paraId="06351E4C" w14:textId="3108DBEC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 xml:space="preserve">Sarode </w:t>
            </w:r>
            <w:r w:rsidRPr="00246136">
              <w:rPr>
                <w:i/>
                <w:sz w:val="18"/>
                <w:szCs w:val="18"/>
              </w:rPr>
              <w:t>et al</w:t>
            </w:r>
            <w:r w:rsidR="00246136">
              <w:rPr>
                <w:i/>
                <w:sz w:val="18"/>
                <w:szCs w:val="18"/>
              </w:rPr>
              <w:t>.</w:t>
            </w:r>
            <w:r w:rsidRPr="00DE4CC7">
              <w:rPr>
                <w:sz w:val="18"/>
                <w:szCs w:val="18"/>
              </w:rPr>
              <w:t xml:space="preserve"> (2013)</w:t>
            </w:r>
          </w:p>
        </w:tc>
        <w:tc>
          <w:tcPr>
            <w:tcW w:w="1343" w:type="dxa"/>
          </w:tcPr>
          <w:p w14:paraId="3ED80062" w14:textId="31B0C703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GCOT</w:t>
            </w:r>
          </w:p>
        </w:tc>
        <w:tc>
          <w:tcPr>
            <w:tcW w:w="850" w:type="dxa"/>
          </w:tcPr>
          <w:p w14:paraId="7F9380F8" w14:textId="65CF7935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25/F</w:t>
            </w:r>
          </w:p>
        </w:tc>
        <w:tc>
          <w:tcPr>
            <w:tcW w:w="1843" w:type="dxa"/>
          </w:tcPr>
          <w:p w14:paraId="6369CC28" w14:textId="77777777" w:rsidR="00114C2E" w:rsidRPr="00DE4CC7" w:rsidRDefault="00114C2E" w:rsidP="00114C2E">
            <w:pPr>
              <w:rPr>
                <w:noProof/>
                <w:sz w:val="18"/>
                <w:szCs w:val="18"/>
              </w:rPr>
            </w:pPr>
            <w:r w:rsidRPr="00DE4CC7">
              <w:rPr>
                <w:noProof/>
                <w:sz w:val="18"/>
                <w:szCs w:val="18"/>
              </w:rPr>
              <w:t>Right mand AP</w:t>
            </w:r>
          </w:p>
          <w:p w14:paraId="58C7B456" w14:textId="6CC9F591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noProof/>
                <w:sz w:val="18"/>
                <w:szCs w:val="18"/>
              </w:rPr>
              <w:t>Midline</w:t>
            </w:r>
          </w:p>
        </w:tc>
        <w:tc>
          <w:tcPr>
            <w:tcW w:w="2410" w:type="dxa"/>
          </w:tcPr>
          <w:p w14:paraId="005E2608" w14:textId="1ADEB01E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Multilocular radiolucency</w:t>
            </w:r>
          </w:p>
        </w:tc>
        <w:tc>
          <w:tcPr>
            <w:tcW w:w="2126" w:type="dxa"/>
          </w:tcPr>
          <w:p w14:paraId="36E5ABC4" w14:textId="294E4776" w:rsidR="00114C2E" w:rsidRPr="00DE4CC7" w:rsidRDefault="005C2F93" w:rsidP="00114C2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D</w:t>
            </w:r>
          </w:p>
        </w:tc>
        <w:tc>
          <w:tcPr>
            <w:tcW w:w="1893" w:type="dxa"/>
          </w:tcPr>
          <w:p w14:paraId="23FB5426" w14:textId="5020FC71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Enucleation &amp;curettage</w:t>
            </w:r>
          </w:p>
        </w:tc>
        <w:tc>
          <w:tcPr>
            <w:tcW w:w="2181" w:type="dxa"/>
          </w:tcPr>
          <w:p w14:paraId="7BD804C7" w14:textId="7F93E489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o/24month</w:t>
            </w:r>
            <w:r w:rsidR="00271EF6">
              <w:rPr>
                <w:sz w:val="18"/>
                <w:szCs w:val="18"/>
              </w:rPr>
              <w:t>s</w:t>
            </w:r>
          </w:p>
        </w:tc>
      </w:tr>
      <w:tr w:rsidR="00114C2E" w14:paraId="1F507220" w14:textId="77777777" w:rsidTr="00BF7184">
        <w:trPr>
          <w:trHeight w:val="530"/>
        </w:trPr>
        <w:tc>
          <w:tcPr>
            <w:tcW w:w="851" w:type="dxa"/>
          </w:tcPr>
          <w:p w14:paraId="2EE47CCF" w14:textId="2D44078E" w:rsidR="00114C2E" w:rsidRDefault="00114C2E" w:rsidP="00114C2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.</w:t>
            </w:r>
          </w:p>
        </w:tc>
        <w:tc>
          <w:tcPr>
            <w:tcW w:w="1918" w:type="dxa"/>
          </w:tcPr>
          <w:p w14:paraId="0E94D2C4" w14:textId="5DA5369D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hiang et al (2013)</w:t>
            </w:r>
          </w:p>
        </w:tc>
        <w:tc>
          <w:tcPr>
            <w:tcW w:w="1343" w:type="dxa"/>
          </w:tcPr>
          <w:p w14:paraId="7E665A34" w14:textId="262D0312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GCOT</w:t>
            </w:r>
          </w:p>
        </w:tc>
        <w:tc>
          <w:tcPr>
            <w:tcW w:w="850" w:type="dxa"/>
          </w:tcPr>
          <w:p w14:paraId="379F7527" w14:textId="27DBA1CE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69/F</w:t>
            </w:r>
          </w:p>
        </w:tc>
        <w:tc>
          <w:tcPr>
            <w:tcW w:w="1843" w:type="dxa"/>
          </w:tcPr>
          <w:p w14:paraId="7B5E212C" w14:textId="2FDB34A1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noProof/>
                <w:sz w:val="18"/>
                <w:szCs w:val="18"/>
              </w:rPr>
              <w:t>Left mand post.</w:t>
            </w:r>
          </w:p>
        </w:tc>
        <w:tc>
          <w:tcPr>
            <w:tcW w:w="2410" w:type="dxa"/>
          </w:tcPr>
          <w:p w14:paraId="652B842D" w14:textId="077EC155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unilocular radiolucency</w:t>
            </w:r>
          </w:p>
        </w:tc>
        <w:tc>
          <w:tcPr>
            <w:tcW w:w="2126" w:type="dxa"/>
          </w:tcPr>
          <w:p w14:paraId="517AA177" w14:textId="5D9D62CE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Vimentin,</w:t>
            </w:r>
            <w:r w:rsidR="001E616F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CEA,</w:t>
            </w:r>
            <w:r w:rsidR="001E616F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NSE,</w:t>
            </w:r>
            <w:r w:rsidR="001E616F">
              <w:rPr>
                <w:sz w:val="18"/>
                <w:szCs w:val="18"/>
              </w:rPr>
              <w:t xml:space="preserve"> </w:t>
            </w:r>
            <w:r w:rsidR="00AA7522" w:rsidRPr="00DE4CC7">
              <w:rPr>
                <w:sz w:val="18"/>
                <w:szCs w:val="18"/>
              </w:rPr>
              <w:t>AACT, CD</w:t>
            </w:r>
            <w:r w:rsidRPr="00DE4CC7">
              <w:rPr>
                <w:sz w:val="18"/>
                <w:szCs w:val="18"/>
              </w:rPr>
              <w:t>68</w:t>
            </w:r>
            <w:r w:rsidR="00AA7522">
              <w:rPr>
                <w:sz w:val="18"/>
                <w:szCs w:val="18"/>
              </w:rPr>
              <w:t xml:space="preserve">, </w:t>
            </w:r>
            <w:r w:rsidRPr="00DE4CC7">
              <w:rPr>
                <w:sz w:val="18"/>
                <w:szCs w:val="18"/>
              </w:rPr>
              <w:t>Ki67</w:t>
            </w:r>
            <w:r w:rsidR="005C2F93">
              <w:rPr>
                <w:sz w:val="18"/>
                <w:szCs w:val="18"/>
              </w:rPr>
              <w:t xml:space="preserve">, </w:t>
            </w:r>
            <w:r w:rsidRPr="00DE4CC7">
              <w:rPr>
                <w:sz w:val="18"/>
                <w:szCs w:val="18"/>
              </w:rPr>
              <w:t>Pan CK,</w:t>
            </w:r>
            <w:r w:rsidR="00AA7522">
              <w:rPr>
                <w:sz w:val="18"/>
                <w:szCs w:val="18"/>
              </w:rPr>
              <w:t xml:space="preserve"> </w:t>
            </w:r>
            <w:r w:rsidRPr="00DE4CC7">
              <w:rPr>
                <w:sz w:val="18"/>
                <w:szCs w:val="18"/>
              </w:rPr>
              <w:t>B</w:t>
            </w:r>
            <w:r w:rsidR="00AA7522">
              <w:rPr>
                <w:sz w:val="18"/>
                <w:szCs w:val="18"/>
              </w:rPr>
              <w:t>CL-</w:t>
            </w:r>
            <w:r w:rsidRPr="00DE4CC7">
              <w:rPr>
                <w:sz w:val="18"/>
                <w:szCs w:val="18"/>
              </w:rPr>
              <w:t>2</w:t>
            </w:r>
          </w:p>
        </w:tc>
        <w:tc>
          <w:tcPr>
            <w:tcW w:w="1893" w:type="dxa"/>
          </w:tcPr>
          <w:p w14:paraId="68913A61" w14:textId="4C37F4C5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Surgical excision</w:t>
            </w:r>
          </w:p>
        </w:tc>
        <w:tc>
          <w:tcPr>
            <w:tcW w:w="2181" w:type="dxa"/>
          </w:tcPr>
          <w:p w14:paraId="26798783" w14:textId="71C076A1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o/2month</w:t>
            </w:r>
            <w:r w:rsidR="00271EF6">
              <w:rPr>
                <w:sz w:val="18"/>
                <w:szCs w:val="18"/>
              </w:rPr>
              <w:t>s</w:t>
            </w:r>
          </w:p>
        </w:tc>
      </w:tr>
      <w:tr w:rsidR="00114C2E" w14:paraId="49D90EA1" w14:textId="77777777" w:rsidTr="00BF7184">
        <w:trPr>
          <w:trHeight w:val="530"/>
        </w:trPr>
        <w:tc>
          <w:tcPr>
            <w:tcW w:w="851" w:type="dxa"/>
          </w:tcPr>
          <w:p w14:paraId="77D32D17" w14:textId="43A04698" w:rsidR="00114C2E" w:rsidRDefault="00114C2E" w:rsidP="00114C2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.</w:t>
            </w:r>
          </w:p>
        </w:tc>
        <w:tc>
          <w:tcPr>
            <w:tcW w:w="1918" w:type="dxa"/>
          </w:tcPr>
          <w:p w14:paraId="7B75BAC5" w14:textId="2B188E66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Madan et al</w:t>
            </w:r>
            <w:r w:rsidR="00431530">
              <w:rPr>
                <w:sz w:val="18"/>
                <w:szCs w:val="18"/>
              </w:rPr>
              <w:t xml:space="preserve"> (2016)</w:t>
            </w:r>
          </w:p>
        </w:tc>
        <w:tc>
          <w:tcPr>
            <w:tcW w:w="1343" w:type="dxa"/>
          </w:tcPr>
          <w:p w14:paraId="6E8B1BAA" w14:textId="330ECE0A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CGCOT</w:t>
            </w:r>
          </w:p>
        </w:tc>
        <w:tc>
          <w:tcPr>
            <w:tcW w:w="850" w:type="dxa"/>
          </w:tcPr>
          <w:p w14:paraId="69B12B96" w14:textId="5A0331A5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73/M</w:t>
            </w:r>
          </w:p>
        </w:tc>
        <w:tc>
          <w:tcPr>
            <w:tcW w:w="1843" w:type="dxa"/>
          </w:tcPr>
          <w:p w14:paraId="4CE209CF" w14:textId="479462E1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noProof/>
                <w:sz w:val="18"/>
                <w:szCs w:val="18"/>
              </w:rPr>
              <w:t>Left mand post. Crossing midline</w:t>
            </w:r>
          </w:p>
        </w:tc>
        <w:tc>
          <w:tcPr>
            <w:tcW w:w="2410" w:type="dxa"/>
          </w:tcPr>
          <w:p w14:paraId="169F2EC1" w14:textId="22A226B6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Multilocular radiolucency</w:t>
            </w:r>
          </w:p>
        </w:tc>
        <w:tc>
          <w:tcPr>
            <w:tcW w:w="2126" w:type="dxa"/>
          </w:tcPr>
          <w:p w14:paraId="73D172CF" w14:textId="2CA11756" w:rsidR="00114C2E" w:rsidRPr="00DE4CC7" w:rsidRDefault="005C2F93" w:rsidP="00114C2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D</w:t>
            </w:r>
          </w:p>
        </w:tc>
        <w:tc>
          <w:tcPr>
            <w:tcW w:w="1893" w:type="dxa"/>
          </w:tcPr>
          <w:p w14:paraId="452E6117" w14:textId="41085482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Surgical excision &amp; segm</w:t>
            </w:r>
            <w:r w:rsidR="00431530">
              <w:rPr>
                <w:sz w:val="18"/>
                <w:szCs w:val="18"/>
              </w:rPr>
              <w:t>en</w:t>
            </w:r>
            <w:r w:rsidRPr="00DE4CC7">
              <w:rPr>
                <w:sz w:val="18"/>
                <w:szCs w:val="18"/>
              </w:rPr>
              <w:t>tal resection</w:t>
            </w:r>
          </w:p>
        </w:tc>
        <w:tc>
          <w:tcPr>
            <w:tcW w:w="2181" w:type="dxa"/>
          </w:tcPr>
          <w:p w14:paraId="1F4F8CCB" w14:textId="30596D3C" w:rsidR="00114C2E" w:rsidRPr="00DE4CC7" w:rsidRDefault="00114C2E" w:rsidP="00114C2E">
            <w:pPr>
              <w:rPr>
                <w:sz w:val="18"/>
                <w:szCs w:val="18"/>
              </w:rPr>
            </w:pPr>
            <w:r w:rsidRPr="00DE4CC7">
              <w:rPr>
                <w:sz w:val="18"/>
                <w:szCs w:val="18"/>
              </w:rPr>
              <w:t>No/9month</w:t>
            </w:r>
            <w:r w:rsidR="00271EF6">
              <w:rPr>
                <w:sz w:val="18"/>
                <w:szCs w:val="18"/>
              </w:rPr>
              <w:t>s</w:t>
            </w:r>
          </w:p>
        </w:tc>
      </w:tr>
      <w:tr w:rsidR="00114C2E" w14:paraId="749CA23D" w14:textId="77777777" w:rsidTr="00BF7184">
        <w:trPr>
          <w:trHeight w:val="530"/>
        </w:trPr>
        <w:tc>
          <w:tcPr>
            <w:tcW w:w="851" w:type="dxa"/>
          </w:tcPr>
          <w:p w14:paraId="1AD9D9BF" w14:textId="2C3AE71F" w:rsidR="00114C2E" w:rsidRPr="00271EF6" w:rsidRDefault="00114C2E" w:rsidP="00114C2E">
            <w:pPr>
              <w:rPr>
                <w:b/>
                <w:bCs/>
                <w:sz w:val="18"/>
                <w:szCs w:val="18"/>
              </w:rPr>
            </w:pPr>
            <w:r w:rsidRPr="00271EF6">
              <w:rPr>
                <w:b/>
                <w:bCs/>
                <w:sz w:val="18"/>
                <w:szCs w:val="18"/>
              </w:rPr>
              <w:t>27.</w:t>
            </w:r>
          </w:p>
        </w:tc>
        <w:tc>
          <w:tcPr>
            <w:tcW w:w="1918" w:type="dxa"/>
          </w:tcPr>
          <w:p w14:paraId="32833F3E" w14:textId="247C9833" w:rsidR="00114C2E" w:rsidRPr="00271EF6" w:rsidRDefault="00114C2E" w:rsidP="00114C2E">
            <w:pPr>
              <w:rPr>
                <w:b/>
                <w:bCs/>
                <w:sz w:val="18"/>
                <w:szCs w:val="18"/>
              </w:rPr>
            </w:pPr>
            <w:r w:rsidRPr="00271EF6">
              <w:rPr>
                <w:b/>
                <w:bCs/>
                <w:sz w:val="18"/>
                <w:szCs w:val="18"/>
              </w:rPr>
              <w:t>Present case</w:t>
            </w:r>
          </w:p>
        </w:tc>
        <w:tc>
          <w:tcPr>
            <w:tcW w:w="1343" w:type="dxa"/>
          </w:tcPr>
          <w:p w14:paraId="701DF29B" w14:textId="5AE7A26F" w:rsidR="00114C2E" w:rsidRPr="00271EF6" w:rsidRDefault="00114C2E" w:rsidP="00114C2E">
            <w:pPr>
              <w:rPr>
                <w:b/>
                <w:bCs/>
                <w:sz w:val="18"/>
                <w:szCs w:val="18"/>
              </w:rPr>
            </w:pPr>
            <w:r w:rsidRPr="00271EF6">
              <w:rPr>
                <w:b/>
                <w:bCs/>
                <w:sz w:val="18"/>
                <w:szCs w:val="18"/>
              </w:rPr>
              <w:t>CGCOT</w:t>
            </w:r>
          </w:p>
        </w:tc>
        <w:tc>
          <w:tcPr>
            <w:tcW w:w="850" w:type="dxa"/>
          </w:tcPr>
          <w:p w14:paraId="47F11048" w14:textId="034F683A" w:rsidR="00114C2E" w:rsidRPr="00271EF6" w:rsidRDefault="00114C2E" w:rsidP="00114C2E">
            <w:pPr>
              <w:rPr>
                <w:b/>
                <w:bCs/>
                <w:sz w:val="18"/>
                <w:szCs w:val="18"/>
              </w:rPr>
            </w:pPr>
            <w:r w:rsidRPr="00271EF6">
              <w:rPr>
                <w:b/>
                <w:bCs/>
                <w:sz w:val="18"/>
                <w:szCs w:val="18"/>
              </w:rPr>
              <w:t>11/F</w:t>
            </w:r>
          </w:p>
        </w:tc>
        <w:tc>
          <w:tcPr>
            <w:tcW w:w="1843" w:type="dxa"/>
          </w:tcPr>
          <w:p w14:paraId="060A6A42" w14:textId="15A543B9" w:rsidR="00114C2E" w:rsidRPr="00271EF6" w:rsidRDefault="00271EF6" w:rsidP="00114C2E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noProof/>
                <w:sz w:val="18"/>
                <w:szCs w:val="18"/>
              </w:rPr>
              <w:t>Right</w:t>
            </w:r>
            <w:r w:rsidR="00114C2E" w:rsidRPr="00271EF6">
              <w:rPr>
                <w:b/>
                <w:bCs/>
                <w:noProof/>
                <w:sz w:val="18"/>
                <w:szCs w:val="18"/>
              </w:rPr>
              <w:t xml:space="preserve"> mand post</w:t>
            </w:r>
            <w:r w:rsidR="00BC522E">
              <w:rPr>
                <w:b/>
                <w:bCs/>
                <w:noProof/>
                <w:sz w:val="18"/>
                <w:szCs w:val="18"/>
              </w:rPr>
              <w:t xml:space="preserve"> crossing midline upto contralateral canine </w:t>
            </w:r>
          </w:p>
        </w:tc>
        <w:tc>
          <w:tcPr>
            <w:tcW w:w="2410" w:type="dxa"/>
          </w:tcPr>
          <w:p w14:paraId="589B201F" w14:textId="6D5BE580" w:rsidR="00114C2E" w:rsidRPr="00271EF6" w:rsidRDefault="00114C2E" w:rsidP="00114C2E">
            <w:pPr>
              <w:rPr>
                <w:b/>
                <w:bCs/>
                <w:sz w:val="18"/>
                <w:szCs w:val="18"/>
              </w:rPr>
            </w:pPr>
            <w:r w:rsidRPr="00271EF6">
              <w:rPr>
                <w:b/>
                <w:bCs/>
                <w:sz w:val="18"/>
                <w:szCs w:val="18"/>
              </w:rPr>
              <w:t>Multilocular radiolucency</w:t>
            </w:r>
          </w:p>
        </w:tc>
        <w:tc>
          <w:tcPr>
            <w:tcW w:w="2126" w:type="dxa"/>
          </w:tcPr>
          <w:p w14:paraId="522C1D4D" w14:textId="560FB1BD" w:rsidR="00114C2E" w:rsidRPr="00271EF6" w:rsidRDefault="00114C2E" w:rsidP="00114C2E">
            <w:pPr>
              <w:rPr>
                <w:b/>
                <w:bCs/>
                <w:sz w:val="18"/>
                <w:szCs w:val="18"/>
              </w:rPr>
            </w:pPr>
            <w:r w:rsidRPr="00271EF6">
              <w:rPr>
                <w:b/>
                <w:bCs/>
                <w:sz w:val="18"/>
                <w:szCs w:val="18"/>
              </w:rPr>
              <w:t xml:space="preserve">Vimentin, </w:t>
            </w:r>
            <w:r w:rsidR="00AA7522">
              <w:rPr>
                <w:b/>
                <w:bCs/>
                <w:sz w:val="18"/>
                <w:szCs w:val="18"/>
              </w:rPr>
              <w:t>BCL</w:t>
            </w:r>
            <w:r w:rsidRPr="00271EF6">
              <w:rPr>
                <w:b/>
                <w:bCs/>
                <w:sz w:val="18"/>
                <w:szCs w:val="18"/>
              </w:rPr>
              <w:t>-</w:t>
            </w:r>
            <w:r w:rsidR="001E616F" w:rsidRPr="00271EF6">
              <w:rPr>
                <w:b/>
                <w:bCs/>
                <w:sz w:val="18"/>
                <w:szCs w:val="18"/>
              </w:rPr>
              <w:t>2, NSE, CD68</w:t>
            </w:r>
          </w:p>
        </w:tc>
        <w:tc>
          <w:tcPr>
            <w:tcW w:w="1893" w:type="dxa"/>
          </w:tcPr>
          <w:p w14:paraId="016CFD3A" w14:textId="1F9D2FAC" w:rsidR="00114C2E" w:rsidRPr="00271EF6" w:rsidRDefault="00271EF6" w:rsidP="00114C2E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</w:t>
            </w:r>
            <w:r w:rsidRPr="00271EF6">
              <w:rPr>
                <w:b/>
                <w:bCs/>
                <w:color w:val="000000"/>
                <w:sz w:val="18"/>
                <w:szCs w:val="18"/>
              </w:rPr>
              <w:t>urettage, chemical cauterization</w:t>
            </w:r>
            <w:r>
              <w:rPr>
                <w:b/>
                <w:bCs/>
                <w:color w:val="000000"/>
                <w:sz w:val="18"/>
                <w:szCs w:val="18"/>
              </w:rPr>
              <w:t xml:space="preserve"> &amp;</w:t>
            </w:r>
            <w:r w:rsidRPr="00271EF6">
              <w:rPr>
                <w:b/>
                <w:bCs/>
                <w:color w:val="000000"/>
                <w:sz w:val="18"/>
                <w:szCs w:val="18"/>
              </w:rPr>
              <w:t xml:space="preserve"> peripheral osteotomy</w:t>
            </w:r>
          </w:p>
        </w:tc>
        <w:tc>
          <w:tcPr>
            <w:tcW w:w="2181" w:type="dxa"/>
          </w:tcPr>
          <w:p w14:paraId="4D3B3CE9" w14:textId="77EF3F39" w:rsidR="00114C2E" w:rsidRPr="00271EF6" w:rsidRDefault="00114C2E" w:rsidP="00114C2E">
            <w:pPr>
              <w:rPr>
                <w:b/>
                <w:bCs/>
                <w:sz w:val="18"/>
                <w:szCs w:val="18"/>
              </w:rPr>
            </w:pPr>
            <w:r w:rsidRPr="00271EF6">
              <w:rPr>
                <w:b/>
                <w:bCs/>
                <w:sz w:val="18"/>
                <w:szCs w:val="18"/>
              </w:rPr>
              <w:t>No/1</w:t>
            </w:r>
            <w:r w:rsidR="00271EF6" w:rsidRPr="00271EF6">
              <w:rPr>
                <w:b/>
                <w:bCs/>
                <w:sz w:val="18"/>
                <w:szCs w:val="18"/>
              </w:rPr>
              <w:t>2</w:t>
            </w:r>
            <w:r w:rsidRPr="00271EF6">
              <w:rPr>
                <w:b/>
                <w:bCs/>
                <w:sz w:val="18"/>
                <w:szCs w:val="18"/>
              </w:rPr>
              <w:t>month</w:t>
            </w:r>
            <w:r w:rsidR="00271EF6" w:rsidRPr="00271EF6">
              <w:rPr>
                <w:b/>
                <w:bCs/>
                <w:sz w:val="18"/>
                <w:szCs w:val="18"/>
              </w:rPr>
              <w:t>s</w:t>
            </w:r>
          </w:p>
        </w:tc>
      </w:tr>
    </w:tbl>
    <w:p w14:paraId="4E3184BE" w14:textId="77777777" w:rsidR="00001CCC" w:rsidRPr="00DE4CC7" w:rsidRDefault="00001CCC" w:rsidP="00001CCC"/>
    <w:p w14:paraId="3A23EF29" w14:textId="619B8515" w:rsidR="00271EF6" w:rsidRPr="00CF6611" w:rsidRDefault="00271EF6" w:rsidP="00BC522E">
      <w:pPr>
        <w:pStyle w:val="a7"/>
        <w:ind w:left="-142"/>
        <w:rPr>
          <w:rFonts w:ascii="Times New Roman" w:hAnsi="Times New Roman"/>
          <w:sz w:val="18"/>
          <w:szCs w:val="18"/>
        </w:rPr>
      </w:pPr>
      <w:r w:rsidRPr="00CF6611">
        <w:rPr>
          <w:rFonts w:ascii="Times New Roman" w:hAnsi="Times New Roman"/>
          <w:sz w:val="18"/>
          <w:szCs w:val="18"/>
        </w:rPr>
        <w:t>Notes: *2 and 3-same case</w:t>
      </w:r>
      <w:r w:rsidR="00043BCF">
        <w:rPr>
          <w:rFonts w:ascii="Times New Roman" w:hAnsi="Times New Roman"/>
          <w:sz w:val="18"/>
          <w:szCs w:val="18"/>
        </w:rPr>
        <w:t xml:space="preserve">, </w:t>
      </w:r>
      <w:r w:rsidRPr="00CF6611">
        <w:rPr>
          <w:rFonts w:ascii="Times New Roman" w:hAnsi="Times New Roman"/>
          <w:sz w:val="18"/>
          <w:szCs w:val="18"/>
        </w:rPr>
        <w:t>#6 and 12-same case</w:t>
      </w:r>
      <w:r w:rsidR="00043BCF">
        <w:rPr>
          <w:rFonts w:ascii="Times New Roman" w:hAnsi="Times New Roman"/>
          <w:sz w:val="18"/>
          <w:szCs w:val="18"/>
        </w:rPr>
        <w:t xml:space="preserve">, </w:t>
      </w:r>
      <w:r w:rsidR="005C2F93" w:rsidRPr="00CF6611">
        <w:rPr>
          <w:rFonts w:ascii="Times New Roman" w:hAnsi="Times New Roman"/>
          <w:sz w:val="18"/>
          <w:szCs w:val="18"/>
        </w:rPr>
        <w:t>ND</w:t>
      </w:r>
      <w:r w:rsidR="00BC522E" w:rsidRPr="00CF6611">
        <w:rPr>
          <w:rFonts w:ascii="Times New Roman" w:hAnsi="Times New Roman"/>
          <w:sz w:val="18"/>
          <w:szCs w:val="18"/>
        </w:rPr>
        <w:t>-</w:t>
      </w:r>
      <w:r w:rsidR="005C2F93" w:rsidRPr="00CF6611">
        <w:rPr>
          <w:rFonts w:ascii="Times New Roman" w:hAnsi="Times New Roman"/>
          <w:sz w:val="18"/>
          <w:szCs w:val="18"/>
        </w:rPr>
        <w:t>Not documented</w:t>
      </w:r>
      <w:r w:rsidR="00043BCF">
        <w:rPr>
          <w:rFonts w:ascii="Times New Roman" w:hAnsi="Times New Roman"/>
          <w:sz w:val="18"/>
          <w:szCs w:val="18"/>
        </w:rPr>
        <w:t xml:space="preserve">, </w:t>
      </w:r>
      <w:r w:rsidR="00BC522E" w:rsidRPr="00CF6611">
        <w:rPr>
          <w:rFonts w:ascii="Times New Roman" w:hAnsi="Times New Roman"/>
          <w:sz w:val="18"/>
          <w:szCs w:val="18"/>
        </w:rPr>
        <w:t>NOS-Not specified</w:t>
      </w:r>
      <w:r w:rsidR="00043BCF">
        <w:rPr>
          <w:rFonts w:ascii="Times New Roman" w:hAnsi="Times New Roman"/>
          <w:sz w:val="18"/>
          <w:szCs w:val="18"/>
        </w:rPr>
        <w:t xml:space="preserve">, </w:t>
      </w:r>
      <w:r w:rsidR="00BC522E" w:rsidRPr="00CF6611">
        <w:rPr>
          <w:rFonts w:ascii="Times New Roman" w:hAnsi="Times New Roman"/>
          <w:sz w:val="18"/>
          <w:szCs w:val="18"/>
        </w:rPr>
        <w:t>M-Male, F-Female,</w:t>
      </w:r>
      <w:r w:rsidR="00CF6611" w:rsidRPr="00CF6611">
        <w:rPr>
          <w:rFonts w:ascii="Times New Roman" w:hAnsi="Times New Roman"/>
          <w:sz w:val="18"/>
          <w:szCs w:val="18"/>
        </w:rPr>
        <w:t xml:space="preserve"> GCAF-Granular cell ameloblastic fibroma, </w:t>
      </w:r>
      <w:r w:rsidR="00CF6611">
        <w:rPr>
          <w:rFonts w:ascii="Times New Roman" w:hAnsi="Times New Roman"/>
          <w:sz w:val="18"/>
          <w:szCs w:val="18"/>
        </w:rPr>
        <w:t>AF-</w:t>
      </w:r>
      <w:r w:rsidR="00CF6611" w:rsidRPr="00CF6611">
        <w:rPr>
          <w:rFonts w:ascii="Times New Roman" w:hAnsi="Times New Roman"/>
          <w:sz w:val="18"/>
          <w:szCs w:val="18"/>
        </w:rPr>
        <w:t xml:space="preserve"> </w:t>
      </w:r>
      <w:r w:rsidR="00CF6611" w:rsidRPr="00935E41">
        <w:rPr>
          <w:rFonts w:ascii="Times New Roman" w:hAnsi="Times New Roman"/>
          <w:sz w:val="18"/>
          <w:szCs w:val="18"/>
        </w:rPr>
        <w:t>Ameloblastic fibroma</w:t>
      </w:r>
      <w:r w:rsidR="00CF6611">
        <w:rPr>
          <w:rFonts w:ascii="Times New Roman" w:hAnsi="Times New Roman"/>
          <w:sz w:val="18"/>
          <w:szCs w:val="18"/>
        </w:rPr>
        <w:t>,</w:t>
      </w:r>
      <w:r w:rsidR="00CF6611" w:rsidRPr="00CF6611">
        <w:rPr>
          <w:sz w:val="18"/>
          <w:szCs w:val="18"/>
        </w:rPr>
        <w:t xml:space="preserve"> </w:t>
      </w:r>
      <w:r w:rsidR="00CF6611" w:rsidRPr="00CF6611">
        <w:rPr>
          <w:rFonts w:ascii="Times New Roman" w:hAnsi="Times New Roman"/>
          <w:sz w:val="18"/>
          <w:szCs w:val="18"/>
        </w:rPr>
        <w:t>CGCOF- Central</w:t>
      </w:r>
      <w:r w:rsidR="00CF6611" w:rsidRPr="00935E41">
        <w:rPr>
          <w:rFonts w:ascii="Times New Roman" w:hAnsi="Times New Roman"/>
          <w:sz w:val="18"/>
          <w:szCs w:val="18"/>
        </w:rPr>
        <w:t xml:space="preserve"> granular cell odontogenic fibroma</w:t>
      </w:r>
      <w:r w:rsidR="00CF6611">
        <w:rPr>
          <w:rFonts w:ascii="Times New Roman" w:hAnsi="Times New Roman"/>
          <w:sz w:val="18"/>
          <w:szCs w:val="18"/>
        </w:rPr>
        <w:t>,</w:t>
      </w:r>
      <w:r w:rsidR="00043BCF">
        <w:rPr>
          <w:rFonts w:ascii="Times New Roman" w:hAnsi="Times New Roman"/>
          <w:sz w:val="18"/>
          <w:szCs w:val="18"/>
        </w:rPr>
        <w:t xml:space="preserve"> CGCT-Central granular cell tumor, </w:t>
      </w:r>
      <w:r w:rsidR="00043BCF" w:rsidRPr="00043BCF">
        <w:rPr>
          <w:rFonts w:ascii="Times New Roman" w:hAnsi="Times New Roman"/>
          <w:sz w:val="18"/>
          <w:szCs w:val="18"/>
        </w:rPr>
        <w:t>COGCT-</w:t>
      </w:r>
      <w:r w:rsidR="00043BCF">
        <w:rPr>
          <w:rFonts w:ascii="Times New Roman" w:hAnsi="Times New Roman"/>
          <w:sz w:val="18"/>
          <w:szCs w:val="18"/>
        </w:rPr>
        <w:t>Central odontogenic granular cell tumor,</w:t>
      </w:r>
      <w:r w:rsidR="000D47EA">
        <w:rPr>
          <w:rFonts w:ascii="Times New Roman" w:hAnsi="Times New Roman"/>
          <w:sz w:val="18"/>
          <w:szCs w:val="18"/>
        </w:rPr>
        <w:t xml:space="preserve"> </w:t>
      </w:r>
      <w:r w:rsidR="00CF6611" w:rsidRPr="00CF6611">
        <w:rPr>
          <w:rFonts w:ascii="Times New Roman" w:hAnsi="Times New Roman"/>
          <w:sz w:val="18"/>
          <w:szCs w:val="18"/>
        </w:rPr>
        <w:t>CGCOT</w:t>
      </w:r>
      <w:r w:rsidRPr="00CF6611">
        <w:rPr>
          <w:rFonts w:ascii="Times New Roman" w:hAnsi="Times New Roman"/>
          <w:sz w:val="18"/>
          <w:szCs w:val="18"/>
        </w:rPr>
        <w:t xml:space="preserve">-Central granular cell odontogenic </w:t>
      </w:r>
      <w:r w:rsidR="00FC6F73" w:rsidRPr="00CF6611">
        <w:rPr>
          <w:rFonts w:ascii="Times New Roman" w:hAnsi="Times New Roman"/>
          <w:sz w:val="18"/>
          <w:szCs w:val="18"/>
        </w:rPr>
        <w:t>tumor</w:t>
      </w:r>
      <w:r w:rsidRPr="00CF6611">
        <w:rPr>
          <w:rFonts w:ascii="Times New Roman" w:hAnsi="Times New Roman"/>
          <w:sz w:val="18"/>
          <w:szCs w:val="18"/>
        </w:rPr>
        <w:t>, GC-</w:t>
      </w:r>
      <w:r w:rsidRPr="00CF6611">
        <w:rPr>
          <w:rFonts w:ascii="Times New Roman" w:hAnsi="Times New Roman"/>
          <w:sz w:val="18"/>
          <w:szCs w:val="18"/>
          <w:lang w:val="en-US"/>
        </w:rPr>
        <w:t xml:space="preserve"> Granular cells, OE- </w:t>
      </w:r>
      <w:r w:rsidRPr="00CF6611">
        <w:rPr>
          <w:rFonts w:ascii="Times New Roman" w:hAnsi="Times New Roman"/>
          <w:color w:val="000000" w:themeColor="text1"/>
          <w:sz w:val="18"/>
          <w:szCs w:val="18"/>
        </w:rPr>
        <w:t>Odontogenic epithelium</w:t>
      </w:r>
      <w:r w:rsidR="004D2B91" w:rsidRPr="00CF6611">
        <w:rPr>
          <w:rFonts w:ascii="Times New Roman" w:hAnsi="Times New Roman"/>
          <w:color w:val="000000" w:themeColor="text1"/>
          <w:sz w:val="18"/>
          <w:szCs w:val="18"/>
        </w:rPr>
        <w:t>,</w:t>
      </w:r>
      <w:r w:rsidR="00BC522E" w:rsidRPr="00CF6611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r w:rsidRPr="00CF6611">
        <w:rPr>
          <w:rFonts w:ascii="Times New Roman" w:hAnsi="Times New Roman"/>
          <w:sz w:val="18"/>
          <w:szCs w:val="18"/>
        </w:rPr>
        <w:t xml:space="preserve">Max-maxilla, Mand- Mandible, Post-Posterior, PM-Premolar, C- </w:t>
      </w:r>
      <w:r w:rsidR="00CF6611" w:rsidRPr="00CF6611">
        <w:rPr>
          <w:rFonts w:ascii="Times New Roman" w:hAnsi="Times New Roman"/>
          <w:sz w:val="18"/>
          <w:szCs w:val="18"/>
        </w:rPr>
        <w:t>Canine, C-M: Caine</w:t>
      </w:r>
      <w:r w:rsidR="00BC522E" w:rsidRPr="00CF6611">
        <w:rPr>
          <w:rFonts w:ascii="Times New Roman" w:hAnsi="Times New Roman"/>
          <w:sz w:val="18"/>
          <w:szCs w:val="18"/>
        </w:rPr>
        <w:t xml:space="preserve"> to molar, </w:t>
      </w:r>
      <w:r w:rsidR="00CF6611" w:rsidRPr="00CF6611">
        <w:rPr>
          <w:rFonts w:ascii="Times New Roman" w:hAnsi="Times New Roman"/>
          <w:sz w:val="18"/>
          <w:szCs w:val="18"/>
        </w:rPr>
        <w:t>PM-M: Premolar</w:t>
      </w:r>
      <w:r w:rsidR="00BC522E" w:rsidRPr="00CF6611">
        <w:rPr>
          <w:rFonts w:ascii="Times New Roman" w:hAnsi="Times New Roman"/>
          <w:sz w:val="18"/>
          <w:szCs w:val="18"/>
        </w:rPr>
        <w:t xml:space="preserve"> to mola, </w:t>
      </w:r>
      <w:r w:rsidR="008955FD" w:rsidRPr="00CF6611">
        <w:rPr>
          <w:rFonts w:ascii="Times New Roman" w:hAnsi="Times New Roman"/>
          <w:sz w:val="18"/>
          <w:szCs w:val="18"/>
        </w:rPr>
        <w:t>AP</w:t>
      </w:r>
      <w:r w:rsidRPr="00CF6611">
        <w:rPr>
          <w:rFonts w:ascii="Times New Roman" w:hAnsi="Times New Roman"/>
          <w:sz w:val="18"/>
          <w:szCs w:val="18"/>
        </w:rPr>
        <w:t>- Anterior posterior</w:t>
      </w:r>
      <w:r w:rsidR="00F82075">
        <w:rPr>
          <w:rFonts w:ascii="Times New Roman" w:hAnsi="Times New Roman"/>
          <w:sz w:val="18"/>
          <w:szCs w:val="18"/>
        </w:rPr>
        <w:t>, CD</w:t>
      </w:r>
      <w:r w:rsidR="00F82075" w:rsidRPr="00AA7522">
        <w:rPr>
          <w:rFonts w:ascii="Times New Roman" w:hAnsi="Times New Roman"/>
          <w:sz w:val="18"/>
          <w:szCs w:val="18"/>
        </w:rPr>
        <w:t>-</w:t>
      </w:r>
      <w:r w:rsidR="00AA7522" w:rsidRPr="00AA7522">
        <w:rPr>
          <w:rFonts w:ascii="Times New Roman" w:hAnsi="Times New Roman"/>
          <w:sz w:val="18"/>
          <w:szCs w:val="18"/>
          <w:shd w:val="clear" w:color="auto" w:fill="FFFFFF"/>
        </w:rPr>
        <w:t xml:space="preserve"> Cluster of </w:t>
      </w:r>
      <w:r w:rsidR="00AA7522">
        <w:rPr>
          <w:rFonts w:ascii="Times New Roman" w:hAnsi="Times New Roman"/>
          <w:sz w:val="18"/>
          <w:szCs w:val="18"/>
          <w:shd w:val="clear" w:color="auto" w:fill="FFFFFF"/>
        </w:rPr>
        <w:t>d</w:t>
      </w:r>
      <w:r w:rsidR="00AA7522" w:rsidRPr="00AA7522">
        <w:rPr>
          <w:rFonts w:ascii="Times New Roman" w:hAnsi="Times New Roman"/>
          <w:sz w:val="18"/>
          <w:szCs w:val="18"/>
          <w:shd w:val="clear" w:color="auto" w:fill="FFFFFF"/>
        </w:rPr>
        <w:t>ifferentiation</w:t>
      </w:r>
      <w:r w:rsidR="00F82075">
        <w:rPr>
          <w:rFonts w:ascii="Times New Roman" w:hAnsi="Times New Roman"/>
          <w:sz w:val="18"/>
          <w:szCs w:val="18"/>
        </w:rPr>
        <w:t>, AAT-α1-antitrypsin,</w:t>
      </w:r>
      <w:r w:rsidR="00AA7522">
        <w:rPr>
          <w:rFonts w:ascii="Times New Roman" w:hAnsi="Times New Roman"/>
          <w:sz w:val="18"/>
          <w:szCs w:val="18"/>
        </w:rPr>
        <w:t xml:space="preserve"> </w:t>
      </w:r>
      <w:r w:rsidR="00F82075">
        <w:rPr>
          <w:rFonts w:ascii="Times New Roman" w:hAnsi="Times New Roman"/>
          <w:sz w:val="18"/>
          <w:szCs w:val="18"/>
        </w:rPr>
        <w:t>AACT-</w:t>
      </w:r>
      <w:r w:rsidR="00F82075" w:rsidRPr="00F82075">
        <w:rPr>
          <w:rFonts w:ascii="Times New Roman" w:hAnsi="Times New Roman"/>
          <w:sz w:val="18"/>
          <w:szCs w:val="18"/>
        </w:rPr>
        <w:t xml:space="preserve"> </w:t>
      </w:r>
      <w:r w:rsidR="00F82075">
        <w:rPr>
          <w:rFonts w:ascii="Times New Roman" w:hAnsi="Times New Roman"/>
          <w:sz w:val="18"/>
          <w:szCs w:val="18"/>
        </w:rPr>
        <w:t>α1-antichymotrypsin, HMW-High molecular weight, CK-Cytokeratin, CEA-</w:t>
      </w:r>
      <w:r w:rsidR="00AA7522">
        <w:rPr>
          <w:rFonts w:ascii="Times New Roman" w:hAnsi="Times New Roman"/>
          <w:sz w:val="18"/>
          <w:szCs w:val="18"/>
        </w:rPr>
        <w:t>Carcinoembryonic antigen</w:t>
      </w:r>
      <w:r w:rsidR="000D47EA">
        <w:rPr>
          <w:rFonts w:ascii="Times New Roman" w:hAnsi="Times New Roman"/>
          <w:sz w:val="18"/>
          <w:szCs w:val="18"/>
        </w:rPr>
        <w:t xml:space="preserve">, </w:t>
      </w:r>
      <w:r w:rsidR="00F82075">
        <w:rPr>
          <w:rFonts w:ascii="Times New Roman" w:hAnsi="Times New Roman"/>
          <w:sz w:val="18"/>
          <w:szCs w:val="18"/>
        </w:rPr>
        <w:t>NSE-Neuron specific enolase</w:t>
      </w:r>
      <w:r w:rsidR="000D47EA">
        <w:rPr>
          <w:rFonts w:ascii="Times New Roman" w:hAnsi="Times New Roman"/>
          <w:sz w:val="18"/>
          <w:szCs w:val="18"/>
        </w:rPr>
        <w:t>.</w:t>
      </w:r>
    </w:p>
    <w:p w14:paraId="71DD7299" w14:textId="57823F95" w:rsidR="00B96078" w:rsidRDefault="00B96078" w:rsidP="00271EF6">
      <w:pPr>
        <w:pStyle w:val="a7"/>
        <w:ind w:left="-142"/>
        <w:rPr>
          <w:rFonts w:ascii="Times New Roman" w:hAnsi="Times New Roman"/>
          <w:sz w:val="20"/>
          <w:szCs w:val="20"/>
        </w:rPr>
      </w:pPr>
    </w:p>
    <w:p w14:paraId="3ACE1577" w14:textId="0F1A4402" w:rsidR="00B96078" w:rsidRDefault="00B96078" w:rsidP="00271EF6">
      <w:pPr>
        <w:pStyle w:val="a7"/>
        <w:ind w:left="-142"/>
        <w:rPr>
          <w:rFonts w:ascii="Times New Roman" w:hAnsi="Times New Roman"/>
          <w:sz w:val="20"/>
          <w:szCs w:val="20"/>
        </w:rPr>
      </w:pPr>
    </w:p>
    <w:p w14:paraId="7DAFC907" w14:textId="5BC01C9C" w:rsidR="00B96078" w:rsidRDefault="00B96078" w:rsidP="00271EF6">
      <w:pPr>
        <w:pStyle w:val="a7"/>
        <w:ind w:left="-142"/>
        <w:rPr>
          <w:rFonts w:ascii="Times New Roman" w:hAnsi="Times New Roman"/>
          <w:sz w:val="20"/>
          <w:szCs w:val="20"/>
        </w:rPr>
      </w:pPr>
    </w:p>
    <w:p w14:paraId="74166B4E" w14:textId="1B1F78FD" w:rsidR="00B96078" w:rsidRDefault="00B96078" w:rsidP="00271EF6">
      <w:pPr>
        <w:pStyle w:val="a7"/>
        <w:ind w:left="-142"/>
        <w:rPr>
          <w:rFonts w:ascii="Times New Roman" w:hAnsi="Times New Roman"/>
          <w:sz w:val="20"/>
          <w:szCs w:val="20"/>
        </w:rPr>
      </w:pPr>
    </w:p>
    <w:p w14:paraId="217139E2" w14:textId="0FC660E1" w:rsidR="00B96078" w:rsidRDefault="00B96078" w:rsidP="00271EF6">
      <w:pPr>
        <w:pStyle w:val="a7"/>
        <w:ind w:left="-142"/>
        <w:rPr>
          <w:rFonts w:ascii="Times New Roman" w:hAnsi="Times New Roman"/>
          <w:sz w:val="20"/>
          <w:szCs w:val="20"/>
        </w:rPr>
      </w:pPr>
    </w:p>
    <w:p w14:paraId="487F600B" w14:textId="59946AB3" w:rsidR="00B96078" w:rsidRDefault="00B96078" w:rsidP="00271EF6">
      <w:pPr>
        <w:pStyle w:val="a7"/>
        <w:ind w:left="-142"/>
        <w:rPr>
          <w:rFonts w:ascii="Times New Roman" w:hAnsi="Times New Roman"/>
          <w:sz w:val="20"/>
          <w:szCs w:val="20"/>
        </w:rPr>
      </w:pPr>
    </w:p>
    <w:p w14:paraId="2DCE33AA" w14:textId="5AA0C40B" w:rsidR="00B96078" w:rsidRDefault="00B96078" w:rsidP="00271EF6">
      <w:pPr>
        <w:pStyle w:val="a7"/>
        <w:ind w:left="-142"/>
        <w:rPr>
          <w:rFonts w:ascii="Times New Roman" w:hAnsi="Times New Roman"/>
          <w:sz w:val="20"/>
          <w:szCs w:val="20"/>
        </w:rPr>
      </w:pPr>
    </w:p>
    <w:p w14:paraId="648DB82E" w14:textId="2BDFA2EA" w:rsidR="00B96078" w:rsidRDefault="00B96078" w:rsidP="00271EF6">
      <w:pPr>
        <w:pStyle w:val="a7"/>
        <w:ind w:left="-142"/>
        <w:rPr>
          <w:rFonts w:ascii="Times New Roman" w:hAnsi="Times New Roman"/>
          <w:sz w:val="20"/>
          <w:szCs w:val="20"/>
        </w:rPr>
      </w:pPr>
    </w:p>
    <w:p w14:paraId="3D79BB8E" w14:textId="021D1A8B" w:rsidR="00B96078" w:rsidRDefault="00B96078" w:rsidP="00271EF6">
      <w:pPr>
        <w:pStyle w:val="a7"/>
        <w:ind w:left="-142"/>
        <w:rPr>
          <w:rFonts w:ascii="Times New Roman" w:hAnsi="Times New Roman"/>
          <w:sz w:val="20"/>
          <w:szCs w:val="20"/>
        </w:rPr>
      </w:pPr>
    </w:p>
    <w:p w14:paraId="319005D0" w14:textId="7D3BC2B2" w:rsidR="00B96078" w:rsidRDefault="00B96078" w:rsidP="00271EF6">
      <w:pPr>
        <w:pStyle w:val="a7"/>
        <w:ind w:left="-142"/>
        <w:rPr>
          <w:rFonts w:ascii="Times New Roman" w:hAnsi="Times New Roman"/>
          <w:sz w:val="20"/>
          <w:szCs w:val="20"/>
        </w:rPr>
      </w:pPr>
    </w:p>
    <w:p w14:paraId="78A9181A" w14:textId="0A0E9DF3" w:rsidR="00B96078" w:rsidRDefault="00B96078" w:rsidP="00271EF6">
      <w:pPr>
        <w:pStyle w:val="a7"/>
        <w:ind w:left="-142"/>
        <w:rPr>
          <w:rFonts w:ascii="Times New Roman" w:hAnsi="Times New Roman"/>
          <w:sz w:val="20"/>
          <w:szCs w:val="20"/>
        </w:rPr>
      </w:pPr>
    </w:p>
    <w:p w14:paraId="6DCE3A88" w14:textId="1BA869A5" w:rsidR="00B96078" w:rsidRDefault="00B96078" w:rsidP="00271EF6">
      <w:pPr>
        <w:pStyle w:val="a7"/>
        <w:ind w:left="-142"/>
        <w:rPr>
          <w:rFonts w:ascii="Times New Roman" w:hAnsi="Times New Roman"/>
          <w:sz w:val="20"/>
          <w:szCs w:val="20"/>
        </w:rPr>
      </w:pPr>
    </w:p>
    <w:p w14:paraId="26E9AAB2" w14:textId="6D463AA4" w:rsidR="00B96078" w:rsidRDefault="00B96078" w:rsidP="00271EF6">
      <w:pPr>
        <w:pStyle w:val="a7"/>
        <w:ind w:left="-142"/>
        <w:rPr>
          <w:rFonts w:ascii="Times New Roman" w:hAnsi="Times New Roman"/>
          <w:sz w:val="20"/>
          <w:szCs w:val="20"/>
        </w:rPr>
      </w:pPr>
    </w:p>
    <w:sectPr w:rsidR="00B96078" w:rsidSect="00E7365D">
      <w:pgSz w:w="16838" w:h="11906" w:orient="landscape"/>
      <w:pgMar w:top="709" w:right="709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841DEF" w14:textId="77777777" w:rsidR="00AC671E" w:rsidRDefault="00AC671E" w:rsidP="00181344">
      <w:r>
        <w:separator/>
      </w:r>
    </w:p>
  </w:endnote>
  <w:endnote w:type="continuationSeparator" w:id="0">
    <w:p w14:paraId="408553DE" w14:textId="77777777" w:rsidR="00AC671E" w:rsidRDefault="00AC671E" w:rsidP="001813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ouvenir Lt BT">
    <w:altName w:val="Georgia"/>
    <w:charset w:val="00"/>
    <w:family w:val="roman"/>
    <w:pitch w:val="variable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4A1215" w14:textId="77777777" w:rsidR="00AC671E" w:rsidRDefault="00AC671E" w:rsidP="00181344">
      <w:r>
        <w:separator/>
      </w:r>
    </w:p>
  </w:footnote>
  <w:footnote w:type="continuationSeparator" w:id="0">
    <w:p w14:paraId="67BC6EF9" w14:textId="77777777" w:rsidR="00AC671E" w:rsidRDefault="00AC671E" w:rsidP="001813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80219"/>
    <w:multiLevelType w:val="hybridMultilevel"/>
    <w:tmpl w:val="4BE628BC"/>
    <w:lvl w:ilvl="0" w:tplc="E14EE8EA">
      <w:start w:val="1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TAxMDU3NTczMTRU0lEKTi0uzszPAykwqgUAxxv+IywAAAA="/>
  </w:docVars>
  <w:rsids>
    <w:rsidRoot w:val="007A06B8"/>
    <w:rsid w:val="00001CCC"/>
    <w:rsid w:val="00043BCF"/>
    <w:rsid w:val="00086CA1"/>
    <w:rsid w:val="000D47EA"/>
    <w:rsid w:val="000E0D1A"/>
    <w:rsid w:val="00114C2E"/>
    <w:rsid w:val="00181344"/>
    <w:rsid w:val="0019397C"/>
    <w:rsid w:val="001E616F"/>
    <w:rsid w:val="00246136"/>
    <w:rsid w:val="00271EF6"/>
    <w:rsid w:val="003A4EA4"/>
    <w:rsid w:val="00431530"/>
    <w:rsid w:val="004D2B91"/>
    <w:rsid w:val="005C2F93"/>
    <w:rsid w:val="00716060"/>
    <w:rsid w:val="007A06B8"/>
    <w:rsid w:val="008955FD"/>
    <w:rsid w:val="008A61FE"/>
    <w:rsid w:val="00A205E5"/>
    <w:rsid w:val="00AA7522"/>
    <w:rsid w:val="00AC671E"/>
    <w:rsid w:val="00B00735"/>
    <w:rsid w:val="00B419AD"/>
    <w:rsid w:val="00B730B6"/>
    <w:rsid w:val="00B83A7E"/>
    <w:rsid w:val="00B96078"/>
    <w:rsid w:val="00BC522E"/>
    <w:rsid w:val="00BF7184"/>
    <w:rsid w:val="00C20AF6"/>
    <w:rsid w:val="00C77147"/>
    <w:rsid w:val="00CA2224"/>
    <w:rsid w:val="00CF6611"/>
    <w:rsid w:val="00D23F20"/>
    <w:rsid w:val="00D4525E"/>
    <w:rsid w:val="00E7365D"/>
    <w:rsid w:val="00F558AE"/>
    <w:rsid w:val="00F82075"/>
    <w:rsid w:val="00FC098B"/>
    <w:rsid w:val="00FC6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126E23"/>
  <w15:chartTrackingRefBased/>
  <w15:docId w15:val="{68099C52-9C60-4FDE-A271-61D54F20E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01C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rsid w:val="00001CCC"/>
    <w:pPr>
      <w:spacing w:before="100" w:beforeAutospacing="1" w:after="100" w:afterAutospacing="1"/>
      <w:ind w:firstLine="216"/>
    </w:pPr>
    <w:rPr>
      <w:rFonts w:ascii="Souvenir Lt BT" w:hAnsi="Souvenir Lt BT"/>
    </w:rPr>
  </w:style>
  <w:style w:type="character" w:styleId="a4">
    <w:name w:val="annotation reference"/>
    <w:semiHidden/>
    <w:rsid w:val="00001CCC"/>
    <w:rPr>
      <w:sz w:val="16"/>
      <w:szCs w:val="16"/>
    </w:rPr>
  </w:style>
  <w:style w:type="paragraph" w:styleId="a5">
    <w:name w:val="annotation text"/>
    <w:basedOn w:val="a"/>
    <w:link w:val="a6"/>
    <w:semiHidden/>
    <w:rsid w:val="00001CCC"/>
    <w:rPr>
      <w:sz w:val="20"/>
      <w:szCs w:val="20"/>
    </w:rPr>
  </w:style>
  <w:style w:type="character" w:customStyle="1" w:styleId="a6">
    <w:name w:val="批注文字 字符"/>
    <w:basedOn w:val="a0"/>
    <w:link w:val="a5"/>
    <w:semiHidden/>
    <w:rsid w:val="00001CCC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a7">
    <w:name w:val="List Paragraph"/>
    <w:basedOn w:val="a"/>
    <w:uiPriority w:val="34"/>
    <w:qFormat/>
    <w:rsid w:val="00001CC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a8">
    <w:name w:val="Table Grid"/>
    <w:basedOn w:val="a1"/>
    <w:uiPriority w:val="59"/>
    <w:rsid w:val="00001C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basedOn w:val="a0"/>
    <w:uiPriority w:val="22"/>
    <w:qFormat/>
    <w:rsid w:val="00001CCC"/>
    <w:rPr>
      <w:b/>
      <w:bCs/>
    </w:rPr>
  </w:style>
  <w:style w:type="paragraph" w:styleId="aa">
    <w:name w:val="Bibliography"/>
    <w:basedOn w:val="a"/>
    <w:next w:val="a"/>
    <w:uiPriority w:val="37"/>
    <w:semiHidden/>
    <w:unhideWhenUsed/>
    <w:rsid w:val="00001CCC"/>
  </w:style>
  <w:style w:type="character" w:customStyle="1" w:styleId="fontstyle01">
    <w:name w:val="fontstyle01"/>
    <w:basedOn w:val="a0"/>
    <w:rsid w:val="00B96078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styleId="ab">
    <w:name w:val="header"/>
    <w:basedOn w:val="a"/>
    <w:link w:val="ac"/>
    <w:uiPriority w:val="99"/>
    <w:unhideWhenUsed/>
    <w:rsid w:val="0018134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181344"/>
    <w:rPr>
      <w:rFonts w:ascii="Times New Roman" w:eastAsia="Times New Roman" w:hAnsi="Times New Roman" w:cs="Times New Roman"/>
      <w:sz w:val="18"/>
      <w:szCs w:val="18"/>
      <w:lang w:val="en-GB"/>
    </w:rPr>
  </w:style>
  <w:style w:type="paragraph" w:styleId="ad">
    <w:name w:val="footer"/>
    <w:basedOn w:val="a"/>
    <w:link w:val="ae"/>
    <w:uiPriority w:val="99"/>
    <w:unhideWhenUsed/>
    <w:rsid w:val="0018134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181344"/>
    <w:rPr>
      <w:rFonts w:ascii="Times New Roman" w:eastAsia="Times New Roman" w:hAnsi="Times New Roman" w:cs="Times New Roman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4</Pages>
  <Words>926</Words>
  <Characters>527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aravanan Lakshmanan</dc:creator>
  <cp:keywords/>
  <dc:description/>
  <cp:lastModifiedBy>editor</cp:lastModifiedBy>
  <cp:revision>22</cp:revision>
  <dcterms:created xsi:type="dcterms:W3CDTF">2021-04-22T04:46:00Z</dcterms:created>
  <dcterms:modified xsi:type="dcterms:W3CDTF">2022-09-20T01:39:00Z</dcterms:modified>
</cp:coreProperties>
</file>